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882C1C" w14:textId="77777777" w:rsidR="00F14904" w:rsidRDefault="00F14904" w:rsidP="00F14904">
      <w:pPr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t>APPENDIX A – Cover Page</w:t>
      </w:r>
    </w:p>
    <w:p w14:paraId="4710E8C4" w14:textId="77777777" w:rsidR="00F14904" w:rsidRDefault="00F14904" w:rsidP="00F14904">
      <w:pPr>
        <w:rPr>
          <w:sz w:val="24"/>
        </w:rPr>
      </w:pPr>
    </w:p>
    <w:p w14:paraId="6EBE82B0" w14:textId="77777777" w:rsidR="00F14904" w:rsidRDefault="00F14904" w:rsidP="00F14904">
      <w:pPr>
        <w:rPr>
          <w:sz w:val="24"/>
          <w:u w:val="single"/>
        </w:rPr>
      </w:pPr>
      <w:r>
        <w:rPr>
          <w:sz w:val="24"/>
          <w:u w:val="single"/>
        </w:rPr>
        <w:t xml:space="preserve">Organization Information </w:t>
      </w:r>
      <w:r>
        <w:rPr>
          <w:sz w:val="24"/>
        </w:rPr>
        <w:t xml:space="preserve">                                      </w:t>
      </w:r>
    </w:p>
    <w:p w14:paraId="1DA891D3" w14:textId="77777777" w:rsidR="00F14904" w:rsidRDefault="00F14904" w:rsidP="00F14904">
      <w:pPr>
        <w:rPr>
          <w:sz w:val="24"/>
          <w:u w:val="single"/>
        </w:rPr>
      </w:pPr>
    </w:p>
    <w:tbl>
      <w:tblPr>
        <w:tblStyle w:val="TableGrid"/>
        <w:tblW w:w="9175" w:type="dxa"/>
        <w:tblLook w:val="04A0" w:firstRow="1" w:lastRow="0" w:firstColumn="1" w:lastColumn="0" w:noHBand="0" w:noVBand="1"/>
      </w:tblPr>
      <w:tblGrid>
        <w:gridCol w:w="2515"/>
        <w:gridCol w:w="6660"/>
      </w:tblGrid>
      <w:tr w:rsidR="00F14904" w14:paraId="707997CB" w14:textId="77777777" w:rsidTr="00F14904">
        <w:trPr>
          <w:trHeight w:val="293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66EF171A" w14:textId="77777777" w:rsidR="00F14904" w:rsidRDefault="00F14904">
            <w:pPr>
              <w:rPr>
                <w:sz w:val="28"/>
                <w:szCs w:val="28"/>
              </w:rPr>
            </w:pP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7D563D46" w14:textId="77777777" w:rsidR="00F14904" w:rsidRDefault="00F14904">
            <w:pPr>
              <w:rPr>
                <w:sz w:val="24"/>
              </w:rPr>
            </w:pPr>
          </w:p>
        </w:tc>
      </w:tr>
      <w:tr w:rsidR="00F14904" w14:paraId="63854E60" w14:textId="77777777" w:rsidTr="00F14904">
        <w:trPr>
          <w:trHeight w:val="360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C14035" w14:textId="77777777" w:rsidR="00F14904" w:rsidRDefault="00F14904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Organization Name: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8F5AA" w14:textId="77777777" w:rsidR="00F14904" w:rsidRDefault="00F14904">
            <w:pPr>
              <w:rPr>
                <w:sz w:val="24"/>
              </w:rPr>
            </w:pPr>
          </w:p>
        </w:tc>
      </w:tr>
      <w:tr w:rsidR="00F14904" w14:paraId="463C69C2" w14:textId="77777777" w:rsidTr="00F14904">
        <w:trPr>
          <w:trHeight w:val="360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CADFE" w14:textId="77777777" w:rsidR="00F14904" w:rsidRDefault="00F14904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ignature Authority: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B9914" w14:textId="77777777" w:rsidR="00F14904" w:rsidRDefault="00F14904">
            <w:pPr>
              <w:rPr>
                <w:sz w:val="24"/>
              </w:rPr>
            </w:pPr>
          </w:p>
        </w:tc>
      </w:tr>
      <w:tr w:rsidR="00F14904" w14:paraId="30574E5E" w14:textId="77777777" w:rsidTr="00F14904">
        <w:trPr>
          <w:trHeight w:val="360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B21AFC" w14:textId="77777777" w:rsidR="00F14904" w:rsidRDefault="00F14904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ailing Address: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1F16A" w14:textId="77777777" w:rsidR="00F14904" w:rsidRDefault="00F14904">
            <w:pPr>
              <w:rPr>
                <w:sz w:val="24"/>
              </w:rPr>
            </w:pPr>
          </w:p>
        </w:tc>
      </w:tr>
      <w:tr w:rsidR="00F14904" w14:paraId="76832FEC" w14:textId="77777777" w:rsidTr="00F14904">
        <w:trPr>
          <w:trHeight w:val="360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664457" w14:textId="77777777" w:rsidR="00F14904" w:rsidRDefault="00F14904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ity/State/Zip: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88F6E" w14:textId="77777777" w:rsidR="00F14904" w:rsidRDefault="00F14904">
            <w:pPr>
              <w:rPr>
                <w:sz w:val="24"/>
              </w:rPr>
            </w:pPr>
          </w:p>
        </w:tc>
      </w:tr>
    </w:tbl>
    <w:p w14:paraId="21D25D15" w14:textId="77777777" w:rsidR="00F14904" w:rsidRDefault="00F14904" w:rsidP="00F14904">
      <w:pPr>
        <w:rPr>
          <w:sz w:val="24"/>
        </w:rPr>
      </w:pPr>
    </w:p>
    <w:p w14:paraId="1E49BB48" w14:textId="77777777" w:rsidR="00F14904" w:rsidRDefault="00F14904" w:rsidP="00F14904">
      <w:pPr>
        <w:rPr>
          <w:sz w:val="24"/>
          <w:u w:val="single"/>
        </w:rPr>
      </w:pPr>
      <w:bookmarkStart w:id="0" w:name="_Hlk75949902"/>
      <w:r>
        <w:rPr>
          <w:sz w:val="24"/>
          <w:u w:val="single"/>
        </w:rPr>
        <w:t>Primary Staff Contact Information</w:t>
      </w:r>
    </w:p>
    <w:p w14:paraId="0DA28C08" w14:textId="77777777" w:rsidR="00F14904" w:rsidRDefault="00F14904" w:rsidP="00F14904">
      <w:pPr>
        <w:rPr>
          <w:sz w:val="24"/>
          <w:u w:val="single"/>
        </w:rPr>
      </w:pPr>
    </w:p>
    <w:tbl>
      <w:tblPr>
        <w:tblStyle w:val="TableGrid"/>
        <w:tblW w:w="9212" w:type="dxa"/>
        <w:tblLook w:val="04A0" w:firstRow="1" w:lastRow="0" w:firstColumn="1" w:lastColumn="0" w:noHBand="0" w:noVBand="1"/>
      </w:tblPr>
      <w:tblGrid>
        <w:gridCol w:w="1336"/>
        <w:gridCol w:w="7876"/>
      </w:tblGrid>
      <w:tr w:rsidR="00F14904" w14:paraId="06A52FBA" w14:textId="77777777" w:rsidTr="00F14904">
        <w:trPr>
          <w:trHeight w:val="230"/>
        </w:trPr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2FE2BE56" w14:textId="77777777" w:rsidR="00F14904" w:rsidRDefault="00F14904">
            <w:pPr>
              <w:rPr>
                <w:sz w:val="28"/>
                <w:szCs w:val="28"/>
              </w:rPr>
            </w:pPr>
          </w:p>
        </w:tc>
        <w:tc>
          <w:tcPr>
            <w:tcW w:w="7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28ACC242" w14:textId="77777777" w:rsidR="00F14904" w:rsidRDefault="00F14904">
            <w:pPr>
              <w:rPr>
                <w:sz w:val="24"/>
              </w:rPr>
            </w:pPr>
          </w:p>
        </w:tc>
      </w:tr>
      <w:tr w:rsidR="00F14904" w14:paraId="7413C4C8" w14:textId="77777777" w:rsidTr="00F14904">
        <w:trPr>
          <w:trHeight w:val="360"/>
        </w:trPr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4AC92" w14:textId="77777777" w:rsidR="00F14904" w:rsidRDefault="00F14904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7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D00C8" w14:textId="77777777" w:rsidR="00F14904" w:rsidRDefault="00F14904">
            <w:pPr>
              <w:rPr>
                <w:sz w:val="24"/>
              </w:rPr>
            </w:pPr>
          </w:p>
        </w:tc>
      </w:tr>
      <w:tr w:rsidR="00F14904" w14:paraId="2E261AD9" w14:textId="77777777" w:rsidTr="00F14904">
        <w:trPr>
          <w:trHeight w:val="360"/>
        </w:trPr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11B7A" w14:textId="77777777" w:rsidR="00F14904" w:rsidRDefault="00F14904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hone</w:t>
            </w:r>
          </w:p>
        </w:tc>
        <w:tc>
          <w:tcPr>
            <w:tcW w:w="7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7E3AC" w14:textId="77777777" w:rsidR="00F14904" w:rsidRDefault="00F14904">
            <w:pPr>
              <w:rPr>
                <w:sz w:val="24"/>
              </w:rPr>
            </w:pPr>
          </w:p>
        </w:tc>
      </w:tr>
      <w:tr w:rsidR="00F14904" w14:paraId="379041C1" w14:textId="77777777" w:rsidTr="00F14904">
        <w:trPr>
          <w:trHeight w:val="360"/>
        </w:trPr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E0B6C0" w14:textId="77777777" w:rsidR="00F14904" w:rsidRDefault="00F14904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Email</w:t>
            </w:r>
          </w:p>
        </w:tc>
        <w:tc>
          <w:tcPr>
            <w:tcW w:w="7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F94E6" w14:textId="77777777" w:rsidR="00F14904" w:rsidRDefault="00F14904">
            <w:pPr>
              <w:rPr>
                <w:sz w:val="24"/>
              </w:rPr>
            </w:pPr>
          </w:p>
        </w:tc>
      </w:tr>
      <w:bookmarkEnd w:id="0"/>
    </w:tbl>
    <w:p w14:paraId="343748E1" w14:textId="77777777" w:rsidR="00F14904" w:rsidRDefault="00F14904" w:rsidP="00F14904">
      <w:pPr>
        <w:rPr>
          <w:sz w:val="24"/>
          <w:u w:val="single"/>
        </w:rPr>
      </w:pPr>
    </w:p>
    <w:p w14:paraId="47F3A951" w14:textId="77777777" w:rsidR="00F14904" w:rsidRDefault="00F14904" w:rsidP="00F14904">
      <w:pPr>
        <w:rPr>
          <w:sz w:val="24"/>
          <w:u w:val="single"/>
        </w:rPr>
      </w:pPr>
      <w:bookmarkStart w:id="1" w:name="_Hlk75949992"/>
      <w:r>
        <w:rPr>
          <w:sz w:val="24"/>
          <w:u w:val="single"/>
        </w:rPr>
        <w:t>Secondary Staff Contact Information</w:t>
      </w:r>
    </w:p>
    <w:p w14:paraId="69B37080" w14:textId="77777777" w:rsidR="00F14904" w:rsidRDefault="00F14904" w:rsidP="00F14904">
      <w:pPr>
        <w:rPr>
          <w:sz w:val="24"/>
          <w:u w:val="single"/>
        </w:rPr>
      </w:pPr>
    </w:p>
    <w:tbl>
      <w:tblPr>
        <w:tblStyle w:val="TableGrid"/>
        <w:tblW w:w="9212" w:type="dxa"/>
        <w:tblLook w:val="04A0" w:firstRow="1" w:lastRow="0" w:firstColumn="1" w:lastColumn="0" w:noHBand="0" w:noVBand="1"/>
      </w:tblPr>
      <w:tblGrid>
        <w:gridCol w:w="1336"/>
        <w:gridCol w:w="7876"/>
      </w:tblGrid>
      <w:tr w:rsidR="00F14904" w14:paraId="2C22CD75" w14:textId="77777777" w:rsidTr="00F14904">
        <w:trPr>
          <w:trHeight w:val="257"/>
        </w:trPr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23EFC3CE" w14:textId="77777777" w:rsidR="00F14904" w:rsidRDefault="00F14904">
            <w:pPr>
              <w:rPr>
                <w:sz w:val="28"/>
                <w:szCs w:val="28"/>
              </w:rPr>
            </w:pPr>
          </w:p>
        </w:tc>
        <w:tc>
          <w:tcPr>
            <w:tcW w:w="7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40377F7E" w14:textId="77777777" w:rsidR="00F14904" w:rsidRDefault="00F14904">
            <w:pPr>
              <w:rPr>
                <w:sz w:val="24"/>
              </w:rPr>
            </w:pPr>
          </w:p>
        </w:tc>
      </w:tr>
      <w:tr w:rsidR="00F14904" w14:paraId="54E97E3B" w14:textId="77777777" w:rsidTr="00F14904">
        <w:trPr>
          <w:trHeight w:val="360"/>
        </w:trPr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0BC52" w14:textId="77777777" w:rsidR="00F14904" w:rsidRDefault="00F14904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7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5862F" w14:textId="77777777" w:rsidR="00F14904" w:rsidRDefault="00F14904">
            <w:pPr>
              <w:rPr>
                <w:sz w:val="24"/>
              </w:rPr>
            </w:pPr>
          </w:p>
        </w:tc>
      </w:tr>
      <w:tr w:rsidR="00F14904" w14:paraId="7A1B7234" w14:textId="77777777" w:rsidTr="00F14904">
        <w:trPr>
          <w:trHeight w:val="360"/>
        </w:trPr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9C9060" w14:textId="77777777" w:rsidR="00F14904" w:rsidRDefault="00F14904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hone</w:t>
            </w:r>
          </w:p>
        </w:tc>
        <w:tc>
          <w:tcPr>
            <w:tcW w:w="7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B7EC7" w14:textId="77777777" w:rsidR="00F14904" w:rsidRDefault="00F14904">
            <w:pPr>
              <w:rPr>
                <w:sz w:val="24"/>
              </w:rPr>
            </w:pPr>
          </w:p>
        </w:tc>
      </w:tr>
      <w:tr w:rsidR="00F14904" w14:paraId="57363656" w14:textId="77777777" w:rsidTr="00F14904">
        <w:trPr>
          <w:trHeight w:val="360"/>
        </w:trPr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F933E6" w14:textId="77777777" w:rsidR="00F14904" w:rsidRDefault="00F14904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Email</w:t>
            </w:r>
          </w:p>
        </w:tc>
        <w:tc>
          <w:tcPr>
            <w:tcW w:w="7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8AD89" w14:textId="77777777" w:rsidR="00F14904" w:rsidRDefault="00F14904">
            <w:pPr>
              <w:rPr>
                <w:sz w:val="24"/>
              </w:rPr>
            </w:pPr>
          </w:p>
        </w:tc>
      </w:tr>
      <w:bookmarkEnd w:id="1"/>
    </w:tbl>
    <w:p w14:paraId="55CF6BB7" w14:textId="77777777" w:rsidR="00F14904" w:rsidRDefault="00F14904" w:rsidP="00F14904">
      <w:pPr>
        <w:rPr>
          <w:sz w:val="24"/>
        </w:rPr>
      </w:pPr>
    </w:p>
    <w:p w14:paraId="11642998" w14:textId="77777777" w:rsidR="00F14904" w:rsidRDefault="00F14904" w:rsidP="00F14904">
      <w:pPr>
        <w:rPr>
          <w:sz w:val="24"/>
          <w:u w:val="single"/>
        </w:rPr>
      </w:pPr>
      <w:r>
        <w:rPr>
          <w:sz w:val="24"/>
          <w:u w:val="single"/>
        </w:rPr>
        <w:t>Accountant Contact Information</w:t>
      </w:r>
    </w:p>
    <w:p w14:paraId="4A9C6517" w14:textId="77777777" w:rsidR="00F14904" w:rsidRDefault="00F14904" w:rsidP="00F14904">
      <w:pPr>
        <w:rPr>
          <w:sz w:val="24"/>
          <w:u w:val="single"/>
        </w:rPr>
      </w:pPr>
    </w:p>
    <w:tbl>
      <w:tblPr>
        <w:tblStyle w:val="TableGrid"/>
        <w:tblW w:w="9212" w:type="dxa"/>
        <w:tblLook w:val="04A0" w:firstRow="1" w:lastRow="0" w:firstColumn="1" w:lastColumn="0" w:noHBand="0" w:noVBand="1"/>
      </w:tblPr>
      <w:tblGrid>
        <w:gridCol w:w="1336"/>
        <w:gridCol w:w="7876"/>
      </w:tblGrid>
      <w:tr w:rsidR="00F14904" w14:paraId="1B2AB8C1" w14:textId="77777777" w:rsidTr="00F14904">
        <w:trPr>
          <w:trHeight w:val="293"/>
        </w:trPr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6CDEF806" w14:textId="77777777" w:rsidR="00F14904" w:rsidRDefault="00F14904">
            <w:pPr>
              <w:rPr>
                <w:sz w:val="28"/>
                <w:szCs w:val="28"/>
              </w:rPr>
            </w:pPr>
          </w:p>
        </w:tc>
        <w:tc>
          <w:tcPr>
            <w:tcW w:w="7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14:paraId="40DDE1C2" w14:textId="77777777" w:rsidR="00F14904" w:rsidRDefault="00F14904">
            <w:pPr>
              <w:rPr>
                <w:sz w:val="24"/>
              </w:rPr>
            </w:pPr>
          </w:p>
        </w:tc>
      </w:tr>
      <w:tr w:rsidR="00F14904" w14:paraId="33755BF4" w14:textId="77777777" w:rsidTr="00F14904">
        <w:trPr>
          <w:trHeight w:val="360"/>
        </w:trPr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FE7F75" w14:textId="77777777" w:rsidR="00F14904" w:rsidRDefault="00F14904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7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C7FF3" w14:textId="77777777" w:rsidR="00F14904" w:rsidRDefault="00F14904">
            <w:pPr>
              <w:rPr>
                <w:sz w:val="24"/>
              </w:rPr>
            </w:pPr>
          </w:p>
        </w:tc>
      </w:tr>
      <w:tr w:rsidR="00F14904" w14:paraId="0A5700FA" w14:textId="77777777" w:rsidTr="00F14904">
        <w:trPr>
          <w:trHeight w:val="360"/>
        </w:trPr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56ED7" w14:textId="77777777" w:rsidR="00F14904" w:rsidRDefault="00F14904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hone</w:t>
            </w:r>
          </w:p>
        </w:tc>
        <w:tc>
          <w:tcPr>
            <w:tcW w:w="7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A07B8" w14:textId="77777777" w:rsidR="00F14904" w:rsidRDefault="00F14904">
            <w:pPr>
              <w:rPr>
                <w:sz w:val="24"/>
              </w:rPr>
            </w:pPr>
          </w:p>
        </w:tc>
      </w:tr>
      <w:tr w:rsidR="00F14904" w14:paraId="6D94A329" w14:textId="77777777" w:rsidTr="00F14904">
        <w:trPr>
          <w:trHeight w:val="360"/>
        </w:trPr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CD3636" w14:textId="77777777" w:rsidR="00F14904" w:rsidRDefault="00F14904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Email</w:t>
            </w:r>
          </w:p>
        </w:tc>
        <w:tc>
          <w:tcPr>
            <w:tcW w:w="7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582B8" w14:textId="77777777" w:rsidR="00F14904" w:rsidRDefault="00F14904">
            <w:pPr>
              <w:rPr>
                <w:sz w:val="24"/>
              </w:rPr>
            </w:pPr>
          </w:p>
        </w:tc>
      </w:tr>
    </w:tbl>
    <w:p w14:paraId="7A443F52" w14:textId="77777777" w:rsidR="00F14904" w:rsidRDefault="00F14904" w:rsidP="00F14904">
      <w:pPr>
        <w:rPr>
          <w:sz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0"/>
        <w:gridCol w:w="2520"/>
      </w:tblGrid>
      <w:tr w:rsidR="00F14904" w14:paraId="31E28BFD" w14:textId="77777777" w:rsidTr="00F14904">
        <w:trPr>
          <w:trHeight w:val="432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hideMark/>
          </w:tcPr>
          <w:p w14:paraId="273E2E7E" w14:textId="77777777" w:rsidR="00F14904" w:rsidRDefault="00F14904">
            <w:pPr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mount requested: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A5B70" w14:textId="77777777" w:rsidR="00F14904" w:rsidRDefault="00F14904">
            <w:pPr>
              <w:rPr>
                <w:sz w:val="24"/>
              </w:rPr>
            </w:pPr>
          </w:p>
        </w:tc>
      </w:tr>
    </w:tbl>
    <w:p w14:paraId="4B93EFA5" w14:textId="2CC739F7" w:rsidR="004F6F8E" w:rsidRDefault="004F6F8E" w:rsidP="004F6F8E"/>
    <w:p w14:paraId="72078168" w14:textId="24FC7A54" w:rsidR="00F14904" w:rsidRDefault="00F14904" w:rsidP="004F6F8E"/>
    <w:p w14:paraId="04EDB2A0" w14:textId="2DEA49E4" w:rsidR="00F14904" w:rsidRDefault="00F14904" w:rsidP="004F6F8E"/>
    <w:p w14:paraId="10217849" w14:textId="6F1054CB" w:rsidR="00F14904" w:rsidRDefault="00F14904" w:rsidP="004F6F8E"/>
    <w:p w14:paraId="6091EC80" w14:textId="592AD4F9" w:rsidR="00F14904" w:rsidRDefault="00F14904" w:rsidP="004F6F8E"/>
    <w:p w14:paraId="5B393291" w14:textId="3C55C3E9" w:rsidR="00F14904" w:rsidRDefault="00F14904" w:rsidP="004F6F8E"/>
    <w:p w14:paraId="41499650" w14:textId="3F185EA5" w:rsidR="00F14904" w:rsidRDefault="00F14904" w:rsidP="004F6F8E"/>
    <w:p w14:paraId="24F3A2C8" w14:textId="31B88708" w:rsidR="00F14904" w:rsidRDefault="00F14904" w:rsidP="004F6F8E"/>
    <w:p w14:paraId="0F21167A" w14:textId="77777777" w:rsidR="00F14904" w:rsidRDefault="00F14904" w:rsidP="004F6F8E"/>
    <w:p w14:paraId="57AA689A" w14:textId="415E8D5B" w:rsidR="004F6F8E" w:rsidRDefault="004F6F8E" w:rsidP="004F6F8E">
      <w:pPr>
        <w:rPr>
          <w:b/>
          <w:bCs/>
          <w:sz w:val="28"/>
          <w:szCs w:val="24"/>
        </w:rPr>
      </w:pPr>
      <w:r w:rsidRPr="00DE780A">
        <w:rPr>
          <w:b/>
          <w:bCs/>
          <w:sz w:val="28"/>
          <w:szCs w:val="24"/>
        </w:rPr>
        <w:lastRenderedPageBreak/>
        <w:t>APPENDIX B – Application Form</w:t>
      </w:r>
    </w:p>
    <w:p w14:paraId="6361A915" w14:textId="34A08058" w:rsidR="004F6F8E" w:rsidRDefault="004F6F8E" w:rsidP="004F6F8E">
      <w:pPr>
        <w:rPr>
          <w:b/>
          <w:bCs/>
          <w:sz w:val="28"/>
          <w:szCs w:val="24"/>
        </w:rPr>
      </w:pPr>
    </w:p>
    <w:p w14:paraId="0C687129" w14:textId="77777777" w:rsidR="004F6F8E" w:rsidRPr="00DE780A" w:rsidRDefault="004F6F8E" w:rsidP="004F6F8E">
      <w:pPr>
        <w:rPr>
          <w:b/>
          <w:bCs/>
          <w:sz w:val="28"/>
          <w:szCs w:val="24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2785"/>
        <w:gridCol w:w="6930"/>
      </w:tblGrid>
      <w:tr w:rsidR="004F6F8E" w14:paraId="0D0FD55F" w14:textId="77777777" w:rsidTr="005F2E38">
        <w:tc>
          <w:tcPr>
            <w:tcW w:w="2785" w:type="dxa"/>
            <w:shd w:val="clear" w:color="auto" w:fill="F4B083" w:themeFill="accent2" w:themeFillTint="99"/>
            <w:vAlign w:val="center"/>
          </w:tcPr>
          <w:p w14:paraId="4D5E6529" w14:textId="77777777" w:rsidR="004F6F8E" w:rsidRDefault="004F6F8E" w:rsidP="005F2E38">
            <w:pPr>
              <w:rPr>
                <w:sz w:val="24"/>
              </w:rPr>
            </w:pPr>
          </w:p>
        </w:tc>
        <w:tc>
          <w:tcPr>
            <w:tcW w:w="6930" w:type="dxa"/>
            <w:shd w:val="clear" w:color="auto" w:fill="F4B083" w:themeFill="accent2" w:themeFillTint="99"/>
          </w:tcPr>
          <w:p w14:paraId="395BAD30" w14:textId="77777777" w:rsidR="004F6F8E" w:rsidRDefault="004F6F8E" w:rsidP="005F2E38">
            <w:pPr>
              <w:rPr>
                <w:sz w:val="24"/>
              </w:rPr>
            </w:pPr>
          </w:p>
        </w:tc>
      </w:tr>
      <w:tr w:rsidR="004F6F8E" w14:paraId="6C06D0A2" w14:textId="77777777" w:rsidTr="005F2E38">
        <w:trPr>
          <w:trHeight w:val="1031"/>
        </w:trPr>
        <w:tc>
          <w:tcPr>
            <w:tcW w:w="2785" w:type="dxa"/>
            <w:shd w:val="clear" w:color="auto" w:fill="F2F2F2" w:themeFill="background1" w:themeFillShade="F2"/>
            <w:vAlign w:val="center"/>
          </w:tcPr>
          <w:p w14:paraId="33794334" w14:textId="77777777" w:rsidR="004F6F8E" w:rsidRPr="00684111" w:rsidRDefault="004F6F8E" w:rsidP="005F2E38">
            <w:pPr>
              <w:rPr>
                <w:b/>
                <w:bCs/>
                <w:sz w:val="24"/>
              </w:rPr>
            </w:pPr>
            <w:r w:rsidRPr="00684111">
              <w:rPr>
                <w:b/>
                <w:bCs/>
                <w:sz w:val="24"/>
              </w:rPr>
              <w:t>Project Name</w:t>
            </w:r>
          </w:p>
        </w:tc>
        <w:tc>
          <w:tcPr>
            <w:tcW w:w="6930" w:type="dxa"/>
          </w:tcPr>
          <w:p w14:paraId="4E13E361" w14:textId="77777777" w:rsidR="004F6F8E" w:rsidRDefault="004F6F8E" w:rsidP="005F2E38">
            <w:pPr>
              <w:rPr>
                <w:sz w:val="24"/>
              </w:rPr>
            </w:pPr>
          </w:p>
        </w:tc>
      </w:tr>
      <w:tr w:rsidR="004F6F8E" w14:paraId="6595B0A0" w14:textId="77777777" w:rsidTr="005F2E38">
        <w:trPr>
          <w:trHeight w:val="2822"/>
        </w:trPr>
        <w:tc>
          <w:tcPr>
            <w:tcW w:w="2785" w:type="dxa"/>
            <w:shd w:val="clear" w:color="auto" w:fill="F2F2F2" w:themeFill="background1" w:themeFillShade="F2"/>
            <w:vAlign w:val="center"/>
          </w:tcPr>
          <w:p w14:paraId="5C7ED33B" w14:textId="77777777" w:rsidR="004F6F8E" w:rsidRPr="00684111" w:rsidRDefault="004F6F8E" w:rsidP="005F2E38">
            <w:pPr>
              <w:rPr>
                <w:b/>
                <w:bCs/>
                <w:sz w:val="24"/>
              </w:rPr>
            </w:pPr>
            <w:r w:rsidRPr="00684111">
              <w:rPr>
                <w:b/>
                <w:bCs/>
                <w:sz w:val="24"/>
              </w:rPr>
              <w:t>Type of Applicant</w:t>
            </w:r>
          </w:p>
        </w:tc>
        <w:tc>
          <w:tcPr>
            <w:tcW w:w="6930" w:type="dxa"/>
          </w:tcPr>
          <w:p w14:paraId="087A6C5B" w14:textId="77777777" w:rsidR="004F6F8E" w:rsidRDefault="004F6F8E" w:rsidP="005F2E38">
            <w:pPr>
              <w:rPr>
                <w:sz w:val="24"/>
              </w:rPr>
            </w:pPr>
            <w:r>
              <w:rPr>
                <w:sz w:val="24"/>
              </w:rPr>
              <w:tab/>
            </w:r>
          </w:p>
          <w:p w14:paraId="5B9BA471" w14:textId="14970625" w:rsidR="004F6F8E" w:rsidRPr="00684111" w:rsidRDefault="004F6F8E" w:rsidP="005F2E38">
            <w:pPr>
              <w:rPr>
                <w:sz w:val="24"/>
              </w:rPr>
            </w:pPr>
            <w:r>
              <w:rPr>
                <w:rFonts w:ascii="MS Gothic" w:eastAsia="MS Gothic" w:hAnsi="MS Gothic"/>
                <w:sz w:val="24"/>
              </w:rPr>
              <w:tab/>
            </w:r>
            <w:sdt>
              <w:sdtPr>
                <w:rPr>
                  <w:rFonts w:ascii="MS Gothic" w:eastAsia="MS Gothic" w:hAnsi="MS Gothic"/>
                  <w:sz w:val="24"/>
                </w:rPr>
                <w:id w:val="-46376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14904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>
              <w:rPr>
                <w:sz w:val="24"/>
              </w:rPr>
              <w:t xml:space="preserve">  Native American Tribe (Federally recognized) located in </w:t>
            </w:r>
            <w:r>
              <w:rPr>
                <w:sz w:val="24"/>
              </w:rPr>
              <w:tab/>
              <w:t xml:space="preserve">      Michigan, Minnesota, or Wisconsin.</w:t>
            </w:r>
          </w:p>
          <w:p w14:paraId="7D006487" w14:textId="77777777" w:rsidR="004F6F8E" w:rsidRPr="00684111" w:rsidRDefault="004F6F8E" w:rsidP="005F2E38">
            <w:pPr>
              <w:rPr>
                <w:sz w:val="24"/>
              </w:rPr>
            </w:pPr>
          </w:p>
          <w:p w14:paraId="131D9B50" w14:textId="72A72A90" w:rsidR="004F6F8E" w:rsidRPr="00684111" w:rsidRDefault="004F6F8E" w:rsidP="005F2E38">
            <w:pPr>
              <w:rPr>
                <w:sz w:val="24"/>
              </w:rPr>
            </w:pPr>
            <w:r>
              <w:rPr>
                <w:sz w:val="24"/>
              </w:rPr>
              <w:tab/>
            </w:r>
            <w:sdt>
              <w:sdtPr>
                <w:rPr>
                  <w:sz w:val="24"/>
                </w:rPr>
                <w:id w:val="1545563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14904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>
              <w:rPr>
                <w:sz w:val="24"/>
              </w:rPr>
              <w:t xml:space="preserve">  </w:t>
            </w:r>
            <w:r w:rsidRPr="007231B9">
              <w:rPr>
                <w:sz w:val="24"/>
                <w:szCs w:val="24"/>
              </w:rPr>
              <w:t xml:space="preserve">Urban Indian program receiving Indian Health Service </w:t>
            </w:r>
            <w:r w:rsidRPr="007231B9">
              <w:rPr>
                <w:sz w:val="24"/>
                <w:szCs w:val="24"/>
              </w:rPr>
              <w:tab/>
            </w:r>
            <w:r w:rsidRPr="007231B9">
              <w:rPr>
                <w:sz w:val="24"/>
                <w:szCs w:val="24"/>
              </w:rPr>
              <w:tab/>
              <w:t xml:space="preserve">      funding under Title V of the Indian Health Care </w:t>
            </w:r>
            <w:r>
              <w:rPr>
                <w:sz w:val="24"/>
                <w:szCs w:val="24"/>
              </w:rPr>
              <w:tab/>
            </w:r>
            <w:r>
              <w:rPr>
                <w:sz w:val="24"/>
                <w:szCs w:val="24"/>
              </w:rPr>
              <w:tab/>
            </w:r>
            <w:r>
              <w:rPr>
                <w:sz w:val="24"/>
                <w:szCs w:val="24"/>
              </w:rPr>
              <w:tab/>
              <w:t xml:space="preserve">      </w:t>
            </w:r>
            <w:r w:rsidRPr="007231B9">
              <w:rPr>
                <w:sz w:val="24"/>
                <w:szCs w:val="24"/>
              </w:rPr>
              <w:t xml:space="preserve">Improvement Act, PL 94-437 Located in Chicago, </w:t>
            </w:r>
            <w:r>
              <w:rPr>
                <w:sz w:val="24"/>
                <w:szCs w:val="24"/>
              </w:rPr>
              <w:tab/>
              <w:t xml:space="preserve">   </w:t>
            </w:r>
            <w:r>
              <w:rPr>
                <w:sz w:val="24"/>
                <w:szCs w:val="24"/>
              </w:rPr>
              <w:tab/>
              <w:t xml:space="preserve">      </w:t>
            </w:r>
            <w:r w:rsidRPr="007231B9">
              <w:rPr>
                <w:sz w:val="24"/>
                <w:szCs w:val="24"/>
              </w:rPr>
              <w:t xml:space="preserve">Illinois, Detroit, Michigan, Milwaukee, Wisconsin, or </w:t>
            </w:r>
            <w:r>
              <w:rPr>
                <w:sz w:val="24"/>
                <w:szCs w:val="24"/>
              </w:rPr>
              <w:tab/>
              <w:t xml:space="preserve">  </w:t>
            </w:r>
            <w:r>
              <w:rPr>
                <w:sz w:val="24"/>
                <w:szCs w:val="24"/>
              </w:rPr>
              <w:tab/>
              <w:t xml:space="preserve">      </w:t>
            </w:r>
            <w:r w:rsidRPr="007231B9">
              <w:rPr>
                <w:sz w:val="24"/>
                <w:szCs w:val="24"/>
              </w:rPr>
              <w:t>Minneapolis, Minnesota</w:t>
            </w:r>
            <w:r>
              <w:rPr>
                <w:sz w:val="24"/>
                <w:szCs w:val="24"/>
              </w:rPr>
              <w:t>.</w:t>
            </w:r>
          </w:p>
          <w:p w14:paraId="71DC00BC" w14:textId="77777777" w:rsidR="004F6F8E" w:rsidRPr="00684111" w:rsidRDefault="004F6F8E" w:rsidP="005F2E38">
            <w:pPr>
              <w:rPr>
                <w:sz w:val="24"/>
              </w:rPr>
            </w:pPr>
          </w:p>
          <w:p w14:paraId="201520BD" w14:textId="77777777" w:rsidR="004F6F8E" w:rsidRPr="007231B9" w:rsidRDefault="004F6F8E" w:rsidP="005F2E38">
            <w:pPr>
              <w:rPr>
                <w:sz w:val="24"/>
              </w:rPr>
            </w:pPr>
            <w:r>
              <w:rPr>
                <w:sz w:val="24"/>
              </w:rPr>
              <w:tab/>
            </w:r>
          </w:p>
        </w:tc>
      </w:tr>
      <w:tr w:rsidR="004F6F8E" w14:paraId="2171FE1C" w14:textId="77777777" w:rsidTr="005F2E38">
        <w:trPr>
          <w:trHeight w:val="1967"/>
        </w:trPr>
        <w:tc>
          <w:tcPr>
            <w:tcW w:w="2785" w:type="dxa"/>
            <w:shd w:val="clear" w:color="auto" w:fill="F2F2F2" w:themeFill="background1" w:themeFillShade="F2"/>
            <w:vAlign w:val="center"/>
          </w:tcPr>
          <w:p w14:paraId="3AA5CC48" w14:textId="77777777" w:rsidR="004F6F8E" w:rsidRPr="00684111" w:rsidRDefault="004F6F8E" w:rsidP="005F2E38">
            <w:pPr>
              <w:rPr>
                <w:b/>
                <w:bCs/>
                <w:sz w:val="24"/>
              </w:rPr>
            </w:pPr>
            <w:r w:rsidRPr="00684111">
              <w:rPr>
                <w:b/>
                <w:bCs/>
                <w:sz w:val="24"/>
              </w:rPr>
              <w:t>Brief Description of population served by the applicant</w:t>
            </w:r>
          </w:p>
        </w:tc>
        <w:tc>
          <w:tcPr>
            <w:tcW w:w="6930" w:type="dxa"/>
          </w:tcPr>
          <w:p w14:paraId="059ABE0D" w14:textId="77777777" w:rsidR="004F6F8E" w:rsidRDefault="004F6F8E" w:rsidP="005F2E38">
            <w:pPr>
              <w:pStyle w:val="BodyText"/>
              <w:spacing w:before="150"/>
              <w:ind w:right="631"/>
            </w:pPr>
          </w:p>
          <w:p w14:paraId="1C79AEAC" w14:textId="77777777" w:rsidR="004F6F8E" w:rsidRDefault="004F6F8E" w:rsidP="005F2E38">
            <w:pPr>
              <w:pStyle w:val="BodyText"/>
              <w:spacing w:before="150"/>
              <w:ind w:right="631"/>
            </w:pPr>
          </w:p>
          <w:p w14:paraId="032ECDEF" w14:textId="77777777" w:rsidR="004F6F8E" w:rsidRDefault="004F6F8E" w:rsidP="005F2E38">
            <w:pPr>
              <w:pStyle w:val="BodyText"/>
              <w:spacing w:before="150"/>
              <w:ind w:right="631"/>
            </w:pPr>
          </w:p>
          <w:p w14:paraId="359F0E4F" w14:textId="77777777" w:rsidR="004F6F8E" w:rsidRDefault="004F6F8E" w:rsidP="005F2E38">
            <w:pPr>
              <w:pStyle w:val="BodyText"/>
              <w:spacing w:before="150"/>
              <w:ind w:right="631"/>
            </w:pPr>
          </w:p>
          <w:p w14:paraId="31F4C74B" w14:textId="77777777" w:rsidR="004F6F8E" w:rsidRDefault="004F6F8E" w:rsidP="005F2E38">
            <w:pPr>
              <w:pStyle w:val="BodyText"/>
              <w:spacing w:before="150"/>
              <w:ind w:right="631"/>
            </w:pPr>
          </w:p>
          <w:p w14:paraId="168E4384" w14:textId="77777777" w:rsidR="004F6F8E" w:rsidRDefault="004F6F8E" w:rsidP="005F2E38">
            <w:pPr>
              <w:pStyle w:val="BodyText"/>
              <w:spacing w:before="150"/>
              <w:ind w:right="631"/>
            </w:pPr>
          </w:p>
          <w:p w14:paraId="6AC0EC6D" w14:textId="77777777" w:rsidR="004F6F8E" w:rsidRDefault="004F6F8E" w:rsidP="005F2E38">
            <w:pPr>
              <w:pStyle w:val="BodyText"/>
              <w:spacing w:before="150"/>
              <w:ind w:right="631"/>
            </w:pPr>
          </w:p>
          <w:p w14:paraId="063B0AC3" w14:textId="77777777" w:rsidR="004F6F8E" w:rsidRDefault="004F6F8E" w:rsidP="005F2E38">
            <w:pPr>
              <w:pStyle w:val="BodyText"/>
              <w:spacing w:before="150"/>
              <w:ind w:right="631"/>
            </w:pPr>
          </w:p>
          <w:p w14:paraId="2218834E" w14:textId="77777777" w:rsidR="004F6F8E" w:rsidRDefault="004F6F8E" w:rsidP="005F2E38">
            <w:pPr>
              <w:pStyle w:val="BodyText"/>
              <w:spacing w:before="150"/>
              <w:ind w:right="631"/>
            </w:pPr>
          </w:p>
        </w:tc>
      </w:tr>
      <w:tr w:rsidR="004F6F8E" w14:paraId="13E76A96" w14:textId="77777777" w:rsidTr="005F2E38">
        <w:trPr>
          <w:trHeight w:val="1517"/>
        </w:trPr>
        <w:tc>
          <w:tcPr>
            <w:tcW w:w="2785" w:type="dxa"/>
            <w:shd w:val="clear" w:color="auto" w:fill="F2F2F2" w:themeFill="background1" w:themeFillShade="F2"/>
            <w:vAlign w:val="center"/>
          </w:tcPr>
          <w:p w14:paraId="2D2E498C" w14:textId="77777777" w:rsidR="004F6F8E" w:rsidRPr="00684111" w:rsidRDefault="004F6F8E" w:rsidP="005F2E38">
            <w:pPr>
              <w:rPr>
                <w:b/>
                <w:bCs/>
                <w:sz w:val="24"/>
              </w:rPr>
            </w:pPr>
            <w:r w:rsidRPr="00684111">
              <w:rPr>
                <w:b/>
                <w:bCs/>
                <w:sz w:val="24"/>
              </w:rPr>
              <w:t>Anticipated number of individuals who will be served</w:t>
            </w:r>
          </w:p>
        </w:tc>
        <w:tc>
          <w:tcPr>
            <w:tcW w:w="6930" w:type="dxa"/>
          </w:tcPr>
          <w:p w14:paraId="63C83D60" w14:textId="77777777" w:rsidR="004F6F8E" w:rsidRDefault="004F6F8E" w:rsidP="005F2E38">
            <w:pPr>
              <w:rPr>
                <w:sz w:val="24"/>
              </w:rPr>
            </w:pPr>
          </w:p>
        </w:tc>
      </w:tr>
    </w:tbl>
    <w:p w14:paraId="26F9C940" w14:textId="0AE22DB0" w:rsidR="004F6F8E" w:rsidRDefault="004F6F8E" w:rsidP="004F6F8E"/>
    <w:p w14:paraId="21FF81FF" w14:textId="622ACAEF" w:rsidR="004F6F8E" w:rsidRDefault="004F6F8E" w:rsidP="004F6F8E"/>
    <w:p w14:paraId="1EB80E9D" w14:textId="16156412" w:rsidR="004F6F8E" w:rsidRDefault="004F6F8E" w:rsidP="004F6F8E"/>
    <w:p w14:paraId="4DACC182" w14:textId="77887030" w:rsidR="004F6F8E" w:rsidRDefault="004F6F8E" w:rsidP="004F6F8E"/>
    <w:p w14:paraId="4844EB15" w14:textId="51CAE08D" w:rsidR="004F6F8E" w:rsidRDefault="004F6F8E" w:rsidP="004F6F8E"/>
    <w:p w14:paraId="6F1565D9" w14:textId="77777777" w:rsidR="004F6F8E" w:rsidRDefault="004F6F8E" w:rsidP="004F6F8E"/>
    <w:p w14:paraId="4286C8BC" w14:textId="47CFA73E" w:rsidR="004F6F8E" w:rsidRDefault="004F6F8E" w:rsidP="004F6F8E"/>
    <w:p w14:paraId="044FD24A" w14:textId="05430F6B" w:rsidR="004F6F8E" w:rsidRDefault="004F6F8E" w:rsidP="004F6F8E"/>
    <w:tbl>
      <w:tblPr>
        <w:tblStyle w:val="TableGrid"/>
        <w:tblpPr w:leftFromText="187" w:rightFromText="187" w:vertAnchor="text" w:tblpY="1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F6F8E" w14:paraId="168BD418" w14:textId="77777777" w:rsidTr="004F6F8E">
        <w:trPr>
          <w:trHeight w:val="350"/>
        </w:trPr>
        <w:tc>
          <w:tcPr>
            <w:tcW w:w="9530" w:type="dxa"/>
            <w:shd w:val="clear" w:color="auto" w:fill="F4B083" w:themeFill="accent2" w:themeFillTint="99"/>
          </w:tcPr>
          <w:p w14:paraId="0C042854" w14:textId="74E6B56C" w:rsidR="004F6F8E" w:rsidRDefault="004F6F8E" w:rsidP="004F6F8E">
            <w:pPr>
              <w:widowControl/>
              <w:autoSpaceDE/>
              <w:autoSpaceDN/>
              <w:spacing w:after="160" w:line="259" w:lineRule="auto"/>
            </w:pPr>
          </w:p>
        </w:tc>
      </w:tr>
      <w:tr w:rsidR="004F6F8E" w14:paraId="5BA98B3D" w14:textId="77777777" w:rsidTr="004F6F8E">
        <w:trPr>
          <w:trHeight w:val="986"/>
        </w:trPr>
        <w:tc>
          <w:tcPr>
            <w:tcW w:w="9530" w:type="dxa"/>
            <w:shd w:val="clear" w:color="auto" w:fill="D9D9D9" w:themeFill="background1" w:themeFillShade="D9"/>
          </w:tcPr>
          <w:p w14:paraId="0D544B54" w14:textId="77777777" w:rsidR="004F6F8E" w:rsidRDefault="004F6F8E" w:rsidP="004F6F8E">
            <w:pPr>
              <w:widowControl/>
              <w:autoSpaceDE/>
              <w:autoSpaceDN/>
              <w:spacing w:after="160"/>
              <w:contextualSpacing/>
              <w:rPr>
                <w:b/>
                <w:bCs/>
                <w:sz w:val="24"/>
                <w:szCs w:val="24"/>
              </w:rPr>
            </w:pPr>
            <w:r w:rsidRPr="00C76F0E">
              <w:rPr>
                <w:b/>
                <w:bCs/>
                <w:sz w:val="24"/>
                <w:szCs w:val="24"/>
              </w:rPr>
              <w:t xml:space="preserve">Please briefly describe your organization's history and/or mission. Please include a description of past activities related to </w:t>
            </w:r>
            <w:r>
              <w:rPr>
                <w:b/>
                <w:bCs/>
                <w:sz w:val="24"/>
                <w:szCs w:val="24"/>
              </w:rPr>
              <w:t xml:space="preserve">opioid use and overdose prevention, including </w:t>
            </w:r>
            <w:r w:rsidRPr="003663C8">
              <w:rPr>
                <w:b/>
                <w:bCs/>
                <w:sz w:val="24"/>
                <w:szCs w:val="24"/>
              </w:rPr>
              <w:t>experiences implementing data management or data quality improvement systems</w:t>
            </w:r>
            <w:r w:rsidRPr="00C76F0E">
              <w:rPr>
                <w:b/>
                <w:bCs/>
                <w:sz w:val="24"/>
                <w:szCs w:val="24"/>
              </w:rPr>
              <w:t>.</w:t>
            </w:r>
          </w:p>
          <w:p w14:paraId="75DA883D" w14:textId="77777777" w:rsidR="004F6F8E" w:rsidRPr="00C76F0E" w:rsidRDefault="004F6F8E" w:rsidP="004F6F8E">
            <w:pPr>
              <w:widowControl/>
              <w:autoSpaceDE/>
              <w:autoSpaceDN/>
              <w:spacing w:after="160"/>
              <w:contextualSpacing/>
              <w:rPr>
                <w:b/>
                <w:bCs/>
                <w:sz w:val="24"/>
                <w:szCs w:val="24"/>
              </w:rPr>
            </w:pPr>
            <w:r w:rsidRPr="00C76F0E">
              <w:rPr>
                <w:b/>
                <w:bCs/>
                <w:sz w:val="24"/>
                <w:szCs w:val="24"/>
              </w:rPr>
              <w:t>(300 words or less)</w:t>
            </w:r>
          </w:p>
        </w:tc>
      </w:tr>
      <w:tr w:rsidR="004F6F8E" w14:paraId="5EBE4230" w14:textId="77777777" w:rsidTr="004F6F8E">
        <w:tc>
          <w:tcPr>
            <w:tcW w:w="9530" w:type="dxa"/>
          </w:tcPr>
          <w:p w14:paraId="124F7F66" w14:textId="77777777" w:rsidR="004F6F8E" w:rsidRDefault="004F6F8E" w:rsidP="004F6F8E">
            <w:pPr>
              <w:widowControl/>
              <w:autoSpaceDE/>
              <w:autoSpaceDN/>
              <w:spacing w:after="160" w:line="259" w:lineRule="auto"/>
            </w:pPr>
          </w:p>
          <w:p w14:paraId="0ED73689" w14:textId="77777777" w:rsidR="004F6F8E" w:rsidRDefault="004F6F8E" w:rsidP="004F6F8E">
            <w:pPr>
              <w:widowControl/>
              <w:autoSpaceDE/>
              <w:autoSpaceDN/>
              <w:spacing w:after="160" w:line="259" w:lineRule="auto"/>
            </w:pPr>
          </w:p>
          <w:p w14:paraId="7153EE5F" w14:textId="77777777" w:rsidR="004F6F8E" w:rsidRDefault="004F6F8E" w:rsidP="004F6F8E">
            <w:pPr>
              <w:widowControl/>
              <w:autoSpaceDE/>
              <w:autoSpaceDN/>
              <w:spacing w:after="160" w:line="259" w:lineRule="auto"/>
            </w:pPr>
          </w:p>
          <w:p w14:paraId="3BECB317" w14:textId="77777777" w:rsidR="004F6F8E" w:rsidRDefault="004F6F8E" w:rsidP="004F6F8E">
            <w:pPr>
              <w:widowControl/>
              <w:autoSpaceDE/>
              <w:autoSpaceDN/>
              <w:spacing w:after="160" w:line="259" w:lineRule="auto"/>
            </w:pPr>
          </w:p>
          <w:p w14:paraId="029F4782" w14:textId="77777777" w:rsidR="004F6F8E" w:rsidRDefault="004F6F8E" w:rsidP="004F6F8E">
            <w:pPr>
              <w:widowControl/>
              <w:autoSpaceDE/>
              <w:autoSpaceDN/>
              <w:spacing w:after="160" w:line="259" w:lineRule="auto"/>
            </w:pPr>
          </w:p>
          <w:p w14:paraId="33870B03" w14:textId="77777777" w:rsidR="004F6F8E" w:rsidRDefault="004F6F8E" w:rsidP="004F6F8E">
            <w:pPr>
              <w:widowControl/>
              <w:autoSpaceDE/>
              <w:autoSpaceDN/>
              <w:spacing w:after="160" w:line="259" w:lineRule="auto"/>
            </w:pPr>
          </w:p>
        </w:tc>
      </w:tr>
    </w:tbl>
    <w:p w14:paraId="78B327A0" w14:textId="4DF5C97F" w:rsidR="004F6F8E" w:rsidRDefault="004F6F8E" w:rsidP="004F6F8E"/>
    <w:tbl>
      <w:tblPr>
        <w:tblStyle w:val="TableGrid"/>
        <w:tblpPr w:leftFromText="187" w:rightFromText="187" w:vertAnchor="text" w:tblpY="1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F6F8E" w14:paraId="013E5AE1" w14:textId="77777777" w:rsidTr="004F6F8E">
        <w:tc>
          <w:tcPr>
            <w:tcW w:w="9350" w:type="dxa"/>
            <w:shd w:val="clear" w:color="auto" w:fill="F4B083" w:themeFill="accent2" w:themeFillTint="99"/>
          </w:tcPr>
          <w:p w14:paraId="1F93B974" w14:textId="77777777" w:rsidR="004F6F8E" w:rsidRDefault="004F6F8E" w:rsidP="004F6F8E">
            <w:pPr>
              <w:widowControl/>
              <w:autoSpaceDE/>
              <w:autoSpaceDN/>
              <w:spacing w:after="160" w:line="259" w:lineRule="auto"/>
            </w:pPr>
          </w:p>
        </w:tc>
      </w:tr>
      <w:tr w:rsidR="004F6F8E" w14:paraId="3A9A2827" w14:textId="77777777" w:rsidTr="004F6F8E">
        <w:trPr>
          <w:trHeight w:val="707"/>
        </w:trPr>
        <w:tc>
          <w:tcPr>
            <w:tcW w:w="9350" w:type="dxa"/>
            <w:shd w:val="clear" w:color="auto" w:fill="D9D9D9" w:themeFill="background1" w:themeFillShade="D9"/>
          </w:tcPr>
          <w:p w14:paraId="50312502" w14:textId="77777777" w:rsidR="004F6F8E" w:rsidRPr="00C76F0E" w:rsidRDefault="004F6F8E" w:rsidP="004F6F8E">
            <w:pPr>
              <w:widowControl/>
              <w:autoSpaceDE/>
              <w:autoSpaceDN/>
              <w:spacing w:after="160"/>
              <w:contextualSpacing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</w:t>
            </w:r>
            <w:r w:rsidRPr="00C76F0E">
              <w:rPr>
                <w:b/>
                <w:bCs/>
                <w:sz w:val="24"/>
                <w:szCs w:val="24"/>
              </w:rPr>
              <w:t xml:space="preserve">lease describe any </w:t>
            </w:r>
            <w:r w:rsidRPr="00C76F0E">
              <w:rPr>
                <w:b/>
                <w:bCs/>
                <w:sz w:val="24"/>
                <w:szCs w:val="24"/>
                <w:u w:val="single"/>
              </w:rPr>
              <w:t>current</w:t>
            </w:r>
            <w:r>
              <w:rPr>
                <w:b/>
                <w:bCs/>
                <w:sz w:val="24"/>
                <w:szCs w:val="24"/>
              </w:rPr>
              <w:t xml:space="preserve"> or pending opioid use and overdose prevention</w:t>
            </w:r>
            <w:r w:rsidRPr="00C76F0E">
              <w:rPr>
                <w:b/>
                <w:bCs/>
                <w:sz w:val="24"/>
                <w:szCs w:val="24"/>
              </w:rPr>
              <w:t xml:space="preserve"> activities</w:t>
            </w:r>
            <w:r>
              <w:rPr>
                <w:b/>
                <w:bCs/>
                <w:sz w:val="24"/>
                <w:szCs w:val="24"/>
              </w:rPr>
              <w:t>, including data and surveillance</w:t>
            </w:r>
            <w:r w:rsidRPr="00C76F0E">
              <w:rPr>
                <w:b/>
                <w:bCs/>
                <w:sz w:val="24"/>
                <w:szCs w:val="24"/>
              </w:rPr>
              <w:t xml:space="preserve">. </w:t>
            </w:r>
          </w:p>
          <w:p w14:paraId="08658B35" w14:textId="77777777" w:rsidR="004F6F8E" w:rsidRPr="00C76F0E" w:rsidRDefault="004F6F8E" w:rsidP="004F6F8E">
            <w:pPr>
              <w:widowControl/>
              <w:autoSpaceDE/>
              <w:autoSpaceDN/>
              <w:spacing w:after="160"/>
              <w:contextualSpacing/>
              <w:rPr>
                <w:b/>
                <w:bCs/>
                <w:sz w:val="24"/>
                <w:szCs w:val="24"/>
              </w:rPr>
            </w:pPr>
            <w:r w:rsidRPr="00C76F0E">
              <w:rPr>
                <w:b/>
                <w:bCs/>
                <w:sz w:val="24"/>
                <w:szCs w:val="24"/>
              </w:rPr>
              <w:t>(300 w</w:t>
            </w:r>
            <w:r>
              <w:rPr>
                <w:b/>
                <w:bCs/>
                <w:sz w:val="24"/>
                <w:szCs w:val="24"/>
              </w:rPr>
              <w:t>o</w:t>
            </w:r>
            <w:r w:rsidRPr="00C76F0E">
              <w:rPr>
                <w:b/>
                <w:bCs/>
                <w:sz w:val="24"/>
                <w:szCs w:val="24"/>
              </w:rPr>
              <w:t>rds or less)</w:t>
            </w:r>
          </w:p>
        </w:tc>
      </w:tr>
      <w:tr w:rsidR="004F6F8E" w14:paraId="56B8AB35" w14:textId="77777777" w:rsidTr="004F6F8E">
        <w:tc>
          <w:tcPr>
            <w:tcW w:w="9350" w:type="dxa"/>
          </w:tcPr>
          <w:p w14:paraId="470326FA" w14:textId="77777777" w:rsidR="004F6F8E" w:rsidRDefault="004F6F8E" w:rsidP="004F6F8E">
            <w:pPr>
              <w:widowControl/>
              <w:autoSpaceDE/>
              <w:autoSpaceDN/>
              <w:spacing w:after="160" w:line="259" w:lineRule="auto"/>
            </w:pPr>
          </w:p>
          <w:p w14:paraId="5EFB113F" w14:textId="77777777" w:rsidR="004F6F8E" w:rsidRDefault="004F6F8E" w:rsidP="004F6F8E">
            <w:pPr>
              <w:widowControl/>
              <w:autoSpaceDE/>
              <w:autoSpaceDN/>
              <w:spacing w:after="160" w:line="259" w:lineRule="auto"/>
            </w:pPr>
          </w:p>
          <w:p w14:paraId="60D18237" w14:textId="77777777" w:rsidR="004F6F8E" w:rsidRDefault="004F6F8E" w:rsidP="004F6F8E">
            <w:pPr>
              <w:widowControl/>
              <w:autoSpaceDE/>
              <w:autoSpaceDN/>
              <w:spacing w:after="160" w:line="259" w:lineRule="auto"/>
            </w:pPr>
          </w:p>
          <w:p w14:paraId="607D5A23" w14:textId="77777777" w:rsidR="004F6F8E" w:rsidRDefault="004F6F8E" w:rsidP="004F6F8E">
            <w:pPr>
              <w:widowControl/>
              <w:autoSpaceDE/>
              <w:autoSpaceDN/>
              <w:spacing w:after="160" w:line="259" w:lineRule="auto"/>
            </w:pPr>
          </w:p>
          <w:p w14:paraId="43F7C89B" w14:textId="77777777" w:rsidR="004F6F8E" w:rsidRDefault="004F6F8E" w:rsidP="004F6F8E">
            <w:pPr>
              <w:widowControl/>
              <w:autoSpaceDE/>
              <w:autoSpaceDN/>
              <w:spacing w:after="160" w:line="259" w:lineRule="auto"/>
            </w:pPr>
          </w:p>
          <w:p w14:paraId="13D7BEA0" w14:textId="77777777" w:rsidR="004F6F8E" w:rsidRDefault="004F6F8E" w:rsidP="004F6F8E">
            <w:pPr>
              <w:widowControl/>
              <w:autoSpaceDE/>
              <w:autoSpaceDN/>
              <w:spacing w:after="160" w:line="259" w:lineRule="auto"/>
            </w:pPr>
          </w:p>
        </w:tc>
      </w:tr>
    </w:tbl>
    <w:p w14:paraId="12779349" w14:textId="105A2021" w:rsidR="004F6F8E" w:rsidRDefault="004F6F8E" w:rsidP="004F6F8E"/>
    <w:tbl>
      <w:tblPr>
        <w:tblStyle w:val="TableGrid"/>
        <w:tblpPr w:leftFromText="187" w:rightFromText="187" w:vertAnchor="text" w:tblpY="1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F6F8E" w14:paraId="26C403D6" w14:textId="77777777" w:rsidTr="004F6F8E">
        <w:tc>
          <w:tcPr>
            <w:tcW w:w="9530" w:type="dxa"/>
            <w:shd w:val="clear" w:color="auto" w:fill="F4B083" w:themeFill="accent2" w:themeFillTint="99"/>
          </w:tcPr>
          <w:p w14:paraId="4F771741" w14:textId="105A2021" w:rsidR="004F6F8E" w:rsidRDefault="004F6F8E" w:rsidP="004F6F8E">
            <w:pPr>
              <w:widowControl/>
              <w:autoSpaceDE/>
              <w:autoSpaceDN/>
              <w:spacing w:after="160" w:line="259" w:lineRule="auto"/>
            </w:pPr>
          </w:p>
        </w:tc>
      </w:tr>
      <w:tr w:rsidR="004F6F8E" w14:paraId="08098497" w14:textId="77777777" w:rsidTr="004F6F8E">
        <w:trPr>
          <w:trHeight w:val="815"/>
        </w:trPr>
        <w:tc>
          <w:tcPr>
            <w:tcW w:w="9530" w:type="dxa"/>
            <w:shd w:val="clear" w:color="auto" w:fill="D9D9D9" w:themeFill="background1" w:themeFillShade="D9"/>
          </w:tcPr>
          <w:p w14:paraId="48D3FFCF" w14:textId="77777777" w:rsidR="004F6F8E" w:rsidRPr="00C76F0E" w:rsidRDefault="004F6F8E" w:rsidP="004F6F8E">
            <w:pPr>
              <w:widowControl/>
              <w:autoSpaceDE/>
              <w:autoSpaceDN/>
              <w:spacing w:after="160"/>
              <w:contextualSpacing/>
              <w:rPr>
                <w:b/>
                <w:bCs/>
                <w:sz w:val="24"/>
                <w:szCs w:val="24"/>
              </w:rPr>
            </w:pPr>
            <w:r w:rsidRPr="00C76F0E">
              <w:rPr>
                <w:b/>
                <w:bCs/>
                <w:sz w:val="24"/>
                <w:szCs w:val="24"/>
              </w:rPr>
              <w:t xml:space="preserve">Please describe the need for funds to support efforts around </w:t>
            </w:r>
            <w:r>
              <w:rPr>
                <w:b/>
                <w:bCs/>
                <w:sz w:val="24"/>
                <w:szCs w:val="24"/>
              </w:rPr>
              <w:t>opioid use and overdose prevention</w:t>
            </w:r>
            <w:r w:rsidRPr="00C76F0E">
              <w:rPr>
                <w:b/>
                <w:bCs/>
                <w:sz w:val="24"/>
                <w:szCs w:val="24"/>
              </w:rPr>
              <w:t>. (300 words or less</w:t>
            </w:r>
            <w:r>
              <w:rPr>
                <w:b/>
                <w:bCs/>
                <w:sz w:val="24"/>
                <w:szCs w:val="24"/>
              </w:rPr>
              <w:t>)</w:t>
            </w:r>
          </w:p>
        </w:tc>
      </w:tr>
      <w:tr w:rsidR="004F6F8E" w14:paraId="13013548" w14:textId="77777777" w:rsidTr="004F6F8E">
        <w:tc>
          <w:tcPr>
            <w:tcW w:w="9530" w:type="dxa"/>
          </w:tcPr>
          <w:p w14:paraId="703046E8" w14:textId="77777777" w:rsidR="004F6F8E" w:rsidRDefault="004F6F8E" w:rsidP="004F6F8E">
            <w:pPr>
              <w:widowControl/>
              <w:autoSpaceDE/>
              <w:autoSpaceDN/>
              <w:spacing w:after="160" w:line="259" w:lineRule="auto"/>
            </w:pPr>
          </w:p>
          <w:p w14:paraId="071D1903" w14:textId="77777777" w:rsidR="004F6F8E" w:rsidRDefault="004F6F8E" w:rsidP="004F6F8E">
            <w:pPr>
              <w:widowControl/>
              <w:autoSpaceDE/>
              <w:autoSpaceDN/>
              <w:spacing w:after="160" w:line="259" w:lineRule="auto"/>
            </w:pPr>
          </w:p>
          <w:p w14:paraId="02553CC5" w14:textId="77777777" w:rsidR="004F6F8E" w:rsidRDefault="004F6F8E" w:rsidP="004F6F8E">
            <w:pPr>
              <w:widowControl/>
              <w:autoSpaceDE/>
              <w:autoSpaceDN/>
              <w:spacing w:after="160" w:line="259" w:lineRule="auto"/>
            </w:pPr>
          </w:p>
          <w:p w14:paraId="1B08F948" w14:textId="77777777" w:rsidR="004F6F8E" w:rsidRDefault="004F6F8E" w:rsidP="004F6F8E">
            <w:pPr>
              <w:widowControl/>
              <w:autoSpaceDE/>
              <w:autoSpaceDN/>
              <w:spacing w:after="160" w:line="259" w:lineRule="auto"/>
            </w:pPr>
          </w:p>
          <w:p w14:paraId="424FFCFA" w14:textId="77777777" w:rsidR="004F6F8E" w:rsidRDefault="004F6F8E" w:rsidP="004F6F8E">
            <w:pPr>
              <w:widowControl/>
              <w:autoSpaceDE/>
              <w:autoSpaceDN/>
              <w:spacing w:after="160" w:line="259" w:lineRule="auto"/>
            </w:pPr>
          </w:p>
          <w:p w14:paraId="11A8C7AF" w14:textId="77777777" w:rsidR="004F6F8E" w:rsidRDefault="004F6F8E" w:rsidP="004F6F8E">
            <w:pPr>
              <w:widowControl/>
              <w:autoSpaceDE/>
              <w:autoSpaceDN/>
              <w:spacing w:after="160" w:line="259" w:lineRule="auto"/>
            </w:pPr>
          </w:p>
        </w:tc>
      </w:tr>
    </w:tbl>
    <w:p w14:paraId="715C1EF4" w14:textId="77777777" w:rsidR="004F6F8E" w:rsidRDefault="004F6F8E" w:rsidP="004F6F8E">
      <w:pPr>
        <w:ind w:firstLine="720"/>
        <w:sectPr w:rsidR="004F6F8E" w:rsidSect="004F6F8E">
          <w:headerReference w:type="default" r:id="rId7"/>
          <w:pgSz w:w="12240" w:h="15840"/>
          <w:pgMar w:top="1440" w:right="1440" w:bottom="1440" w:left="1440" w:header="576" w:footer="720" w:gutter="0"/>
          <w:cols w:space="720"/>
          <w:docGrid w:linePitch="360"/>
        </w:sectPr>
      </w:pPr>
    </w:p>
    <w:p w14:paraId="268C3287" w14:textId="7AC8FB87" w:rsidR="004F6F8E" w:rsidRDefault="004F6F8E" w:rsidP="004F6F8E">
      <w:pPr>
        <w:ind w:firstLine="720"/>
      </w:pPr>
    </w:p>
    <w:p w14:paraId="281F8F35" w14:textId="77777777" w:rsidR="008C022F" w:rsidRPr="008C022F" w:rsidRDefault="008C022F" w:rsidP="008C022F">
      <w:pPr>
        <w:jc w:val="center"/>
        <w:rPr>
          <w:b/>
          <w:color w:val="002060"/>
          <w:sz w:val="32"/>
          <w:szCs w:val="32"/>
          <w:lang w:bidi="ar-SA"/>
        </w:rPr>
      </w:pPr>
      <w:r>
        <w:tab/>
      </w:r>
      <w:r w:rsidRPr="008C022F">
        <w:rPr>
          <w:b/>
          <w:color w:val="002060"/>
          <w:sz w:val="32"/>
          <w:szCs w:val="32"/>
          <w:lang w:bidi="ar-SA"/>
        </w:rPr>
        <w:t>Work Plan Template</w:t>
      </w:r>
    </w:p>
    <w:p w14:paraId="5DC5AA4F" w14:textId="77777777" w:rsidR="008C022F" w:rsidRPr="008C022F" w:rsidRDefault="008C022F" w:rsidP="008C022F">
      <w:pPr>
        <w:widowControl/>
        <w:autoSpaceDE/>
        <w:autoSpaceDN/>
        <w:jc w:val="center"/>
        <w:rPr>
          <w:sz w:val="28"/>
          <w:szCs w:val="28"/>
          <w:lang w:bidi="ar-SA"/>
        </w:rPr>
      </w:pPr>
      <w:r w:rsidRPr="008C022F">
        <w:rPr>
          <w:b/>
          <w:color w:val="002060"/>
          <w:sz w:val="28"/>
          <w:szCs w:val="28"/>
          <w:lang w:bidi="ar-SA"/>
        </w:rPr>
        <w:t>Saving Lives Project</w:t>
      </w:r>
    </w:p>
    <w:p w14:paraId="03239289" w14:textId="77777777" w:rsidR="008C022F" w:rsidRPr="008C022F" w:rsidRDefault="008C022F" w:rsidP="008C022F">
      <w:pPr>
        <w:widowControl/>
        <w:autoSpaceDE/>
        <w:autoSpaceDN/>
        <w:jc w:val="center"/>
        <w:rPr>
          <w:b/>
          <w:color w:val="002060"/>
          <w:sz w:val="36"/>
          <w:szCs w:val="36"/>
          <w:lang w:bidi="ar-SA"/>
        </w:rPr>
      </w:pPr>
    </w:p>
    <w:p w14:paraId="06B95296" w14:textId="41A9B263" w:rsidR="008C022F" w:rsidRPr="008C022F" w:rsidRDefault="008C022F" w:rsidP="008C022F">
      <w:pPr>
        <w:widowControl/>
        <w:autoSpaceDE/>
        <w:autoSpaceDN/>
        <w:jc w:val="center"/>
        <w:rPr>
          <w:b/>
          <w:color w:val="002060"/>
          <w:sz w:val="32"/>
          <w:szCs w:val="32"/>
          <w:lang w:bidi="ar-SA"/>
        </w:rPr>
      </w:pPr>
      <w:r w:rsidRPr="008C022F">
        <w:rPr>
          <w:b/>
          <w:color w:val="002060"/>
          <w:sz w:val="32"/>
          <w:szCs w:val="32"/>
          <w:lang w:bidi="ar-SA"/>
        </w:rPr>
        <w:t>Project Period</w:t>
      </w:r>
      <w:r w:rsidRPr="008C022F">
        <w:rPr>
          <w:b/>
          <w:color w:val="244061"/>
          <w:sz w:val="32"/>
          <w:szCs w:val="32"/>
          <w:lang w:bidi="ar-SA"/>
        </w:rPr>
        <w:t>:  8/31/202</w:t>
      </w:r>
      <w:r w:rsidR="000B2F92">
        <w:rPr>
          <w:b/>
          <w:color w:val="244061"/>
          <w:sz w:val="32"/>
          <w:szCs w:val="32"/>
          <w:lang w:bidi="ar-SA"/>
        </w:rPr>
        <w:t>2</w:t>
      </w:r>
      <w:r w:rsidRPr="008C022F">
        <w:rPr>
          <w:b/>
          <w:color w:val="244061"/>
          <w:sz w:val="32"/>
          <w:szCs w:val="32"/>
          <w:lang w:bidi="ar-SA"/>
        </w:rPr>
        <w:t xml:space="preserve"> – 8/30/202</w:t>
      </w:r>
      <w:r w:rsidR="000B2F92">
        <w:rPr>
          <w:b/>
          <w:color w:val="244061"/>
          <w:sz w:val="32"/>
          <w:szCs w:val="32"/>
          <w:lang w:bidi="ar-SA"/>
        </w:rPr>
        <w:t>3</w:t>
      </w:r>
    </w:p>
    <w:p w14:paraId="0EA1FC8B" w14:textId="77777777" w:rsidR="008C022F" w:rsidRPr="008C022F" w:rsidRDefault="008C022F" w:rsidP="008C022F">
      <w:pPr>
        <w:widowControl/>
        <w:autoSpaceDE/>
        <w:autoSpaceDN/>
        <w:spacing w:after="240"/>
        <w:rPr>
          <w:b/>
          <w:color w:val="002060"/>
          <w:sz w:val="28"/>
          <w:szCs w:val="28"/>
          <w:lang w:bidi="ar-SA"/>
        </w:rPr>
      </w:pPr>
      <w:r w:rsidRPr="008C022F">
        <w:rPr>
          <w:b/>
          <w:color w:val="000000"/>
          <w:sz w:val="28"/>
          <w:szCs w:val="28"/>
          <w:lang w:bidi="ar-SA"/>
        </w:rPr>
        <w:t>Instructions:</w:t>
      </w:r>
    </w:p>
    <w:p w14:paraId="776225DE" w14:textId="36539491" w:rsidR="008C022F" w:rsidRPr="008C022F" w:rsidRDefault="008C022F" w:rsidP="008C022F">
      <w:pPr>
        <w:widowControl/>
        <w:numPr>
          <w:ilvl w:val="0"/>
          <w:numId w:val="1"/>
        </w:numPr>
        <w:autoSpaceDE/>
        <w:autoSpaceDN/>
        <w:contextualSpacing/>
        <w:rPr>
          <w:bCs/>
          <w:sz w:val="24"/>
          <w:szCs w:val="24"/>
          <w:lang w:eastAsia="ja-JP" w:bidi="ar-SA"/>
        </w:rPr>
      </w:pPr>
      <w:r w:rsidRPr="008C022F">
        <w:rPr>
          <w:sz w:val="24"/>
          <w:szCs w:val="24"/>
          <w:lang w:eastAsia="ja-JP" w:bidi="ar-SA"/>
        </w:rPr>
        <w:t xml:space="preserve">Applicants should use this template </w:t>
      </w:r>
      <w:r w:rsidRPr="008C022F">
        <w:rPr>
          <w:sz w:val="24"/>
          <w:szCs w:val="24"/>
          <w:lang w:bidi="ar-SA"/>
        </w:rPr>
        <w:t xml:space="preserve">to </w:t>
      </w:r>
      <w:r w:rsidRPr="008C022F">
        <w:rPr>
          <w:color w:val="000000"/>
          <w:sz w:val="24"/>
          <w:szCs w:val="24"/>
          <w:lang w:bidi="ar-SA"/>
        </w:rPr>
        <w:t xml:space="preserve">document their detailed work plan for Year </w:t>
      </w:r>
      <w:r w:rsidR="000B2F92">
        <w:rPr>
          <w:color w:val="000000"/>
          <w:sz w:val="24"/>
          <w:szCs w:val="24"/>
          <w:lang w:bidi="ar-SA"/>
        </w:rPr>
        <w:t>5</w:t>
      </w:r>
      <w:r w:rsidRPr="008C022F">
        <w:rPr>
          <w:color w:val="000000"/>
          <w:sz w:val="24"/>
          <w:szCs w:val="24"/>
          <w:lang w:bidi="ar-SA"/>
        </w:rPr>
        <w:t xml:space="preserve"> of the Saving Lives Project. </w:t>
      </w:r>
    </w:p>
    <w:p w14:paraId="0B53AE40" w14:textId="77777777" w:rsidR="008C022F" w:rsidRPr="008C022F" w:rsidRDefault="008C022F" w:rsidP="008C022F">
      <w:pPr>
        <w:widowControl/>
        <w:numPr>
          <w:ilvl w:val="0"/>
          <w:numId w:val="1"/>
        </w:numPr>
        <w:autoSpaceDE/>
        <w:autoSpaceDN/>
        <w:contextualSpacing/>
        <w:rPr>
          <w:sz w:val="24"/>
          <w:szCs w:val="24"/>
          <w:lang w:eastAsia="ja-JP" w:bidi="ar-SA"/>
        </w:rPr>
      </w:pPr>
      <w:r w:rsidRPr="008C022F">
        <w:rPr>
          <w:sz w:val="24"/>
          <w:szCs w:val="24"/>
          <w:lang w:eastAsia="ja-JP" w:bidi="ar-SA"/>
        </w:rPr>
        <w:t>The applicant’s work plan should include work in at least one strategy area. The template is pre-populated with the program strategies.</w:t>
      </w:r>
    </w:p>
    <w:p w14:paraId="24507B09" w14:textId="77777777" w:rsidR="008C022F" w:rsidRPr="008C022F" w:rsidRDefault="008C022F" w:rsidP="008C022F">
      <w:pPr>
        <w:widowControl/>
        <w:numPr>
          <w:ilvl w:val="0"/>
          <w:numId w:val="1"/>
        </w:numPr>
        <w:autoSpaceDE/>
        <w:autoSpaceDN/>
        <w:contextualSpacing/>
        <w:rPr>
          <w:sz w:val="24"/>
          <w:szCs w:val="24"/>
          <w:lang w:eastAsia="ja-JP" w:bidi="ar-SA"/>
        </w:rPr>
      </w:pPr>
      <w:r w:rsidRPr="008C022F">
        <w:rPr>
          <w:sz w:val="24"/>
          <w:szCs w:val="24"/>
          <w:lang w:eastAsia="ja-JP" w:bidi="ar-SA"/>
        </w:rPr>
        <w:t>All activities must be related to opioid overdose prevention, treatment, and/or recovery.</w:t>
      </w:r>
    </w:p>
    <w:p w14:paraId="3E8CBB12" w14:textId="77777777" w:rsidR="008C022F" w:rsidRPr="008C022F" w:rsidRDefault="008C022F" w:rsidP="008C022F">
      <w:pPr>
        <w:widowControl/>
        <w:autoSpaceDE/>
        <w:autoSpaceDN/>
        <w:rPr>
          <w:color w:val="000000"/>
          <w:sz w:val="24"/>
          <w:szCs w:val="24"/>
          <w:u w:val="single"/>
          <w:lang w:eastAsia="ja-JP" w:bidi="ar-SA"/>
        </w:rPr>
      </w:pPr>
    </w:p>
    <w:p w14:paraId="37F18139" w14:textId="77777777" w:rsidR="008C022F" w:rsidRPr="008C022F" w:rsidRDefault="008C022F" w:rsidP="008C022F">
      <w:pPr>
        <w:widowControl/>
        <w:autoSpaceDE/>
        <w:autoSpaceDN/>
        <w:spacing w:before="120"/>
        <w:ind w:left="360"/>
        <w:rPr>
          <w:sz w:val="24"/>
          <w:szCs w:val="24"/>
          <w:u w:val="single"/>
          <w:lang w:bidi="ar-SA"/>
        </w:rPr>
      </w:pPr>
      <w:r w:rsidRPr="008C022F">
        <w:rPr>
          <w:b/>
          <w:sz w:val="24"/>
          <w:szCs w:val="24"/>
          <w:u w:val="single"/>
          <w:lang w:bidi="ar-SA"/>
        </w:rPr>
        <w:t xml:space="preserve">For each strategy listed on the template, complete the following information: </w:t>
      </w:r>
      <w:r w:rsidRPr="008C022F">
        <w:rPr>
          <w:sz w:val="24"/>
          <w:szCs w:val="24"/>
          <w:u w:val="single"/>
          <w:lang w:bidi="ar-SA"/>
        </w:rPr>
        <w:t xml:space="preserve"> </w:t>
      </w:r>
    </w:p>
    <w:p w14:paraId="46F73FD3" w14:textId="77777777" w:rsidR="008C022F" w:rsidRPr="008C022F" w:rsidRDefault="008C022F" w:rsidP="008C022F">
      <w:pPr>
        <w:widowControl/>
        <w:autoSpaceDE/>
        <w:autoSpaceDN/>
        <w:rPr>
          <w:sz w:val="24"/>
          <w:szCs w:val="24"/>
          <w:lang w:bidi="ar-SA"/>
        </w:rPr>
      </w:pPr>
    </w:p>
    <w:p w14:paraId="16584C82" w14:textId="77777777" w:rsidR="008C022F" w:rsidRPr="008C022F" w:rsidRDefault="008C022F" w:rsidP="008C022F">
      <w:pPr>
        <w:widowControl/>
        <w:numPr>
          <w:ilvl w:val="0"/>
          <w:numId w:val="1"/>
        </w:numPr>
        <w:autoSpaceDE/>
        <w:autoSpaceDN/>
        <w:spacing w:after="120"/>
        <w:rPr>
          <w:color w:val="000000"/>
          <w:sz w:val="24"/>
          <w:szCs w:val="24"/>
          <w:lang w:bidi="ar-SA"/>
        </w:rPr>
      </w:pPr>
      <w:r w:rsidRPr="008C022F">
        <w:rPr>
          <w:b/>
          <w:sz w:val="24"/>
          <w:szCs w:val="24"/>
          <w:lang w:bidi="ar-SA"/>
        </w:rPr>
        <w:t>GOALS/OBJECTIVES</w:t>
      </w:r>
      <w:r w:rsidRPr="008C022F">
        <w:rPr>
          <w:sz w:val="24"/>
          <w:szCs w:val="24"/>
          <w:lang w:bidi="ar-SA"/>
        </w:rPr>
        <w:t xml:space="preserve">: Specify the project goal/objective for each strategy you choose. </w:t>
      </w:r>
    </w:p>
    <w:p w14:paraId="547BDC4F" w14:textId="77777777" w:rsidR="008C022F" w:rsidRPr="008C022F" w:rsidRDefault="008C022F" w:rsidP="008C022F">
      <w:pPr>
        <w:widowControl/>
        <w:numPr>
          <w:ilvl w:val="0"/>
          <w:numId w:val="1"/>
        </w:numPr>
        <w:autoSpaceDE/>
        <w:autoSpaceDN/>
        <w:contextualSpacing/>
        <w:rPr>
          <w:sz w:val="24"/>
          <w:szCs w:val="24"/>
          <w:lang w:bidi="ar-SA"/>
        </w:rPr>
      </w:pPr>
      <w:r w:rsidRPr="008C022F">
        <w:rPr>
          <w:b/>
          <w:sz w:val="24"/>
          <w:szCs w:val="24"/>
          <w:lang w:bidi="ar-SA"/>
        </w:rPr>
        <w:t>SETTING</w:t>
      </w:r>
      <w:r w:rsidRPr="008C022F">
        <w:rPr>
          <w:sz w:val="24"/>
          <w:szCs w:val="24"/>
          <w:lang w:bidi="ar-SA"/>
        </w:rPr>
        <w:t xml:space="preserve">: Specify the setting(s) for your work in the strategy </w:t>
      </w:r>
    </w:p>
    <w:p w14:paraId="2EBFAEAC" w14:textId="77777777" w:rsidR="008C022F" w:rsidRPr="008C022F" w:rsidRDefault="008C022F" w:rsidP="008C022F">
      <w:pPr>
        <w:widowControl/>
        <w:numPr>
          <w:ilvl w:val="1"/>
          <w:numId w:val="1"/>
        </w:numPr>
        <w:autoSpaceDE/>
        <w:autoSpaceDN/>
        <w:contextualSpacing/>
        <w:rPr>
          <w:sz w:val="24"/>
          <w:szCs w:val="24"/>
          <w:lang w:bidi="ar-SA"/>
        </w:rPr>
      </w:pPr>
      <w:r w:rsidRPr="008C022F">
        <w:rPr>
          <w:b/>
          <w:sz w:val="24"/>
          <w:szCs w:val="24"/>
          <w:lang w:bidi="ar-SA"/>
        </w:rPr>
        <w:t>Examples</w:t>
      </w:r>
      <w:r w:rsidRPr="008C022F">
        <w:rPr>
          <w:sz w:val="24"/>
          <w:szCs w:val="24"/>
          <w:lang w:bidi="ar-SA"/>
        </w:rPr>
        <w:t>: Community, Faith-based, Health Care/Clinic, School, Early Care and Education, etc.</w:t>
      </w:r>
    </w:p>
    <w:p w14:paraId="0A9CCC83" w14:textId="77777777" w:rsidR="008C022F" w:rsidRPr="008C022F" w:rsidRDefault="008C022F" w:rsidP="008C022F">
      <w:pPr>
        <w:widowControl/>
        <w:numPr>
          <w:ilvl w:val="0"/>
          <w:numId w:val="1"/>
        </w:numPr>
        <w:autoSpaceDE/>
        <w:autoSpaceDN/>
        <w:spacing w:before="120"/>
        <w:rPr>
          <w:sz w:val="24"/>
          <w:szCs w:val="24"/>
          <w:lang w:bidi="ar-SA"/>
        </w:rPr>
      </w:pPr>
      <w:r w:rsidRPr="008C022F">
        <w:rPr>
          <w:b/>
          <w:sz w:val="24"/>
          <w:szCs w:val="24"/>
          <w:lang w:bidi="ar-SA"/>
        </w:rPr>
        <w:t>ACTIVITIES</w:t>
      </w:r>
      <w:r w:rsidRPr="008C022F">
        <w:rPr>
          <w:sz w:val="24"/>
          <w:szCs w:val="24"/>
          <w:lang w:bidi="ar-SA"/>
        </w:rPr>
        <w:t>: Please list key activities that you will do to address opioid use and overdose prevention. Projects can also include activities related to co-occurring poly-substance use where one of the substances is opioids.</w:t>
      </w:r>
    </w:p>
    <w:p w14:paraId="3C5E70C4" w14:textId="77777777" w:rsidR="008C022F" w:rsidRPr="008C022F" w:rsidRDefault="008C022F" w:rsidP="008C022F">
      <w:pPr>
        <w:widowControl/>
        <w:numPr>
          <w:ilvl w:val="1"/>
          <w:numId w:val="1"/>
        </w:numPr>
        <w:autoSpaceDE/>
        <w:autoSpaceDN/>
        <w:contextualSpacing/>
        <w:rPr>
          <w:sz w:val="24"/>
          <w:szCs w:val="24"/>
          <w:lang w:bidi="ar-SA"/>
        </w:rPr>
      </w:pPr>
      <w:r w:rsidRPr="008C022F">
        <w:rPr>
          <w:b/>
          <w:bCs/>
          <w:sz w:val="24"/>
          <w:szCs w:val="24"/>
          <w:lang w:bidi="ar-SA"/>
        </w:rPr>
        <w:t>Examples</w:t>
      </w:r>
      <w:r w:rsidRPr="008C022F">
        <w:rPr>
          <w:sz w:val="24"/>
          <w:szCs w:val="24"/>
          <w:lang w:bidi="ar-SA"/>
        </w:rPr>
        <w:t>: Conducting a needs assessment, improving data collection and surveillance systems, enhancing linkage to care, etc.</w:t>
      </w:r>
    </w:p>
    <w:p w14:paraId="0E18EB5E" w14:textId="77777777" w:rsidR="008C022F" w:rsidRPr="008C022F" w:rsidRDefault="008C022F" w:rsidP="008C022F">
      <w:pPr>
        <w:widowControl/>
        <w:numPr>
          <w:ilvl w:val="0"/>
          <w:numId w:val="1"/>
        </w:numPr>
        <w:autoSpaceDE/>
        <w:autoSpaceDN/>
        <w:spacing w:before="120"/>
        <w:rPr>
          <w:sz w:val="24"/>
          <w:szCs w:val="24"/>
          <w:lang w:bidi="ar-SA"/>
        </w:rPr>
      </w:pPr>
      <w:r w:rsidRPr="008C022F">
        <w:rPr>
          <w:b/>
          <w:sz w:val="24"/>
          <w:szCs w:val="24"/>
          <w:lang w:bidi="ar-SA"/>
        </w:rPr>
        <w:t>OUTPUTS</w:t>
      </w:r>
      <w:r w:rsidRPr="008C022F">
        <w:rPr>
          <w:sz w:val="24"/>
          <w:szCs w:val="24"/>
          <w:lang w:bidi="ar-SA"/>
        </w:rPr>
        <w:t>: List the direct products of your project activities.</w:t>
      </w:r>
    </w:p>
    <w:p w14:paraId="6D0A38A8" w14:textId="77777777" w:rsidR="008C022F" w:rsidRPr="008C022F" w:rsidRDefault="008C022F" w:rsidP="008C022F">
      <w:pPr>
        <w:widowControl/>
        <w:numPr>
          <w:ilvl w:val="1"/>
          <w:numId w:val="1"/>
        </w:numPr>
        <w:autoSpaceDE/>
        <w:autoSpaceDN/>
        <w:contextualSpacing/>
        <w:rPr>
          <w:sz w:val="24"/>
          <w:szCs w:val="24"/>
          <w:lang w:bidi="ar-SA"/>
        </w:rPr>
      </w:pPr>
      <w:r w:rsidRPr="008C022F">
        <w:rPr>
          <w:b/>
          <w:bCs/>
          <w:sz w:val="24"/>
          <w:szCs w:val="24"/>
          <w:lang w:bidi="ar-SA"/>
        </w:rPr>
        <w:t>Examples</w:t>
      </w:r>
      <w:r w:rsidRPr="008C022F">
        <w:rPr>
          <w:sz w:val="24"/>
          <w:szCs w:val="24"/>
          <w:lang w:bidi="ar-SA"/>
        </w:rPr>
        <w:t>: Number of trainings your organization will provide, number of completed surveys, number of people served, etc.</w:t>
      </w:r>
    </w:p>
    <w:p w14:paraId="3C2C781F" w14:textId="77777777" w:rsidR="008C022F" w:rsidRPr="008C022F" w:rsidRDefault="008C022F" w:rsidP="008C022F">
      <w:pPr>
        <w:widowControl/>
        <w:numPr>
          <w:ilvl w:val="0"/>
          <w:numId w:val="1"/>
        </w:numPr>
        <w:autoSpaceDE/>
        <w:autoSpaceDN/>
        <w:spacing w:before="120"/>
        <w:rPr>
          <w:sz w:val="24"/>
          <w:szCs w:val="24"/>
          <w:lang w:bidi="ar-SA"/>
        </w:rPr>
      </w:pPr>
      <w:r w:rsidRPr="008C022F">
        <w:rPr>
          <w:b/>
          <w:sz w:val="24"/>
          <w:szCs w:val="24"/>
          <w:lang w:bidi="ar-SA"/>
        </w:rPr>
        <w:t>LEAD PERSON, SUPPORTING PARTIES</w:t>
      </w:r>
      <w:r w:rsidRPr="008C022F">
        <w:rPr>
          <w:sz w:val="24"/>
          <w:szCs w:val="24"/>
          <w:lang w:bidi="ar-SA"/>
        </w:rPr>
        <w:t>: Include the names of lead personnel at your organization in charge of activities, as well as any key contributing outside partners and contractors</w:t>
      </w:r>
    </w:p>
    <w:p w14:paraId="1109171B" w14:textId="77777777" w:rsidR="008C022F" w:rsidRPr="008C022F" w:rsidRDefault="008C022F" w:rsidP="008C022F">
      <w:pPr>
        <w:widowControl/>
        <w:numPr>
          <w:ilvl w:val="0"/>
          <w:numId w:val="1"/>
        </w:numPr>
        <w:autoSpaceDE/>
        <w:autoSpaceDN/>
        <w:spacing w:before="120"/>
        <w:rPr>
          <w:sz w:val="24"/>
          <w:szCs w:val="24"/>
          <w:lang w:bidi="ar-SA"/>
        </w:rPr>
      </w:pPr>
      <w:r w:rsidRPr="008C022F">
        <w:rPr>
          <w:b/>
          <w:sz w:val="24"/>
          <w:szCs w:val="24"/>
          <w:lang w:bidi="ar-SA"/>
        </w:rPr>
        <w:t xml:space="preserve">TIMEFRAME: </w:t>
      </w:r>
      <w:r w:rsidRPr="008C022F">
        <w:rPr>
          <w:sz w:val="24"/>
          <w:szCs w:val="24"/>
          <w:lang w:bidi="ar-SA"/>
        </w:rPr>
        <w:t>Include the approximate period of time in which the activity will take place.</w:t>
      </w:r>
    </w:p>
    <w:p w14:paraId="24C8121E" w14:textId="600FF72F" w:rsidR="008C022F" w:rsidRPr="008C022F" w:rsidRDefault="008C022F" w:rsidP="008C022F">
      <w:pPr>
        <w:widowControl/>
        <w:numPr>
          <w:ilvl w:val="1"/>
          <w:numId w:val="1"/>
        </w:numPr>
        <w:autoSpaceDE/>
        <w:autoSpaceDN/>
        <w:contextualSpacing/>
        <w:rPr>
          <w:sz w:val="24"/>
          <w:szCs w:val="24"/>
          <w:lang w:bidi="ar-SA"/>
        </w:rPr>
        <w:sectPr w:rsidR="008C022F" w:rsidRPr="008C022F" w:rsidSect="00414AC8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5840" w:h="12240" w:orient="landscape" w:code="1"/>
          <w:pgMar w:top="720" w:right="720" w:bottom="720" w:left="720" w:header="720" w:footer="720" w:gutter="0"/>
          <w:pgNumType w:fmt="lowerRoman" w:start="1"/>
          <w:cols w:space="720"/>
          <w:docGrid w:linePitch="360"/>
        </w:sectPr>
      </w:pPr>
      <w:r w:rsidRPr="008C022F">
        <w:rPr>
          <w:b/>
          <w:bCs/>
          <w:sz w:val="24"/>
          <w:szCs w:val="24"/>
          <w:lang w:bidi="ar-SA"/>
        </w:rPr>
        <w:t>Example</w:t>
      </w:r>
      <w:r w:rsidRPr="008C022F">
        <w:rPr>
          <w:sz w:val="24"/>
          <w:szCs w:val="24"/>
          <w:lang w:bidi="ar-SA"/>
        </w:rPr>
        <w:t>: September 1 – November 1, 202</w:t>
      </w:r>
      <w:r w:rsidR="000B2F92">
        <w:rPr>
          <w:sz w:val="24"/>
          <w:szCs w:val="24"/>
          <w:lang w:bidi="ar-SA"/>
        </w:rPr>
        <w:t>2</w:t>
      </w:r>
    </w:p>
    <w:p w14:paraId="0B66599E" w14:textId="0E4DCFAE" w:rsidR="008C022F" w:rsidRDefault="008C022F" w:rsidP="008C022F">
      <w:pPr>
        <w:tabs>
          <w:tab w:val="left" w:pos="1530"/>
        </w:tabs>
      </w:pPr>
    </w:p>
    <w:p w14:paraId="1D3D25BC" w14:textId="77777777" w:rsidR="008C022F" w:rsidRPr="008C022F" w:rsidRDefault="008C022F" w:rsidP="008C022F">
      <w:pPr>
        <w:tabs>
          <w:tab w:val="left" w:pos="1530"/>
        </w:tabs>
      </w:pPr>
      <w:r>
        <w:tab/>
      </w:r>
    </w:p>
    <w:tbl>
      <w:tblPr>
        <w:tblW w:w="146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45"/>
        <w:gridCol w:w="5400"/>
        <w:gridCol w:w="2880"/>
        <w:gridCol w:w="2655"/>
        <w:gridCol w:w="1536"/>
      </w:tblGrid>
      <w:tr w:rsidR="008C022F" w:rsidRPr="008C022F" w14:paraId="19D3D972" w14:textId="77777777" w:rsidTr="008C022F">
        <w:trPr>
          <w:trHeight w:val="600"/>
        </w:trPr>
        <w:tc>
          <w:tcPr>
            <w:tcW w:w="214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9594"/>
            <w:vAlign w:val="center"/>
          </w:tcPr>
          <w:p w14:paraId="4DDD6CCC" w14:textId="77777777" w:rsidR="008C022F" w:rsidRPr="008C022F" w:rsidRDefault="008C022F" w:rsidP="008C022F">
            <w:pPr>
              <w:widowControl/>
              <w:autoSpaceDE/>
              <w:autoSpaceDN/>
              <w:rPr>
                <w:b/>
                <w:iCs/>
                <w:sz w:val="28"/>
                <w:szCs w:val="28"/>
                <w:lang w:bidi="ar-SA"/>
              </w:rPr>
            </w:pPr>
            <w:bookmarkStart w:id="2" w:name="_Hlk75866725"/>
            <w:r w:rsidRPr="008C022F">
              <w:rPr>
                <w:b/>
                <w:iCs/>
                <w:sz w:val="24"/>
                <w:szCs w:val="24"/>
                <w:lang w:bidi="ar-SA"/>
              </w:rPr>
              <w:t xml:space="preserve">STRATEGY #1: </w:t>
            </w:r>
          </w:p>
        </w:tc>
        <w:tc>
          <w:tcPr>
            <w:tcW w:w="12471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2DBDB"/>
            <w:vAlign w:val="center"/>
          </w:tcPr>
          <w:p w14:paraId="42A39D3C" w14:textId="77777777" w:rsidR="008C022F" w:rsidRPr="008C022F" w:rsidRDefault="008C022F" w:rsidP="008C022F">
            <w:pPr>
              <w:widowControl/>
              <w:autoSpaceDE/>
              <w:autoSpaceDN/>
              <w:rPr>
                <w:b/>
                <w:bCs/>
                <w:lang w:bidi="ar-SA"/>
              </w:rPr>
            </w:pPr>
            <w:r w:rsidRPr="008C022F">
              <w:rPr>
                <w:b/>
                <w:bCs/>
                <w:sz w:val="24"/>
                <w:szCs w:val="28"/>
                <w:lang w:bidi="ar-SA"/>
              </w:rPr>
              <w:t>Data (Activities geared toward strengthening epidemiologic surveillance and public health data infrastructure.)</w:t>
            </w:r>
          </w:p>
        </w:tc>
      </w:tr>
      <w:tr w:rsidR="008C022F" w:rsidRPr="008C022F" w14:paraId="2742654C" w14:textId="77777777" w:rsidTr="008C022F">
        <w:trPr>
          <w:trHeight w:val="600"/>
        </w:trPr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9594"/>
            <w:vAlign w:val="center"/>
          </w:tcPr>
          <w:p w14:paraId="6F49AB4D" w14:textId="77777777" w:rsidR="008C022F" w:rsidRPr="008C022F" w:rsidRDefault="008C022F" w:rsidP="008C022F">
            <w:pPr>
              <w:widowControl/>
              <w:autoSpaceDE/>
              <w:autoSpaceDN/>
              <w:rPr>
                <w:caps/>
                <w:sz w:val="24"/>
                <w:szCs w:val="24"/>
                <w:lang w:bidi="ar-SA"/>
              </w:rPr>
            </w:pPr>
            <w:r w:rsidRPr="008C022F">
              <w:rPr>
                <w:caps/>
                <w:sz w:val="24"/>
                <w:szCs w:val="24"/>
                <w:lang w:bidi="ar-SA"/>
              </w:rPr>
              <w:t>Goal(s)/</w:t>
            </w:r>
          </w:p>
          <w:p w14:paraId="783D8E59" w14:textId="77777777" w:rsidR="008C022F" w:rsidRPr="008C022F" w:rsidRDefault="008C022F" w:rsidP="008C022F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  <w:r w:rsidRPr="008C022F">
              <w:rPr>
                <w:caps/>
                <w:sz w:val="24"/>
                <w:szCs w:val="24"/>
                <w:lang w:bidi="ar-SA"/>
              </w:rPr>
              <w:t>Objective(s)</w:t>
            </w:r>
          </w:p>
        </w:tc>
        <w:tc>
          <w:tcPr>
            <w:tcW w:w="12471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000000"/>
            </w:tcBorders>
          </w:tcPr>
          <w:p w14:paraId="6C8AE364" w14:textId="77777777" w:rsidR="008C022F" w:rsidRPr="008C022F" w:rsidRDefault="008C022F" w:rsidP="008C022F">
            <w:pPr>
              <w:widowControl/>
              <w:autoSpaceDE/>
              <w:autoSpaceDN/>
              <w:ind w:left="45"/>
              <w:rPr>
                <w:iCs/>
                <w:color w:val="3366FF"/>
                <w:sz w:val="20"/>
                <w:szCs w:val="20"/>
                <w:lang w:bidi="ar-SA"/>
              </w:rPr>
            </w:pPr>
          </w:p>
        </w:tc>
      </w:tr>
      <w:tr w:rsidR="008C022F" w:rsidRPr="008C022F" w14:paraId="1976A0A0" w14:textId="77777777" w:rsidTr="008C022F">
        <w:trPr>
          <w:trHeight w:val="600"/>
        </w:trPr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9594"/>
            <w:vAlign w:val="center"/>
          </w:tcPr>
          <w:p w14:paraId="3934D2BA" w14:textId="77777777" w:rsidR="008C022F" w:rsidRPr="008C022F" w:rsidRDefault="008C022F" w:rsidP="008C022F">
            <w:pPr>
              <w:widowControl/>
              <w:autoSpaceDE/>
              <w:autoSpaceDN/>
              <w:rPr>
                <w:rFonts w:ascii="Book Antiqua" w:hAnsi="Book Antiqua"/>
                <w:caps/>
                <w:u w:val="single"/>
                <w:lang w:bidi="ar-SA"/>
              </w:rPr>
            </w:pPr>
            <w:r w:rsidRPr="008C022F">
              <w:rPr>
                <w:rFonts w:ascii="Book Antiqua" w:hAnsi="Book Antiqua"/>
                <w:caps/>
                <w:lang w:bidi="ar-SA"/>
              </w:rPr>
              <w:t>Outcomes</w:t>
            </w:r>
          </w:p>
        </w:tc>
        <w:tc>
          <w:tcPr>
            <w:tcW w:w="12471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000000"/>
            </w:tcBorders>
            <w:shd w:val="clear" w:color="auto" w:fill="FFFFFF"/>
          </w:tcPr>
          <w:p w14:paraId="3A84F34D" w14:textId="77777777" w:rsidR="008C022F" w:rsidRPr="008C022F" w:rsidRDefault="008C022F" w:rsidP="008C022F">
            <w:pPr>
              <w:widowControl/>
              <w:autoSpaceDE/>
              <w:autoSpaceDN/>
              <w:rPr>
                <w:rFonts w:ascii="Book Antiqua" w:hAnsi="Book Antiqua"/>
                <w:color w:val="3366FF"/>
                <w:lang w:bidi="ar-SA"/>
              </w:rPr>
            </w:pPr>
          </w:p>
        </w:tc>
      </w:tr>
      <w:tr w:rsidR="008C022F" w:rsidRPr="008C022F" w14:paraId="53D67629" w14:textId="77777777" w:rsidTr="008C022F">
        <w:trPr>
          <w:trHeight w:val="600"/>
        </w:trPr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9594"/>
            <w:vAlign w:val="center"/>
          </w:tcPr>
          <w:p w14:paraId="76FCD0D2" w14:textId="77777777" w:rsidR="008C022F" w:rsidRPr="008C022F" w:rsidRDefault="008C022F" w:rsidP="008C022F">
            <w:pPr>
              <w:widowControl/>
              <w:autoSpaceDE/>
              <w:autoSpaceDN/>
              <w:rPr>
                <w:sz w:val="20"/>
                <w:szCs w:val="20"/>
                <w:lang w:bidi="ar-SA"/>
              </w:rPr>
            </w:pPr>
            <w:r w:rsidRPr="008C022F">
              <w:rPr>
                <w:sz w:val="24"/>
                <w:szCs w:val="24"/>
                <w:lang w:bidi="ar-SA"/>
              </w:rPr>
              <w:t>SETTING:</w:t>
            </w:r>
          </w:p>
        </w:tc>
        <w:tc>
          <w:tcPr>
            <w:tcW w:w="12471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000000"/>
            </w:tcBorders>
          </w:tcPr>
          <w:p w14:paraId="5BE3F90E" w14:textId="77777777" w:rsidR="008C022F" w:rsidRPr="008C022F" w:rsidRDefault="008C022F" w:rsidP="008C022F">
            <w:pPr>
              <w:widowControl/>
              <w:autoSpaceDE/>
              <w:autoSpaceDN/>
              <w:ind w:left="45"/>
              <w:rPr>
                <w:iCs/>
                <w:color w:val="3366FF"/>
                <w:sz w:val="20"/>
                <w:szCs w:val="20"/>
                <w:lang w:bidi="ar-SA"/>
              </w:rPr>
            </w:pPr>
          </w:p>
        </w:tc>
      </w:tr>
      <w:tr w:rsidR="008C022F" w:rsidRPr="008C022F" w14:paraId="0C598E76" w14:textId="77777777" w:rsidTr="008C022F">
        <w:trPr>
          <w:trHeight w:val="948"/>
        </w:trPr>
        <w:tc>
          <w:tcPr>
            <w:tcW w:w="754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single" w:sz="12" w:space="0" w:color="000000"/>
            </w:tcBorders>
            <w:shd w:val="clear" w:color="auto" w:fill="D99594"/>
            <w:vAlign w:val="center"/>
          </w:tcPr>
          <w:p w14:paraId="657FE832" w14:textId="77777777" w:rsidR="008C022F" w:rsidRPr="008C022F" w:rsidRDefault="008C022F" w:rsidP="008C022F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bidi="ar-SA"/>
              </w:rPr>
            </w:pPr>
            <w:r w:rsidRPr="008C022F">
              <w:rPr>
                <w:b/>
                <w:bCs/>
                <w:color w:val="000000"/>
                <w:sz w:val="24"/>
                <w:szCs w:val="24"/>
                <w:lang w:bidi="ar-SA"/>
              </w:rPr>
              <w:t>Activities</w:t>
            </w:r>
          </w:p>
          <w:p w14:paraId="76FBB62E" w14:textId="77777777" w:rsidR="008C022F" w:rsidRPr="008C022F" w:rsidRDefault="008C022F" w:rsidP="008C022F">
            <w:pPr>
              <w:widowControl/>
              <w:autoSpaceDE/>
              <w:autoSpaceDN/>
              <w:jc w:val="center"/>
              <w:rPr>
                <w:sz w:val="20"/>
                <w:szCs w:val="20"/>
                <w:lang w:bidi="ar-SA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D99594"/>
            <w:vAlign w:val="center"/>
          </w:tcPr>
          <w:p w14:paraId="3188F1C2" w14:textId="77777777" w:rsidR="008C022F" w:rsidRPr="008C022F" w:rsidRDefault="008C022F" w:rsidP="008C022F">
            <w:pPr>
              <w:widowControl/>
              <w:autoSpaceDE/>
              <w:autoSpaceDN/>
              <w:jc w:val="center"/>
              <w:rPr>
                <w:b/>
                <w:bCs/>
                <w:sz w:val="24"/>
                <w:szCs w:val="24"/>
                <w:lang w:bidi="ar-SA"/>
              </w:rPr>
            </w:pPr>
            <w:r w:rsidRPr="008C022F">
              <w:rPr>
                <w:b/>
                <w:bCs/>
                <w:sz w:val="24"/>
                <w:szCs w:val="24"/>
                <w:lang w:bidi="ar-SA"/>
              </w:rPr>
              <w:t>Outputs</w:t>
            </w:r>
          </w:p>
        </w:tc>
        <w:tc>
          <w:tcPr>
            <w:tcW w:w="2655" w:type="dxa"/>
            <w:tcBorders>
              <w:top w:val="single" w:sz="12" w:space="0" w:color="auto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D99594"/>
            <w:vAlign w:val="center"/>
          </w:tcPr>
          <w:p w14:paraId="6DAF5A71" w14:textId="77777777" w:rsidR="008C022F" w:rsidRPr="008C022F" w:rsidRDefault="008C022F" w:rsidP="008C022F">
            <w:pPr>
              <w:widowControl/>
              <w:autoSpaceDE/>
              <w:autoSpaceDN/>
              <w:jc w:val="center"/>
              <w:rPr>
                <w:b/>
                <w:bCs/>
                <w:sz w:val="24"/>
                <w:szCs w:val="24"/>
                <w:lang w:bidi="ar-SA"/>
              </w:rPr>
            </w:pPr>
            <w:r w:rsidRPr="008C022F">
              <w:rPr>
                <w:b/>
                <w:bCs/>
                <w:sz w:val="24"/>
                <w:szCs w:val="24"/>
                <w:lang w:bidi="ar-SA"/>
              </w:rPr>
              <w:t>Lead Person, Supporting Parties (List one or more)</w:t>
            </w: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000000"/>
              <w:bottom w:val="single" w:sz="12" w:space="0" w:color="000000"/>
              <w:right w:val="single" w:sz="12" w:space="0" w:color="auto"/>
            </w:tcBorders>
            <w:shd w:val="clear" w:color="auto" w:fill="D99594"/>
            <w:vAlign w:val="center"/>
          </w:tcPr>
          <w:p w14:paraId="7B2D9F60" w14:textId="77777777" w:rsidR="008C022F" w:rsidRPr="008C022F" w:rsidRDefault="008C022F" w:rsidP="008C022F">
            <w:pPr>
              <w:widowControl/>
              <w:autoSpaceDE/>
              <w:autoSpaceDN/>
              <w:jc w:val="center"/>
              <w:rPr>
                <w:b/>
                <w:bCs/>
                <w:sz w:val="24"/>
                <w:szCs w:val="24"/>
                <w:lang w:bidi="ar-SA"/>
              </w:rPr>
            </w:pPr>
            <w:r w:rsidRPr="008C022F">
              <w:rPr>
                <w:b/>
                <w:bCs/>
                <w:sz w:val="24"/>
                <w:szCs w:val="24"/>
                <w:lang w:bidi="ar-SA"/>
              </w:rPr>
              <w:t>Timeframe</w:t>
            </w:r>
          </w:p>
          <w:p w14:paraId="20482FAC" w14:textId="77777777" w:rsidR="008C022F" w:rsidRPr="008C022F" w:rsidRDefault="008C022F" w:rsidP="008C022F">
            <w:pPr>
              <w:widowControl/>
              <w:autoSpaceDE/>
              <w:autoSpaceDN/>
              <w:jc w:val="center"/>
              <w:rPr>
                <w:b/>
                <w:bCs/>
                <w:sz w:val="24"/>
                <w:szCs w:val="24"/>
                <w:lang w:bidi="ar-SA"/>
              </w:rPr>
            </w:pPr>
          </w:p>
        </w:tc>
      </w:tr>
      <w:tr w:rsidR="008C022F" w:rsidRPr="008C022F" w14:paraId="7CF956E0" w14:textId="77777777" w:rsidTr="008C022F">
        <w:trPr>
          <w:trHeight w:val="931"/>
        </w:trPr>
        <w:tc>
          <w:tcPr>
            <w:tcW w:w="7545" w:type="dxa"/>
            <w:gridSpan w:val="2"/>
            <w:tcBorders>
              <w:top w:val="single" w:sz="12" w:space="0" w:color="000000"/>
              <w:left w:val="single" w:sz="12" w:space="0" w:color="auto"/>
              <w:right w:val="single" w:sz="12" w:space="0" w:color="000000"/>
            </w:tcBorders>
            <w:shd w:val="clear" w:color="auto" w:fill="FFFFFF"/>
          </w:tcPr>
          <w:p w14:paraId="62BB0873" w14:textId="77777777" w:rsidR="008C022F" w:rsidRPr="008C022F" w:rsidDel="00C81505" w:rsidRDefault="008C022F" w:rsidP="008C022F">
            <w:pPr>
              <w:widowControl/>
              <w:autoSpaceDE/>
              <w:autoSpaceDN/>
              <w:rPr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FFFFFF"/>
          </w:tcPr>
          <w:p w14:paraId="3C401DD6" w14:textId="77777777" w:rsidR="008C022F" w:rsidRPr="008C022F" w:rsidDel="00C81505" w:rsidRDefault="008C022F" w:rsidP="008C022F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</w:p>
        </w:tc>
        <w:tc>
          <w:tcPr>
            <w:tcW w:w="2655" w:type="dxa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FFFFFF"/>
          </w:tcPr>
          <w:p w14:paraId="02C57077" w14:textId="77777777" w:rsidR="008C022F" w:rsidRPr="008C022F" w:rsidRDefault="008C022F" w:rsidP="008C022F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</w:p>
        </w:tc>
        <w:tc>
          <w:tcPr>
            <w:tcW w:w="1536" w:type="dxa"/>
            <w:tcBorders>
              <w:top w:val="single" w:sz="12" w:space="0" w:color="000000"/>
              <w:left w:val="single" w:sz="12" w:space="0" w:color="000000"/>
              <w:right w:val="single" w:sz="12" w:space="0" w:color="auto"/>
            </w:tcBorders>
            <w:shd w:val="clear" w:color="auto" w:fill="FFFFFF"/>
          </w:tcPr>
          <w:p w14:paraId="6B7830E9" w14:textId="77777777" w:rsidR="008C022F" w:rsidRPr="008C022F" w:rsidRDefault="008C022F" w:rsidP="008C022F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</w:p>
        </w:tc>
      </w:tr>
      <w:tr w:rsidR="008C022F" w:rsidRPr="008C022F" w14:paraId="070DFFB7" w14:textId="77777777" w:rsidTr="008C022F">
        <w:trPr>
          <w:trHeight w:val="931"/>
        </w:trPr>
        <w:tc>
          <w:tcPr>
            <w:tcW w:w="7545" w:type="dxa"/>
            <w:gridSpan w:val="2"/>
            <w:tcBorders>
              <w:left w:val="single" w:sz="12" w:space="0" w:color="auto"/>
              <w:right w:val="single" w:sz="12" w:space="0" w:color="000000"/>
            </w:tcBorders>
            <w:shd w:val="clear" w:color="auto" w:fill="FFFFFF"/>
          </w:tcPr>
          <w:p w14:paraId="0486C671" w14:textId="77777777" w:rsidR="008C022F" w:rsidRPr="008C022F" w:rsidDel="00C81505" w:rsidRDefault="008C022F" w:rsidP="008C022F">
            <w:pPr>
              <w:widowControl/>
              <w:autoSpaceDE/>
              <w:autoSpaceDN/>
              <w:rPr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FFFFFF"/>
          </w:tcPr>
          <w:p w14:paraId="4177824A" w14:textId="77777777" w:rsidR="008C022F" w:rsidRPr="008C022F" w:rsidDel="00C81505" w:rsidRDefault="008C022F" w:rsidP="008C022F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</w:p>
        </w:tc>
        <w:tc>
          <w:tcPr>
            <w:tcW w:w="2655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FFFFFF"/>
          </w:tcPr>
          <w:p w14:paraId="20CE354A" w14:textId="77777777" w:rsidR="008C022F" w:rsidRPr="008C022F" w:rsidRDefault="008C022F" w:rsidP="008C022F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</w:p>
        </w:tc>
        <w:tc>
          <w:tcPr>
            <w:tcW w:w="1536" w:type="dxa"/>
            <w:tcBorders>
              <w:left w:val="single" w:sz="12" w:space="0" w:color="000000"/>
              <w:right w:val="single" w:sz="12" w:space="0" w:color="auto"/>
            </w:tcBorders>
            <w:shd w:val="clear" w:color="auto" w:fill="FFFFFF"/>
          </w:tcPr>
          <w:p w14:paraId="21DF1AA5" w14:textId="77777777" w:rsidR="008C022F" w:rsidRPr="008C022F" w:rsidRDefault="008C022F" w:rsidP="008C022F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</w:p>
        </w:tc>
      </w:tr>
      <w:tr w:rsidR="008C022F" w:rsidRPr="008C022F" w14:paraId="7F2B03BC" w14:textId="77777777" w:rsidTr="008C022F">
        <w:trPr>
          <w:trHeight w:val="931"/>
        </w:trPr>
        <w:tc>
          <w:tcPr>
            <w:tcW w:w="7545" w:type="dxa"/>
            <w:gridSpan w:val="2"/>
            <w:tcBorders>
              <w:left w:val="single" w:sz="12" w:space="0" w:color="auto"/>
              <w:right w:val="single" w:sz="12" w:space="0" w:color="000000"/>
            </w:tcBorders>
            <w:shd w:val="clear" w:color="auto" w:fill="FFFFFF"/>
          </w:tcPr>
          <w:p w14:paraId="3F17C5CE" w14:textId="77777777" w:rsidR="008C022F" w:rsidRPr="008C022F" w:rsidDel="00C81505" w:rsidRDefault="008C022F" w:rsidP="008C022F">
            <w:pPr>
              <w:widowControl/>
              <w:autoSpaceDE/>
              <w:autoSpaceDN/>
              <w:rPr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FFFFFF"/>
          </w:tcPr>
          <w:p w14:paraId="0E0C3DC4" w14:textId="77777777" w:rsidR="008C022F" w:rsidRPr="008C022F" w:rsidDel="00C81505" w:rsidRDefault="008C022F" w:rsidP="008C022F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</w:p>
        </w:tc>
        <w:tc>
          <w:tcPr>
            <w:tcW w:w="2655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FFFFFF"/>
          </w:tcPr>
          <w:p w14:paraId="06AA3816" w14:textId="77777777" w:rsidR="008C022F" w:rsidRPr="008C022F" w:rsidRDefault="008C022F" w:rsidP="008C022F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</w:p>
        </w:tc>
        <w:tc>
          <w:tcPr>
            <w:tcW w:w="1536" w:type="dxa"/>
            <w:tcBorders>
              <w:left w:val="single" w:sz="12" w:space="0" w:color="000000"/>
              <w:right w:val="single" w:sz="12" w:space="0" w:color="auto"/>
            </w:tcBorders>
            <w:shd w:val="clear" w:color="auto" w:fill="FFFFFF"/>
          </w:tcPr>
          <w:p w14:paraId="4B365A17" w14:textId="77777777" w:rsidR="008C022F" w:rsidRPr="008C022F" w:rsidRDefault="008C022F" w:rsidP="008C022F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</w:p>
        </w:tc>
      </w:tr>
      <w:tr w:rsidR="008C022F" w:rsidRPr="008C022F" w14:paraId="1067181D" w14:textId="77777777" w:rsidTr="008C022F">
        <w:trPr>
          <w:trHeight w:val="931"/>
        </w:trPr>
        <w:tc>
          <w:tcPr>
            <w:tcW w:w="7545" w:type="dxa"/>
            <w:gridSpan w:val="2"/>
            <w:tcBorders>
              <w:left w:val="single" w:sz="12" w:space="0" w:color="auto"/>
              <w:right w:val="single" w:sz="12" w:space="0" w:color="000000"/>
            </w:tcBorders>
            <w:shd w:val="clear" w:color="auto" w:fill="FFFFFF"/>
          </w:tcPr>
          <w:p w14:paraId="303B4C44" w14:textId="77777777" w:rsidR="008C022F" w:rsidRPr="008C022F" w:rsidDel="00C81505" w:rsidRDefault="008C022F" w:rsidP="008C022F">
            <w:pPr>
              <w:widowControl/>
              <w:autoSpaceDE/>
              <w:autoSpaceDN/>
              <w:rPr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FFFFFF"/>
          </w:tcPr>
          <w:p w14:paraId="6DE9A80A" w14:textId="77777777" w:rsidR="008C022F" w:rsidRPr="008C022F" w:rsidDel="00C81505" w:rsidRDefault="008C022F" w:rsidP="008C022F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</w:p>
        </w:tc>
        <w:tc>
          <w:tcPr>
            <w:tcW w:w="2655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FFFFFF"/>
          </w:tcPr>
          <w:p w14:paraId="37E07195" w14:textId="77777777" w:rsidR="008C022F" w:rsidRPr="008C022F" w:rsidRDefault="008C022F" w:rsidP="008C022F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</w:p>
        </w:tc>
        <w:tc>
          <w:tcPr>
            <w:tcW w:w="1536" w:type="dxa"/>
            <w:tcBorders>
              <w:left w:val="single" w:sz="12" w:space="0" w:color="000000"/>
              <w:right w:val="single" w:sz="12" w:space="0" w:color="auto"/>
            </w:tcBorders>
            <w:shd w:val="clear" w:color="auto" w:fill="FFFFFF"/>
          </w:tcPr>
          <w:p w14:paraId="387234F9" w14:textId="77777777" w:rsidR="008C022F" w:rsidRPr="008C022F" w:rsidRDefault="008C022F" w:rsidP="008C022F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</w:p>
        </w:tc>
      </w:tr>
      <w:tr w:rsidR="008C022F" w:rsidRPr="008C022F" w14:paraId="4B403E1B" w14:textId="77777777" w:rsidTr="008C022F">
        <w:trPr>
          <w:trHeight w:val="931"/>
        </w:trPr>
        <w:tc>
          <w:tcPr>
            <w:tcW w:w="7545" w:type="dxa"/>
            <w:gridSpan w:val="2"/>
            <w:tcBorders>
              <w:left w:val="single" w:sz="12" w:space="0" w:color="auto"/>
              <w:right w:val="single" w:sz="12" w:space="0" w:color="000000"/>
            </w:tcBorders>
            <w:shd w:val="clear" w:color="auto" w:fill="FFFFFF"/>
          </w:tcPr>
          <w:p w14:paraId="5E14DA57" w14:textId="77777777" w:rsidR="008C022F" w:rsidRPr="008C022F" w:rsidDel="00C81505" w:rsidRDefault="008C022F" w:rsidP="008C022F">
            <w:pPr>
              <w:widowControl/>
              <w:autoSpaceDE/>
              <w:autoSpaceDN/>
              <w:rPr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FFFFFF"/>
          </w:tcPr>
          <w:p w14:paraId="61091239" w14:textId="77777777" w:rsidR="008C022F" w:rsidRPr="008C022F" w:rsidDel="00C81505" w:rsidRDefault="008C022F" w:rsidP="008C022F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</w:p>
        </w:tc>
        <w:tc>
          <w:tcPr>
            <w:tcW w:w="2655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FFFFFF"/>
          </w:tcPr>
          <w:p w14:paraId="340CEDA6" w14:textId="77777777" w:rsidR="008C022F" w:rsidRPr="008C022F" w:rsidRDefault="008C022F" w:rsidP="008C022F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</w:p>
        </w:tc>
        <w:tc>
          <w:tcPr>
            <w:tcW w:w="1536" w:type="dxa"/>
            <w:tcBorders>
              <w:left w:val="single" w:sz="12" w:space="0" w:color="000000"/>
              <w:right w:val="single" w:sz="12" w:space="0" w:color="auto"/>
            </w:tcBorders>
            <w:shd w:val="clear" w:color="auto" w:fill="FFFFFF"/>
          </w:tcPr>
          <w:p w14:paraId="6F05C415" w14:textId="77777777" w:rsidR="008C022F" w:rsidRPr="008C022F" w:rsidRDefault="008C022F" w:rsidP="008C022F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</w:p>
        </w:tc>
      </w:tr>
      <w:bookmarkEnd w:id="2"/>
    </w:tbl>
    <w:p w14:paraId="5A24F171" w14:textId="4C607DCF" w:rsidR="008C022F" w:rsidRDefault="008C022F" w:rsidP="008C022F">
      <w:pPr>
        <w:tabs>
          <w:tab w:val="left" w:pos="1530"/>
        </w:tabs>
      </w:pPr>
    </w:p>
    <w:p w14:paraId="17B9D69D" w14:textId="4C607DCF" w:rsidR="008C022F" w:rsidRPr="008C022F" w:rsidRDefault="008C022F" w:rsidP="008C022F">
      <w:pPr>
        <w:tabs>
          <w:tab w:val="left" w:pos="1530"/>
        </w:tabs>
      </w:pPr>
      <w:r>
        <w:lastRenderedPageBreak/>
        <w:tab/>
      </w:r>
    </w:p>
    <w:tbl>
      <w:tblPr>
        <w:tblW w:w="146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45"/>
        <w:gridCol w:w="5400"/>
        <w:gridCol w:w="2880"/>
        <w:gridCol w:w="2655"/>
        <w:gridCol w:w="1536"/>
      </w:tblGrid>
      <w:tr w:rsidR="008C022F" w:rsidRPr="008C022F" w14:paraId="697146BD" w14:textId="77777777" w:rsidTr="008C022F">
        <w:trPr>
          <w:trHeight w:val="1113"/>
        </w:trPr>
        <w:tc>
          <w:tcPr>
            <w:tcW w:w="214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92CDDC"/>
            <w:vAlign w:val="center"/>
          </w:tcPr>
          <w:p w14:paraId="4F6B0BB1" w14:textId="77777777" w:rsidR="008C022F" w:rsidRPr="008C022F" w:rsidRDefault="008C022F" w:rsidP="008C022F">
            <w:pPr>
              <w:widowControl/>
              <w:autoSpaceDE/>
              <w:autoSpaceDN/>
              <w:rPr>
                <w:b/>
                <w:iCs/>
                <w:sz w:val="28"/>
                <w:szCs w:val="28"/>
                <w:lang w:bidi="ar-SA"/>
              </w:rPr>
            </w:pPr>
            <w:r w:rsidRPr="008C022F">
              <w:rPr>
                <w:b/>
                <w:iCs/>
                <w:sz w:val="24"/>
                <w:szCs w:val="24"/>
                <w:lang w:bidi="ar-SA"/>
              </w:rPr>
              <w:t xml:space="preserve">STRATEGY #2: </w:t>
            </w:r>
          </w:p>
        </w:tc>
        <w:tc>
          <w:tcPr>
            <w:tcW w:w="12471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AEEF3"/>
            <w:vAlign w:val="center"/>
          </w:tcPr>
          <w:p w14:paraId="58AC6A27" w14:textId="77777777" w:rsidR="008C022F" w:rsidRPr="008C022F" w:rsidRDefault="008C022F" w:rsidP="008C022F">
            <w:pPr>
              <w:widowControl/>
              <w:autoSpaceDE/>
              <w:autoSpaceDN/>
              <w:rPr>
                <w:b/>
                <w:bCs/>
                <w:sz w:val="24"/>
                <w:szCs w:val="28"/>
                <w:lang w:bidi="ar-SA"/>
              </w:rPr>
            </w:pPr>
            <w:r w:rsidRPr="008C022F">
              <w:rPr>
                <w:b/>
                <w:bCs/>
                <w:sz w:val="24"/>
                <w:szCs w:val="28"/>
                <w:lang w:bidi="ar-SA"/>
              </w:rPr>
              <w:t>Evidenced-based/Culturally appropriate Health System Interventions (Activities geared toward improving infrastructure and capacity for implementation of interventions, such as prescribing practices, linkage to care, health education, etc.)</w:t>
            </w:r>
          </w:p>
        </w:tc>
      </w:tr>
      <w:tr w:rsidR="008C022F" w:rsidRPr="008C022F" w14:paraId="6BFEE494" w14:textId="77777777" w:rsidTr="008C022F">
        <w:trPr>
          <w:trHeight w:val="663"/>
        </w:trPr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92CDDC"/>
            <w:vAlign w:val="center"/>
          </w:tcPr>
          <w:p w14:paraId="39B3A211" w14:textId="77777777" w:rsidR="008C022F" w:rsidRPr="008C022F" w:rsidRDefault="008C022F" w:rsidP="008C022F">
            <w:pPr>
              <w:widowControl/>
              <w:autoSpaceDE/>
              <w:autoSpaceDN/>
              <w:rPr>
                <w:bCs/>
                <w:iCs/>
                <w:caps/>
                <w:sz w:val="24"/>
                <w:szCs w:val="24"/>
                <w:lang w:bidi="ar-SA"/>
              </w:rPr>
            </w:pPr>
            <w:r w:rsidRPr="008C022F">
              <w:rPr>
                <w:bCs/>
                <w:iCs/>
                <w:caps/>
                <w:sz w:val="24"/>
                <w:szCs w:val="24"/>
                <w:lang w:bidi="ar-SA"/>
              </w:rPr>
              <w:t>Goal(s)/</w:t>
            </w:r>
          </w:p>
          <w:p w14:paraId="3B5D451C" w14:textId="77777777" w:rsidR="008C022F" w:rsidRPr="008C022F" w:rsidRDefault="008C022F" w:rsidP="008C022F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  <w:r w:rsidRPr="008C022F">
              <w:rPr>
                <w:bCs/>
                <w:iCs/>
                <w:caps/>
                <w:sz w:val="24"/>
                <w:szCs w:val="24"/>
                <w:lang w:bidi="ar-SA"/>
              </w:rPr>
              <w:t>Objective(s)</w:t>
            </w:r>
          </w:p>
        </w:tc>
        <w:tc>
          <w:tcPr>
            <w:tcW w:w="12471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000000"/>
            </w:tcBorders>
            <w:shd w:val="clear" w:color="auto" w:fill="FFFFFF"/>
          </w:tcPr>
          <w:p w14:paraId="04312256" w14:textId="77777777" w:rsidR="008C022F" w:rsidRPr="008C022F" w:rsidRDefault="008C022F" w:rsidP="008C022F">
            <w:pPr>
              <w:widowControl/>
              <w:shd w:val="clear" w:color="auto" w:fill="FFFFFF"/>
              <w:tabs>
                <w:tab w:val="left" w:pos="8430"/>
              </w:tabs>
              <w:autoSpaceDE/>
              <w:autoSpaceDN/>
              <w:rPr>
                <w:sz w:val="20"/>
                <w:szCs w:val="20"/>
                <w:lang w:bidi="ar-SA"/>
              </w:rPr>
            </w:pPr>
          </w:p>
        </w:tc>
      </w:tr>
      <w:tr w:rsidR="008C022F" w:rsidRPr="008C022F" w14:paraId="0F94EE59" w14:textId="77777777" w:rsidTr="008C022F">
        <w:trPr>
          <w:trHeight w:val="600"/>
        </w:trPr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92CDDC"/>
            <w:vAlign w:val="center"/>
          </w:tcPr>
          <w:p w14:paraId="2C93E978" w14:textId="77777777" w:rsidR="008C022F" w:rsidRPr="008C022F" w:rsidRDefault="008C022F" w:rsidP="008C022F">
            <w:pPr>
              <w:widowControl/>
              <w:autoSpaceDE/>
              <w:autoSpaceDN/>
              <w:rPr>
                <w:rFonts w:ascii="Book Antiqua" w:hAnsi="Book Antiqua"/>
                <w:caps/>
                <w:lang w:bidi="ar-SA"/>
              </w:rPr>
            </w:pPr>
            <w:r w:rsidRPr="008C022F">
              <w:rPr>
                <w:rFonts w:ascii="Book Antiqua" w:hAnsi="Book Antiqua"/>
                <w:caps/>
                <w:lang w:bidi="ar-SA"/>
              </w:rPr>
              <w:t xml:space="preserve">Outcomes </w:t>
            </w:r>
          </w:p>
        </w:tc>
        <w:tc>
          <w:tcPr>
            <w:tcW w:w="12471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000000"/>
            </w:tcBorders>
            <w:shd w:val="clear" w:color="auto" w:fill="FFFFFF"/>
          </w:tcPr>
          <w:p w14:paraId="4170630E" w14:textId="77777777" w:rsidR="008C022F" w:rsidRPr="008C022F" w:rsidRDefault="008C022F" w:rsidP="008C022F">
            <w:pPr>
              <w:widowControl/>
              <w:autoSpaceDE/>
              <w:autoSpaceDN/>
              <w:rPr>
                <w:rFonts w:ascii="Book Antiqua" w:hAnsi="Book Antiqua"/>
                <w:lang w:bidi="ar-SA"/>
              </w:rPr>
            </w:pPr>
          </w:p>
        </w:tc>
      </w:tr>
      <w:tr w:rsidR="008C022F" w:rsidRPr="008C022F" w14:paraId="27C47132" w14:textId="77777777" w:rsidTr="008C022F">
        <w:trPr>
          <w:trHeight w:val="600"/>
        </w:trPr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92CDDC"/>
            <w:vAlign w:val="center"/>
          </w:tcPr>
          <w:p w14:paraId="5F889323" w14:textId="77777777" w:rsidR="008C022F" w:rsidRPr="008C022F" w:rsidRDefault="008C022F" w:rsidP="008C022F">
            <w:pPr>
              <w:widowControl/>
              <w:autoSpaceDE/>
              <w:autoSpaceDN/>
              <w:rPr>
                <w:sz w:val="20"/>
                <w:szCs w:val="20"/>
                <w:lang w:bidi="ar-SA"/>
              </w:rPr>
            </w:pPr>
            <w:r w:rsidRPr="008C022F">
              <w:rPr>
                <w:sz w:val="24"/>
                <w:szCs w:val="24"/>
                <w:lang w:bidi="ar-SA"/>
              </w:rPr>
              <w:t>SETTING:</w:t>
            </w:r>
          </w:p>
        </w:tc>
        <w:tc>
          <w:tcPr>
            <w:tcW w:w="12471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000000"/>
            </w:tcBorders>
            <w:shd w:val="clear" w:color="auto" w:fill="FFFFFF"/>
          </w:tcPr>
          <w:p w14:paraId="15819882" w14:textId="77777777" w:rsidR="008C022F" w:rsidRPr="008C022F" w:rsidRDefault="008C022F" w:rsidP="008C022F">
            <w:pPr>
              <w:widowControl/>
              <w:autoSpaceDE/>
              <w:autoSpaceDN/>
              <w:ind w:left="45"/>
              <w:rPr>
                <w:iCs/>
                <w:color w:val="3366FF"/>
                <w:sz w:val="20"/>
                <w:szCs w:val="20"/>
                <w:lang w:bidi="ar-SA"/>
              </w:rPr>
            </w:pPr>
          </w:p>
        </w:tc>
      </w:tr>
      <w:tr w:rsidR="008C022F" w:rsidRPr="008C022F" w14:paraId="37F2D476" w14:textId="77777777" w:rsidTr="008C022F">
        <w:trPr>
          <w:trHeight w:val="948"/>
        </w:trPr>
        <w:tc>
          <w:tcPr>
            <w:tcW w:w="754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single" w:sz="12" w:space="0" w:color="000000"/>
            </w:tcBorders>
            <w:shd w:val="clear" w:color="auto" w:fill="92CDDC"/>
            <w:vAlign w:val="center"/>
          </w:tcPr>
          <w:p w14:paraId="363746F5" w14:textId="77777777" w:rsidR="008C022F" w:rsidRPr="008C022F" w:rsidRDefault="008C022F" w:rsidP="008C022F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bidi="ar-SA"/>
              </w:rPr>
            </w:pPr>
            <w:r w:rsidRPr="008C022F">
              <w:rPr>
                <w:b/>
                <w:bCs/>
                <w:color w:val="000000"/>
                <w:sz w:val="24"/>
                <w:szCs w:val="24"/>
                <w:lang w:bidi="ar-SA"/>
              </w:rPr>
              <w:t>Activities</w:t>
            </w:r>
          </w:p>
          <w:p w14:paraId="01A9FCE6" w14:textId="77777777" w:rsidR="008C022F" w:rsidRPr="008C022F" w:rsidRDefault="008C022F" w:rsidP="008C022F">
            <w:pPr>
              <w:widowControl/>
              <w:autoSpaceDE/>
              <w:autoSpaceDN/>
              <w:jc w:val="center"/>
              <w:rPr>
                <w:sz w:val="20"/>
                <w:szCs w:val="20"/>
                <w:lang w:bidi="ar-SA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92CDDC"/>
            <w:vAlign w:val="center"/>
          </w:tcPr>
          <w:p w14:paraId="7157B980" w14:textId="77777777" w:rsidR="008C022F" w:rsidRPr="008C022F" w:rsidRDefault="008C022F" w:rsidP="008C022F">
            <w:pPr>
              <w:widowControl/>
              <w:autoSpaceDE/>
              <w:autoSpaceDN/>
              <w:jc w:val="center"/>
              <w:rPr>
                <w:b/>
                <w:bCs/>
                <w:sz w:val="24"/>
                <w:szCs w:val="24"/>
                <w:lang w:bidi="ar-SA"/>
              </w:rPr>
            </w:pPr>
            <w:r w:rsidRPr="008C022F">
              <w:rPr>
                <w:b/>
                <w:bCs/>
                <w:sz w:val="24"/>
                <w:szCs w:val="24"/>
                <w:lang w:bidi="ar-SA"/>
              </w:rPr>
              <w:t>Outputs</w:t>
            </w:r>
          </w:p>
        </w:tc>
        <w:tc>
          <w:tcPr>
            <w:tcW w:w="2655" w:type="dxa"/>
            <w:tcBorders>
              <w:top w:val="single" w:sz="12" w:space="0" w:color="auto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92CDDC"/>
            <w:vAlign w:val="center"/>
          </w:tcPr>
          <w:p w14:paraId="4D745B50" w14:textId="77777777" w:rsidR="008C022F" w:rsidRPr="008C022F" w:rsidRDefault="008C022F" w:rsidP="008C022F">
            <w:pPr>
              <w:widowControl/>
              <w:autoSpaceDE/>
              <w:autoSpaceDN/>
              <w:jc w:val="center"/>
              <w:rPr>
                <w:b/>
                <w:bCs/>
                <w:sz w:val="24"/>
                <w:szCs w:val="24"/>
                <w:lang w:bidi="ar-SA"/>
              </w:rPr>
            </w:pPr>
            <w:r w:rsidRPr="008C022F">
              <w:rPr>
                <w:b/>
                <w:bCs/>
                <w:sz w:val="24"/>
                <w:szCs w:val="24"/>
                <w:lang w:bidi="ar-SA"/>
              </w:rPr>
              <w:t>Lead Person, Supporting Parties (List one or more)</w:t>
            </w: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000000"/>
              <w:bottom w:val="single" w:sz="12" w:space="0" w:color="000000"/>
              <w:right w:val="single" w:sz="12" w:space="0" w:color="auto"/>
            </w:tcBorders>
            <w:shd w:val="clear" w:color="auto" w:fill="92CDDC"/>
            <w:vAlign w:val="center"/>
          </w:tcPr>
          <w:p w14:paraId="03DFDC2A" w14:textId="77777777" w:rsidR="008C022F" w:rsidRPr="008C022F" w:rsidRDefault="008C022F" w:rsidP="008C022F">
            <w:pPr>
              <w:widowControl/>
              <w:autoSpaceDE/>
              <w:autoSpaceDN/>
              <w:jc w:val="center"/>
              <w:rPr>
                <w:b/>
                <w:bCs/>
                <w:sz w:val="24"/>
                <w:szCs w:val="24"/>
                <w:lang w:bidi="ar-SA"/>
              </w:rPr>
            </w:pPr>
            <w:r w:rsidRPr="008C022F">
              <w:rPr>
                <w:b/>
                <w:bCs/>
                <w:sz w:val="24"/>
                <w:szCs w:val="24"/>
                <w:lang w:bidi="ar-SA"/>
              </w:rPr>
              <w:t>Timeframe</w:t>
            </w:r>
          </w:p>
          <w:p w14:paraId="3E0DF167" w14:textId="77777777" w:rsidR="008C022F" w:rsidRPr="008C022F" w:rsidRDefault="008C022F" w:rsidP="008C022F">
            <w:pPr>
              <w:widowControl/>
              <w:autoSpaceDE/>
              <w:autoSpaceDN/>
              <w:jc w:val="center"/>
              <w:rPr>
                <w:b/>
                <w:bCs/>
                <w:sz w:val="24"/>
                <w:szCs w:val="24"/>
                <w:lang w:bidi="ar-SA"/>
              </w:rPr>
            </w:pPr>
          </w:p>
        </w:tc>
      </w:tr>
      <w:tr w:rsidR="008C022F" w:rsidRPr="008C022F" w14:paraId="0610EC3F" w14:textId="77777777" w:rsidTr="008C022F">
        <w:trPr>
          <w:trHeight w:val="697"/>
        </w:trPr>
        <w:tc>
          <w:tcPr>
            <w:tcW w:w="7545" w:type="dxa"/>
            <w:gridSpan w:val="2"/>
            <w:tcBorders>
              <w:top w:val="single" w:sz="12" w:space="0" w:color="000000"/>
              <w:left w:val="single" w:sz="12" w:space="0" w:color="auto"/>
              <w:right w:val="single" w:sz="12" w:space="0" w:color="000000"/>
            </w:tcBorders>
            <w:shd w:val="clear" w:color="auto" w:fill="FFFFFF"/>
          </w:tcPr>
          <w:p w14:paraId="79CD76C0" w14:textId="77777777" w:rsidR="008C022F" w:rsidRPr="008C022F" w:rsidDel="00C81505" w:rsidRDefault="008C022F" w:rsidP="008C022F">
            <w:pPr>
              <w:widowControl/>
              <w:autoSpaceDE/>
              <w:autoSpaceDN/>
              <w:rPr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FFFFFF"/>
          </w:tcPr>
          <w:p w14:paraId="5A519351" w14:textId="77777777" w:rsidR="008C022F" w:rsidRPr="008C022F" w:rsidDel="00C81505" w:rsidRDefault="008C022F" w:rsidP="008C022F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</w:p>
        </w:tc>
        <w:tc>
          <w:tcPr>
            <w:tcW w:w="2655" w:type="dxa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FFFFFF"/>
          </w:tcPr>
          <w:p w14:paraId="068D761A" w14:textId="77777777" w:rsidR="008C022F" w:rsidRPr="008C022F" w:rsidRDefault="008C022F" w:rsidP="008C022F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</w:p>
        </w:tc>
        <w:tc>
          <w:tcPr>
            <w:tcW w:w="1536" w:type="dxa"/>
            <w:tcBorders>
              <w:top w:val="single" w:sz="12" w:space="0" w:color="000000"/>
              <w:left w:val="single" w:sz="12" w:space="0" w:color="000000"/>
              <w:right w:val="single" w:sz="12" w:space="0" w:color="auto"/>
            </w:tcBorders>
            <w:shd w:val="clear" w:color="auto" w:fill="FFFFFF"/>
          </w:tcPr>
          <w:p w14:paraId="7BF87798" w14:textId="77777777" w:rsidR="008C022F" w:rsidRPr="008C022F" w:rsidRDefault="008C022F" w:rsidP="008C022F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</w:p>
        </w:tc>
      </w:tr>
      <w:tr w:rsidR="008C022F" w:rsidRPr="008C022F" w14:paraId="5AADFE0D" w14:textId="77777777" w:rsidTr="008C022F">
        <w:trPr>
          <w:trHeight w:val="697"/>
        </w:trPr>
        <w:tc>
          <w:tcPr>
            <w:tcW w:w="7545" w:type="dxa"/>
            <w:gridSpan w:val="2"/>
            <w:tcBorders>
              <w:left w:val="single" w:sz="12" w:space="0" w:color="auto"/>
              <w:right w:val="single" w:sz="12" w:space="0" w:color="000000"/>
            </w:tcBorders>
            <w:shd w:val="clear" w:color="auto" w:fill="FFFFFF"/>
          </w:tcPr>
          <w:p w14:paraId="5243E143" w14:textId="77777777" w:rsidR="008C022F" w:rsidRPr="008C022F" w:rsidDel="00C81505" w:rsidRDefault="008C022F" w:rsidP="008C022F">
            <w:pPr>
              <w:widowControl/>
              <w:autoSpaceDE/>
              <w:autoSpaceDN/>
              <w:rPr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FFFFFF"/>
          </w:tcPr>
          <w:p w14:paraId="11259FE9" w14:textId="77777777" w:rsidR="008C022F" w:rsidRPr="008C022F" w:rsidDel="00C81505" w:rsidRDefault="008C022F" w:rsidP="008C022F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</w:p>
        </w:tc>
        <w:tc>
          <w:tcPr>
            <w:tcW w:w="2655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FFFFFF"/>
          </w:tcPr>
          <w:p w14:paraId="6B745594" w14:textId="77777777" w:rsidR="008C022F" w:rsidRPr="008C022F" w:rsidRDefault="008C022F" w:rsidP="008C022F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</w:p>
        </w:tc>
        <w:tc>
          <w:tcPr>
            <w:tcW w:w="1536" w:type="dxa"/>
            <w:tcBorders>
              <w:left w:val="single" w:sz="12" w:space="0" w:color="000000"/>
              <w:right w:val="single" w:sz="12" w:space="0" w:color="auto"/>
            </w:tcBorders>
            <w:shd w:val="clear" w:color="auto" w:fill="FFFFFF"/>
          </w:tcPr>
          <w:p w14:paraId="690407D9" w14:textId="77777777" w:rsidR="008C022F" w:rsidRPr="008C022F" w:rsidRDefault="008C022F" w:rsidP="008C022F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</w:p>
        </w:tc>
      </w:tr>
      <w:tr w:rsidR="008C022F" w:rsidRPr="008C022F" w14:paraId="7386AFCA" w14:textId="77777777" w:rsidTr="008C022F">
        <w:trPr>
          <w:trHeight w:val="697"/>
        </w:trPr>
        <w:tc>
          <w:tcPr>
            <w:tcW w:w="7545" w:type="dxa"/>
            <w:gridSpan w:val="2"/>
            <w:tcBorders>
              <w:left w:val="single" w:sz="12" w:space="0" w:color="auto"/>
              <w:right w:val="single" w:sz="12" w:space="0" w:color="000000"/>
            </w:tcBorders>
            <w:shd w:val="clear" w:color="auto" w:fill="FFFFFF"/>
          </w:tcPr>
          <w:p w14:paraId="5FF819FA" w14:textId="77777777" w:rsidR="008C022F" w:rsidRPr="008C022F" w:rsidDel="00C81505" w:rsidRDefault="008C022F" w:rsidP="008C022F">
            <w:pPr>
              <w:widowControl/>
              <w:autoSpaceDE/>
              <w:autoSpaceDN/>
              <w:rPr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FFFFFF"/>
          </w:tcPr>
          <w:p w14:paraId="4C09832E" w14:textId="77777777" w:rsidR="008C022F" w:rsidRPr="008C022F" w:rsidDel="00C81505" w:rsidRDefault="008C022F" w:rsidP="008C022F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</w:p>
        </w:tc>
        <w:tc>
          <w:tcPr>
            <w:tcW w:w="2655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FFFFFF"/>
          </w:tcPr>
          <w:p w14:paraId="23FA631D" w14:textId="77777777" w:rsidR="008C022F" w:rsidRPr="008C022F" w:rsidRDefault="008C022F" w:rsidP="008C022F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</w:p>
        </w:tc>
        <w:tc>
          <w:tcPr>
            <w:tcW w:w="1536" w:type="dxa"/>
            <w:tcBorders>
              <w:left w:val="single" w:sz="12" w:space="0" w:color="000000"/>
              <w:right w:val="single" w:sz="12" w:space="0" w:color="auto"/>
            </w:tcBorders>
            <w:shd w:val="clear" w:color="auto" w:fill="FFFFFF"/>
          </w:tcPr>
          <w:p w14:paraId="57B91C7C" w14:textId="77777777" w:rsidR="008C022F" w:rsidRPr="008C022F" w:rsidRDefault="008C022F" w:rsidP="008C022F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</w:p>
        </w:tc>
      </w:tr>
      <w:tr w:rsidR="008C022F" w:rsidRPr="008C022F" w14:paraId="7EC14841" w14:textId="77777777" w:rsidTr="008C022F">
        <w:trPr>
          <w:trHeight w:val="697"/>
        </w:trPr>
        <w:tc>
          <w:tcPr>
            <w:tcW w:w="7545" w:type="dxa"/>
            <w:gridSpan w:val="2"/>
            <w:tcBorders>
              <w:left w:val="single" w:sz="12" w:space="0" w:color="auto"/>
              <w:right w:val="single" w:sz="12" w:space="0" w:color="000000"/>
            </w:tcBorders>
            <w:shd w:val="clear" w:color="auto" w:fill="FFFFFF"/>
          </w:tcPr>
          <w:p w14:paraId="1112C40F" w14:textId="77777777" w:rsidR="008C022F" w:rsidRPr="008C022F" w:rsidDel="00C81505" w:rsidRDefault="008C022F" w:rsidP="008C022F">
            <w:pPr>
              <w:widowControl/>
              <w:autoSpaceDE/>
              <w:autoSpaceDN/>
              <w:rPr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FFFFFF"/>
          </w:tcPr>
          <w:p w14:paraId="17F827AD" w14:textId="77777777" w:rsidR="008C022F" w:rsidRPr="008C022F" w:rsidDel="00C81505" w:rsidRDefault="008C022F" w:rsidP="008C022F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</w:p>
        </w:tc>
        <w:tc>
          <w:tcPr>
            <w:tcW w:w="2655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FFFFFF"/>
          </w:tcPr>
          <w:p w14:paraId="2616E27A" w14:textId="77777777" w:rsidR="008C022F" w:rsidRPr="008C022F" w:rsidRDefault="008C022F" w:rsidP="008C022F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</w:p>
        </w:tc>
        <w:tc>
          <w:tcPr>
            <w:tcW w:w="1536" w:type="dxa"/>
            <w:tcBorders>
              <w:left w:val="single" w:sz="12" w:space="0" w:color="000000"/>
              <w:right w:val="single" w:sz="12" w:space="0" w:color="auto"/>
            </w:tcBorders>
            <w:shd w:val="clear" w:color="auto" w:fill="FFFFFF"/>
          </w:tcPr>
          <w:p w14:paraId="56FB38DD" w14:textId="77777777" w:rsidR="008C022F" w:rsidRPr="008C022F" w:rsidRDefault="008C022F" w:rsidP="008C022F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</w:p>
        </w:tc>
      </w:tr>
      <w:tr w:rsidR="008C022F" w:rsidRPr="008C022F" w14:paraId="144581A9" w14:textId="77777777" w:rsidTr="008C022F">
        <w:trPr>
          <w:trHeight w:val="697"/>
        </w:trPr>
        <w:tc>
          <w:tcPr>
            <w:tcW w:w="7545" w:type="dxa"/>
            <w:gridSpan w:val="2"/>
            <w:tcBorders>
              <w:left w:val="single" w:sz="12" w:space="0" w:color="auto"/>
              <w:right w:val="single" w:sz="12" w:space="0" w:color="000000"/>
            </w:tcBorders>
            <w:shd w:val="clear" w:color="auto" w:fill="FFFFFF"/>
          </w:tcPr>
          <w:p w14:paraId="57FDDAE0" w14:textId="77777777" w:rsidR="008C022F" w:rsidRPr="008C022F" w:rsidDel="00C81505" w:rsidRDefault="008C022F" w:rsidP="008C022F">
            <w:pPr>
              <w:widowControl/>
              <w:autoSpaceDE/>
              <w:autoSpaceDN/>
              <w:rPr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FFFFFF"/>
          </w:tcPr>
          <w:p w14:paraId="40C2A78E" w14:textId="77777777" w:rsidR="008C022F" w:rsidRPr="008C022F" w:rsidDel="00C81505" w:rsidRDefault="008C022F" w:rsidP="008C022F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</w:p>
        </w:tc>
        <w:tc>
          <w:tcPr>
            <w:tcW w:w="2655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FFFFFF"/>
          </w:tcPr>
          <w:p w14:paraId="06A2C6CF" w14:textId="77777777" w:rsidR="008C022F" w:rsidRPr="008C022F" w:rsidRDefault="008C022F" w:rsidP="008C022F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</w:p>
        </w:tc>
        <w:tc>
          <w:tcPr>
            <w:tcW w:w="1536" w:type="dxa"/>
            <w:tcBorders>
              <w:left w:val="single" w:sz="12" w:space="0" w:color="000000"/>
              <w:right w:val="single" w:sz="12" w:space="0" w:color="auto"/>
            </w:tcBorders>
            <w:shd w:val="clear" w:color="auto" w:fill="FFFFFF"/>
          </w:tcPr>
          <w:p w14:paraId="2DB1ACF8" w14:textId="77777777" w:rsidR="008C022F" w:rsidRPr="008C022F" w:rsidRDefault="008C022F" w:rsidP="008C022F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</w:p>
        </w:tc>
      </w:tr>
      <w:tr w:rsidR="008C022F" w:rsidRPr="008C022F" w14:paraId="5048EC44" w14:textId="77777777" w:rsidTr="008C022F">
        <w:trPr>
          <w:trHeight w:val="697"/>
        </w:trPr>
        <w:tc>
          <w:tcPr>
            <w:tcW w:w="7545" w:type="dxa"/>
            <w:gridSpan w:val="2"/>
            <w:tcBorders>
              <w:left w:val="single" w:sz="12" w:space="0" w:color="auto"/>
              <w:bottom w:val="single" w:sz="12" w:space="0" w:color="000000"/>
              <w:right w:val="single" w:sz="12" w:space="0" w:color="000000"/>
            </w:tcBorders>
            <w:shd w:val="clear" w:color="auto" w:fill="FFFFFF"/>
          </w:tcPr>
          <w:p w14:paraId="498BE285" w14:textId="77777777" w:rsidR="008C022F" w:rsidRPr="008C022F" w:rsidDel="00C81505" w:rsidRDefault="008C022F" w:rsidP="008C022F">
            <w:pPr>
              <w:widowControl/>
              <w:autoSpaceDE/>
              <w:autoSpaceDN/>
              <w:rPr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FFFFF"/>
          </w:tcPr>
          <w:p w14:paraId="167DF604" w14:textId="77777777" w:rsidR="008C022F" w:rsidRPr="008C022F" w:rsidDel="00C81505" w:rsidRDefault="008C022F" w:rsidP="008C022F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</w:p>
        </w:tc>
        <w:tc>
          <w:tcPr>
            <w:tcW w:w="2655" w:type="dxa"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FFFFF"/>
          </w:tcPr>
          <w:p w14:paraId="7953A7EE" w14:textId="77777777" w:rsidR="008C022F" w:rsidRPr="008C022F" w:rsidRDefault="008C022F" w:rsidP="008C022F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</w:p>
        </w:tc>
        <w:tc>
          <w:tcPr>
            <w:tcW w:w="1536" w:type="dxa"/>
            <w:tcBorders>
              <w:left w:val="single" w:sz="12" w:space="0" w:color="000000"/>
              <w:bottom w:val="single" w:sz="12" w:space="0" w:color="000000"/>
              <w:right w:val="single" w:sz="12" w:space="0" w:color="auto"/>
            </w:tcBorders>
            <w:shd w:val="clear" w:color="auto" w:fill="FFFFFF"/>
          </w:tcPr>
          <w:p w14:paraId="195E434F" w14:textId="77777777" w:rsidR="008C022F" w:rsidRPr="008C022F" w:rsidRDefault="008C022F" w:rsidP="008C022F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</w:p>
        </w:tc>
      </w:tr>
    </w:tbl>
    <w:p w14:paraId="2CC74844" w14:textId="5E7D3A9D" w:rsidR="008C022F" w:rsidRDefault="008C022F" w:rsidP="008C022F">
      <w:pPr>
        <w:tabs>
          <w:tab w:val="left" w:pos="1530"/>
        </w:tabs>
      </w:pPr>
    </w:p>
    <w:p w14:paraId="053E8A55" w14:textId="4B4D8491" w:rsidR="008C022F" w:rsidRDefault="008C022F" w:rsidP="008C022F">
      <w:pPr>
        <w:tabs>
          <w:tab w:val="left" w:pos="1530"/>
        </w:tabs>
      </w:pPr>
    </w:p>
    <w:p w14:paraId="6A085052" w14:textId="77777777" w:rsidR="008C022F" w:rsidRPr="008C022F" w:rsidRDefault="008C022F" w:rsidP="008C022F">
      <w:pPr>
        <w:tabs>
          <w:tab w:val="left" w:pos="1080"/>
        </w:tabs>
      </w:pPr>
      <w:r>
        <w:lastRenderedPageBreak/>
        <w:tab/>
      </w:r>
    </w:p>
    <w:tbl>
      <w:tblPr>
        <w:tblW w:w="146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45"/>
        <w:gridCol w:w="5400"/>
        <w:gridCol w:w="2880"/>
        <w:gridCol w:w="2655"/>
        <w:gridCol w:w="1536"/>
      </w:tblGrid>
      <w:tr w:rsidR="008C022F" w:rsidRPr="008C022F" w14:paraId="13DBCE0A" w14:textId="77777777" w:rsidTr="008C022F">
        <w:trPr>
          <w:trHeight w:val="780"/>
        </w:trPr>
        <w:tc>
          <w:tcPr>
            <w:tcW w:w="214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ABF8F"/>
            <w:vAlign w:val="center"/>
          </w:tcPr>
          <w:p w14:paraId="5BFE3739" w14:textId="77777777" w:rsidR="008C022F" w:rsidRPr="008C022F" w:rsidRDefault="008C022F" w:rsidP="008C022F">
            <w:pPr>
              <w:widowControl/>
              <w:autoSpaceDE/>
              <w:autoSpaceDN/>
              <w:rPr>
                <w:b/>
                <w:iCs/>
                <w:sz w:val="28"/>
                <w:szCs w:val="28"/>
                <w:lang w:bidi="ar-SA"/>
              </w:rPr>
            </w:pPr>
            <w:r w:rsidRPr="008C022F">
              <w:rPr>
                <w:b/>
                <w:iCs/>
                <w:sz w:val="24"/>
                <w:szCs w:val="24"/>
                <w:lang w:bidi="ar-SA"/>
              </w:rPr>
              <w:t xml:space="preserve">STRATEGY #3: </w:t>
            </w:r>
          </w:p>
        </w:tc>
        <w:tc>
          <w:tcPr>
            <w:tcW w:w="12471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DE9D9"/>
            <w:vAlign w:val="center"/>
          </w:tcPr>
          <w:p w14:paraId="429972F4" w14:textId="77777777" w:rsidR="008C022F" w:rsidRPr="008C022F" w:rsidRDefault="008C022F" w:rsidP="008C022F">
            <w:pPr>
              <w:widowControl/>
              <w:autoSpaceDE/>
              <w:autoSpaceDN/>
              <w:ind w:left="75"/>
              <w:rPr>
                <w:b/>
                <w:bCs/>
                <w:sz w:val="24"/>
                <w:szCs w:val="28"/>
                <w:lang w:bidi="ar-SA"/>
              </w:rPr>
            </w:pPr>
            <w:r w:rsidRPr="008C022F">
              <w:rPr>
                <w:b/>
                <w:bCs/>
                <w:sz w:val="24"/>
                <w:szCs w:val="28"/>
                <w:lang w:bidi="ar-SA"/>
              </w:rPr>
              <w:t>Innovative Community-based Strategies (e.g., upstream culturally appropriate strategies addressing risk factors for opioid misuse, enhancing public health and public safety collaborations)</w:t>
            </w:r>
          </w:p>
        </w:tc>
      </w:tr>
      <w:tr w:rsidR="008C022F" w:rsidRPr="008C022F" w14:paraId="6424CA40" w14:textId="77777777" w:rsidTr="008C022F">
        <w:trPr>
          <w:trHeight w:val="780"/>
        </w:trPr>
        <w:tc>
          <w:tcPr>
            <w:tcW w:w="214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ABF8F"/>
            <w:vAlign w:val="center"/>
          </w:tcPr>
          <w:p w14:paraId="727C0F7A" w14:textId="77777777" w:rsidR="008C022F" w:rsidRPr="008C022F" w:rsidRDefault="008C022F" w:rsidP="008C022F">
            <w:pPr>
              <w:widowControl/>
              <w:autoSpaceDE/>
              <w:autoSpaceDN/>
              <w:rPr>
                <w:bCs/>
                <w:iCs/>
                <w:caps/>
                <w:sz w:val="24"/>
                <w:szCs w:val="24"/>
                <w:lang w:bidi="ar-SA"/>
              </w:rPr>
            </w:pPr>
            <w:r w:rsidRPr="008C022F">
              <w:rPr>
                <w:bCs/>
                <w:iCs/>
                <w:caps/>
                <w:sz w:val="24"/>
                <w:szCs w:val="24"/>
                <w:lang w:bidi="ar-SA"/>
              </w:rPr>
              <w:t>Goal(s)/</w:t>
            </w:r>
          </w:p>
          <w:p w14:paraId="1C6A9DDB" w14:textId="77777777" w:rsidR="008C022F" w:rsidRPr="008C022F" w:rsidRDefault="008C022F" w:rsidP="008C022F">
            <w:pPr>
              <w:widowControl/>
              <w:autoSpaceDE/>
              <w:autoSpaceDN/>
              <w:rPr>
                <w:b/>
                <w:iCs/>
                <w:sz w:val="24"/>
                <w:szCs w:val="24"/>
                <w:lang w:bidi="ar-SA"/>
              </w:rPr>
            </w:pPr>
            <w:r w:rsidRPr="008C022F">
              <w:rPr>
                <w:bCs/>
                <w:iCs/>
                <w:caps/>
                <w:sz w:val="24"/>
                <w:szCs w:val="24"/>
                <w:lang w:bidi="ar-SA"/>
              </w:rPr>
              <w:t>Objective(s)</w:t>
            </w:r>
          </w:p>
        </w:tc>
        <w:tc>
          <w:tcPr>
            <w:tcW w:w="12471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413688A4" w14:textId="77777777" w:rsidR="008C022F" w:rsidRPr="008C022F" w:rsidRDefault="008C022F" w:rsidP="008C022F">
            <w:pPr>
              <w:widowControl/>
              <w:autoSpaceDE/>
              <w:autoSpaceDN/>
              <w:ind w:left="75"/>
              <w:rPr>
                <w:b/>
                <w:bCs/>
                <w:sz w:val="24"/>
                <w:szCs w:val="28"/>
                <w:lang w:bidi="ar-SA"/>
              </w:rPr>
            </w:pPr>
          </w:p>
        </w:tc>
      </w:tr>
      <w:tr w:rsidR="008C022F" w:rsidRPr="008C022F" w14:paraId="1167507B" w14:textId="77777777" w:rsidTr="008C022F">
        <w:trPr>
          <w:trHeight w:val="780"/>
        </w:trPr>
        <w:tc>
          <w:tcPr>
            <w:tcW w:w="214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ABF8F"/>
            <w:vAlign w:val="center"/>
          </w:tcPr>
          <w:p w14:paraId="726FEECF" w14:textId="77777777" w:rsidR="008C022F" w:rsidRPr="008C022F" w:rsidRDefault="008C022F" w:rsidP="008C022F">
            <w:pPr>
              <w:widowControl/>
              <w:autoSpaceDE/>
              <w:autoSpaceDN/>
              <w:rPr>
                <w:rFonts w:ascii="Book Antiqua" w:hAnsi="Book Antiqua"/>
                <w:caps/>
                <w:lang w:bidi="ar-SA"/>
              </w:rPr>
            </w:pPr>
            <w:r w:rsidRPr="008C022F">
              <w:rPr>
                <w:rFonts w:ascii="Book Antiqua" w:hAnsi="Book Antiqua"/>
                <w:caps/>
                <w:lang w:bidi="ar-SA"/>
              </w:rPr>
              <w:t>outcomes</w:t>
            </w:r>
          </w:p>
        </w:tc>
        <w:tc>
          <w:tcPr>
            <w:tcW w:w="12471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4B297B2D" w14:textId="77777777" w:rsidR="008C022F" w:rsidRPr="008C022F" w:rsidRDefault="008C022F" w:rsidP="008C022F">
            <w:pPr>
              <w:widowControl/>
              <w:autoSpaceDE/>
              <w:autoSpaceDN/>
              <w:rPr>
                <w:rFonts w:ascii="Book Antiqua" w:hAnsi="Book Antiqua"/>
                <w:b/>
                <w:bCs/>
                <w:lang w:bidi="ar-SA"/>
              </w:rPr>
            </w:pPr>
          </w:p>
        </w:tc>
      </w:tr>
      <w:tr w:rsidR="008C022F" w:rsidRPr="008C022F" w14:paraId="6255F8AE" w14:textId="77777777" w:rsidTr="008C022F">
        <w:trPr>
          <w:trHeight w:val="780"/>
        </w:trPr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ABF8F"/>
            <w:vAlign w:val="center"/>
          </w:tcPr>
          <w:p w14:paraId="43873E13" w14:textId="77777777" w:rsidR="008C022F" w:rsidRPr="008C022F" w:rsidRDefault="008C022F" w:rsidP="008C022F">
            <w:pPr>
              <w:widowControl/>
              <w:autoSpaceDE/>
              <w:autoSpaceDN/>
              <w:rPr>
                <w:sz w:val="20"/>
                <w:szCs w:val="20"/>
                <w:lang w:bidi="ar-SA"/>
              </w:rPr>
            </w:pPr>
            <w:r w:rsidRPr="008C022F">
              <w:rPr>
                <w:sz w:val="24"/>
                <w:szCs w:val="24"/>
                <w:lang w:bidi="ar-SA"/>
              </w:rPr>
              <w:t>SETTING:</w:t>
            </w:r>
          </w:p>
        </w:tc>
        <w:tc>
          <w:tcPr>
            <w:tcW w:w="12471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000000"/>
            </w:tcBorders>
          </w:tcPr>
          <w:p w14:paraId="36652C01" w14:textId="77777777" w:rsidR="008C022F" w:rsidRPr="008C022F" w:rsidRDefault="008C022F" w:rsidP="008C022F">
            <w:pPr>
              <w:widowControl/>
              <w:autoSpaceDE/>
              <w:autoSpaceDN/>
              <w:ind w:left="45"/>
              <w:rPr>
                <w:iCs/>
                <w:color w:val="3366FF"/>
                <w:sz w:val="20"/>
                <w:szCs w:val="20"/>
                <w:lang w:bidi="ar-SA"/>
              </w:rPr>
            </w:pPr>
          </w:p>
        </w:tc>
      </w:tr>
      <w:tr w:rsidR="008C022F" w:rsidRPr="008C022F" w14:paraId="1D3D7A7E" w14:textId="77777777" w:rsidTr="008C022F">
        <w:trPr>
          <w:trHeight w:val="948"/>
        </w:trPr>
        <w:tc>
          <w:tcPr>
            <w:tcW w:w="754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single" w:sz="12" w:space="0" w:color="000000"/>
            </w:tcBorders>
            <w:shd w:val="clear" w:color="auto" w:fill="FABF8F"/>
            <w:vAlign w:val="center"/>
          </w:tcPr>
          <w:p w14:paraId="17320EA5" w14:textId="77777777" w:rsidR="008C022F" w:rsidRPr="008C022F" w:rsidRDefault="008C022F" w:rsidP="008C022F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bidi="ar-SA"/>
              </w:rPr>
            </w:pPr>
            <w:r w:rsidRPr="008C022F">
              <w:rPr>
                <w:b/>
                <w:bCs/>
                <w:color w:val="000000"/>
                <w:sz w:val="24"/>
                <w:szCs w:val="24"/>
                <w:lang w:bidi="ar-SA"/>
              </w:rPr>
              <w:t>Activities</w:t>
            </w:r>
          </w:p>
          <w:p w14:paraId="766884D6" w14:textId="77777777" w:rsidR="008C022F" w:rsidRPr="008C022F" w:rsidRDefault="008C022F" w:rsidP="008C022F">
            <w:pPr>
              <w:widowControl/>
              <w:autoSpaceDE/>
              <w:autoSpaceDN/>
              <w:jc w:val="center"/>
              <w:rPr>
                <w:sz w:val="20"/>
                <w:szCs w:val="20"/>
                <w:lang w:bidi="ar-SA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ABF8F"/>
            <w:vAlign w:val="center"/>
          </w:tcPr>
          <w:p w14:paraId="22BD0F16" w14:textId="77777777" w:rsidR="008C022F" w:rsidRPr="008C022F" w:rsidRDefault="008C022F" w:rsidP="008C022F">
            <w:pPr>
              <w:widowControl/>
              <w:autoSpaceDE/>
              <w:autoSpaceDN/>
              <w:jc w:val="center"/>
              <w:rPr>
                <w:b/>
                <w:bCs/>
                <w:sz w:val="24"/>
                <w:szCs w:val="24"/>
                <w:lang w:bidi="ar-SA"/>
              </w:rPr>
            </w:pPr>
            <w:r w:rsidRPr="008C022F">
              <w:rPr>
                <w:b/>
                <w:bCs/>
                <w:sz w:val="24"/>
                <w:szCs w:val="24"/>
                <w:lang w:bidi="ar-SA"/>
              </w:rPr>
              <w:t>Outputs</w:t>
            </w:r>
          </w:p>
        </w:tc>
        <w:tc>
          <w:tcPr>
            <w:tcW w:w="2655" w:type="dxa"/>
            <w:tcBorders>
              <w:top w:val="single" w:sz="12" w:space="0" w:color="auto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ABF8F"/>
            <w:vAlign w:val="center"/>
          </w:tcPr>
          <w:p w14:paraId="49F896E2" w14:textId="77777777" w:rsidR="008C022F" w:rsidRPr="008C022F" w:rsidRDefault="008C022F" w:rsidP="008C022F">
            <w:pPr>
              <w:widowControl/>
              <w:autoSpaceDE/>
              <w:autoSpaceDN/>
              <w:jc w:val="center"/>
              <w:rPr>
                <w:b/>
                <w:bCs/>
                <w:sz w:val="24"/>
                <w:szCs w:val="24"/>
                <w:lang w:bidi="ar-SA"/>
              </w:rPr>
            </w:pPr>
            <w:r w:rsidRPr="008C022F">
              <w:rPr>
                <w:b/>
                <w:bCs/>
                <w:sz w:val="24"/>
                <w:szCs w:val="24"/>
                <w:lang w:bidi="ar-SA"/>
              </w:rPr>
              <w:t>Lead Person, Supporting Parties (List one or more)</w:t>
            </w: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000000"/>
              <w:bottom w:val="single" w:sz="12" w:space="0" w:color="000000"/>
              <w:right w:val="single" w:sz="12" w:space="0" w:color="auto"/>
            </w:tcBorders>
            <w:shd w:val="clear" w:color="auto" w:fill="FABF8F"/>
            <w:vAlign w:val="center"/>
          </w:tcPr>
          <w:p w14:paraId="60C13869" w14:textId="77777777" w:rsidR="008C022F" w:rsidRPr="008C022F" w:rsidRDefault="008C022F" w:rsidP="008C022F">
            <w:pPr>
              <w:widowControl/>
              <w:autoSpaceDE/>
              <w:autoSpaceDN/>
              <w:jc w:val="center"/>
              <w:rPr>
                <w:b/>
                <w:bCs/>
                <w:sz w:val="24"/>
                <w:szCs w:val="24"/>
                <w:lang w:bidi="ar-SA"/>
              </w:rPr>
            </w:pPr>
            <w:r w:rsidRPr="008C022F">
              <w:rPr>
                <w:b/>
                <w:bCs/>
                <w:sz w:val="24"/>
                <w:szCs w:val="24"/>
                <w:lang w:bidi="ar-SA"/>
              </w:rPr>
              <w:t>Timeframe</w:t>
            </w:r>
          </w:p>
          <w:p w14:paraId="6F9E0BF4" w14:textId="77777777" w:rsidR="008C022F" w:rsidRPr="008C022F" w:rsidRDefault="008C022F" w:rsidP="008C022F">
            <w:pPr>
              <w:widowControl/>
              <w:autoSpaceDE/>
              <w:autoSpaceDN/>
              <w:jc w:val="center"/>
              <w:rPr>
                <w:b/>
                <w:bCs/>
                <w:sz w:val="24"/>
                <w:szCs w:val="24"/>
                <w:lang w:bidi="ar-SA"/>
              </w:rPr>
            </w:pPr>
          </w:p>
        </w:tc>
      </w:tr>
      <w:tr w:rsidR="008C022F" w:rsidRPr="008C022F" w14:paraId="3535F260" w14:textId="77777777" w:rsidTr="008C022F">
        <w:trPr>
          <w:trHeight w:val="843"/>
        </w:trPr>
        <w:tc>
          <w:tcPr>
            <w:tcW w:w="7545" w:type="dxa"/>
            <w:gridSpan w:val="2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12" w:space="0" w:color="000000"/>
            </w:tcBorders>
            <w:shd w:val="clear" w:color="auto" w:fill="FFFFFF"/>
          </w:tcPr>
          <w:p w14:paraId="5A90E826" w14:textId="77777777" w:rsidR="008C022F" w:rsidRPr="008C022F" w:rsidDel="00C81505" w:rsidRDefault="008C022F" w:rsidP="008C022F">
            <w:pPr>
              <w:widowControl/>
              <w:autoSpaceDE/>
              <w:autoSpaceDN/>
              <w:rPr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FFFFFF"/>
          </w:tcPr>
          <w:p w14:paraId="0426D260" w14:textId="77777777" w:rsidR="008C022F" w:rsidRPr="008C022F" w:rsidDel="00C81505" w:rsidRDefault="008C022F" w:rsidP="008C022F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</w:p>
        </w:tc>
        <w:tc>
          <w:tcPr>
            <w:tcW w:w="2655" w:type="dxa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FFFFFF"/>
          </w:tcPr>
          <w:p w14:paraId="606154CF" w14:textId="77777777" w:rsidR="008C022F" w:rsidRPr="008C022F" w:rsidRDefault="008C022F" w:rsidP="008C022F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</w:p>
        </w:tc>
        <w:tc>
          <w:tcPr>
            <w:tcW w:w="1536" w:type="dxa"/>
            <w:tcBorders>
              <w:top w:val="single" w:sz="12" w:space="0" w:color="000000"/>
              <w:left w:val="single" w:sz="12" w:space="0" w:color="000000"/>
              <w:right w:val="single" w:sz="12" w:space="0" w:color="auto"/>
            </w:tcBorders>
            <w:shd w:val="clear" w:color="auto" w:fill="FFFFFF"/>
          </w:tcPr>
          <w:p w14:paraId="10FF8249" w14:textId="77777777" w:rsidR="008C022F" w:rsidRPr="008C022F" w:rsidRDefault="008C022F" w:rsidP="008C022F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</w:p>
        </w:tc>
      </w:tr>
      <w:tr w:rsidR="008C022F" w:rsidRPr="008C022F" w14:paraId="2C813E86" w14:textId="77777777" w:rsidTr="008C022F">
        <w:trPr>
          <w:trHeight w:val="843"/>
        </w:trPr>
        <w:tc>
          <w:tcPr>
            <w:tcW w:w="7545" w:type="dxa"/>
            <w:gridSpan w:val="2"/>
            <w:tcBorders>
              <w:top w:val="single" w:sz="8" w:space="0" w:color="000000"/>
              <w:left w:val="single" w:sz="12" w:space="0" w:color="auto"/>
              <w:right w:val="single" w:sz="12" w:space="0" w:color="000000"/>
            </w:tcBorders>
            <w:shd w:val="clear" w:color="auto" w:fill="FFFFFF"/>
          </w:tcPr>
          <w:p w14:paraId="71A02E21" w14:textId="77777777" w:rsidR="008C022F" w:rsidRPr="008C022F" w:rsidDel="00C81505" w:rsidRDefault="008C022F" w:rsidP="008C022F">
            <w:pPr>
              <w:widowControl/>
              <w:autoSpaceDE/>
              <w:autoSpaceDN/>
              <w:rPr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FFFFFF"/>
          </w:tcPr>
          <w:p w14:paraId="29169F5A" w14:textId="77777777" w:rsidR="008C022F" w:rsidRPr="008C022F" w:rsidDel="00C81505" w:rsidRDefault="008C022F" w:rsidP="008C022F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</w:p>
        </w:tc>
        <w:tc>
          <w:tcPr>
            <w:tcW w:w="2655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FFFFFF"/>
          </w:tcPr>
          <w:p w14:paraId="63EC00CE" w14:textId="77777777" w:rsidR="008C022F" w:rsidRPr="008C022F" w:rsidRDefault="008C022F" w:rsidP="008C022F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</w:p>
        </w:tc>
        <w:tc>
          <w:tcPr>
            <w:tcW w:w="1536" w:type="dxa"/>
            <w:tcBorders>
              <w:left w:val="single" w:sz="12" w:space="0" w:color="000000"/>
              <w:right w:val="single" w:sz="12" w:space="0" w:color="auto"/>
            </w:tcBorders>
            <w:shd w:val="clear" w:color="auto" w:fill="FFFFFF"/>
          </w:tcPr>
          <w:p w14:paraId="6FE7D91E" w14:textId="77777777" w:rsidR="008C022F" w:rsidRPr="008C022F" w:rsidRDefault="008C022F" w:rsidP="008C022F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</w:p>
        </w:tc>
      </w:tr>
      <w:tr w:rsidR="008C022F" w:rsidRPr="008C022F" w14:paraId="3EAB2F0B" w14:textId="77777777" w:rsidTr="008C022F">
        <w:trPr>
          <w:trHeight w:val="843"/>
        </w:trPr>
        <w:tc>
          <w:tcPr>
            <w:tcW w:w="7545" w:type="dxa"/>
            <w:gridSpan w:val="2"/>
            <w:tcBorders>
              <w:left w:val="single" w:sz="12" w:space="0" w:color="auto"/>
              <w:right w:val="single" w:sz="12" w:space="0" w:color="000000"/>
            </w:tcBorders>
            <w:shd w:val="clear" w:color="auto" w:fill="FFFFFF"/>
          </w:tcPr>
          <w:p w14:paraId="7548606F" w14:textId="77777777" w:rsidR="008C022F" w:rsidRPr="008C022F" w:rsidDel="00C81505" w:rsidRDefault="008C022F" w:rsidP="008C022F">
            <w:pPr>
              <w:widowControl/>
              <w:autoSpaceDE/>
              <w:autoSpaceDN/>
              <w:rPr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FFFFFF"/>
          </w:tcPr>
          <w:p w14:paraId="74A886A5" w14:textId="77777777" w:rsidR="008C022F" w:rsidRPr="008C022F" w:rsidDel="00C81505" w:rsidRDefault="008C022F" w:rsidP="008C022F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</w:p>
        </w:tc>
        <w:tc>
          <w:tcPr>
            <w:tcW w:w="2655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FFFFFF"/>
          </w:tcPr>
          <w:p w14:paraId="00425FC2" w14:textId="77777777" w:rsidR="008C022F" w:rsidRPr="008C022F" w:rsidRDefault="008C022F" w:rsidP="008C022F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</w:p>
        </w:tc>
        <w:tc>
          <w:tcPr>
            <w:tcW w:w="1536" w:type="dxa"/>
            <w:tcBorders>
              <w:left w:val="single" w:sz="12" w:space="0" w:color="000000"/>
              <w:right w:val="single" w:sz="12" w:space="0" w:color="auto"/>
            </w:tcBorders>
            <w:shd w:val="clear" w:color="auto" w:fill="FFFFFF"/>
          </w:tcPr>
          <w:p w14:paraId="0D6033AD" w14:textId="77777777" w:rsidR="008C022F" w:rsidRPr="008C022F" w:rsidRDefault="008C022F" w:rsidP="008C022F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</w:p>
        </w:tc>
      </w:tr>
      <w:tr w:rsidR="008C022F" w:rsidRPr="008C022F" w14:paraId="590BA143" w14:textId="77777777" w:rsidTr="008C022F">
        <w:trPr>
          <w:trHeight w:val="843"/>
        </w:trPr>
        <w:tc>
          <w:tcPr>
            <w:tcW w:w="7545" w:type="dxa"/>
            <w:gridSpan w:val="2"/>
            <w:tcBorders>
              <w:left w:val="single" w:sz="12" w:space="0" w:color="auto"/>
              <w:right w:val="single" w:sz="12" w:space="0" w:color="000000"/>
            </w:tcBorders>
            <w:shd w:val="clear" w:color="auto" w:fill="FFFFFF"/>
          </w:tcPr>
          <w:p w14:paraId="48388DDF" w14:textId="77777777" w:rsidR="008C022F" w:rsidRPr="008C022F" w:rsidDel="00C81505" w:rsidRDefault="008C022F" w:rsidP="008C022F">
            <w:pPr>
              <w:widowControl/>
              <w:autoSpaceDE/>
              <w:autoSpaceDN/>
              <w:rPr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FFFFFF"/>
          </w:tcPr>
          <w:p w14:paraId="3CA77E00" w14:textId="77777777" w:rsidR="008C022F" w:rsidRPr="008C022F" w:rsidDel="00C81505" w:rsidRDefault="008C022F" w:rsidP="008C022F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</w:p>
        </w:tc>
        <w:tc>
          <w:tcPr>
            <w:tcW w:w="2655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FFFFFF"/>
          </w:tcPr>
          <w:p w14:paraId="0099A59D" w14:textId="77777777" w:rsidR="008C022F" w:rsidRPr="008C022F" w:rsidRDefault="008C022F" w:rsidP="008C022F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</w:p>
        </w:tc>
        <w:tc>
          <w:tcPr>
            <w:tcW w:w="1536" w:type="dxa"/>
            <w:tcBorders>
              <w:left w:val="single" w:sz="12" w:space="0" w:color="000000"/>
              <w:right w:val="single" w:sz="12" w:space="0" w:color="auto"/>
            </w:tcBorders>
            <w:shd w:val="clear" w:color="auto" w:fill="FFFFFF"/>
          </w:tcPr>
          <w:p w14:paraId="217322D2" w14:textId="77777777" w:rsidR="008C022F" w:rsidRPr="008C022F" w:rsidRDefault="008C022F" w:rsidP="008C022F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</w:p>
        </w:tc>
      </w:tr>
      <w:tr w:rsidR="008C022F" w:rsidRPr="008C022F" w14:paraId="782ED13B" w14:textId="77777777" w:rsidTr="008C022F">
        <w:trPr>
          <w:trHeight w:val="843"/>
        </w:trPr>
        <w:tc>
          <w:tcPr>
            <w:tcW w:w="7545" w:type="dxa"/>
            <w:gridSpan w:val="2"/>
            <w:tcBorders>
              <w:left w:val="single" w:sz="12" w:space="0" w:color="auto"/>
              <w:right w:val="single" w:sz="12" w:space="0" w:color="000000"/>
            </w:tcBorders>
            <w:shd w:val="clear" w:color="auto" w:fill="FFFFFF"/>
          </w:tcPr>
          <w:p w14:paraId="2E367DEA" w14:textId="77777777" w:rsidR="008C022F" w:rsidRPr="008C022F" w:rsidDel="00C81505" w:rsidRDefault="008C022F" w:rsidP="008C022F">
            <w:pPr>
              <w:widowControl/>
              <w:autoSpaceDE/>
              <w:autoSpaceDN/>
              <w:rPr>
                <w:b/>
                <w:bCs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FFFFFF"/>
          </w:tcPr>
          <w:p w14:paraId="7B8951D2" w14:textId="77777777" w:rsidR="008C022F" w:rsidRPr="008C022F" w:rsidDel="00C81505" w:rsidRDefault="008C022F" w:rsidP="008C022F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</w:p>
        </w:tc>
        <w:tc>
          <w:tcPr>
            <w:tcW w:w="2655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FFFFFF"/>
          </w:tcPr>
          <w:p w14:paraId="5E14E0FF" w14:textId="77777777" w:rsidR="008C022F" w:rsidRPr="008C022F" w:rsidRDefault="008C022F" w:rsidP="008C022F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</w:p>
        </w:tc>
        <w:tc>
          <w:tcPr>
            <w:tcW w:w="1536" w:type="dxa"/>
            <w:tcBorders>
              <w:left w:val="single" w:sz="12" w:space="0" w:color="000000"/>
              <w:right w:val="single" w:sz="12" w:space="0" w:color="auto"/>
            </w:tcBorders>
            <w:shd w:val="clear" w:color="auto" w:fill="FFFFFF"/>
          </w:tcPr>
          <w:p w14:paraId="62086C47" w14:textId="77777777" w:rsidR="008C022F" w:rsidRPr="008C022F" w:rsidRDefault="008C022F" w:rsidP="008C022F">
            <w:pPr>
              <w:widowControl/>
              <w:autoSpaceDE/>
              <w:autoSpaceDN/>
              <w:rPr>
                <w:sz w:val="24"/>
                <w:szCs w:val="24"/>
                <w:lang w:bidi="ar-SA"/>
              </w:rPr>
            </w:pPr>
          </w:p>
        </w:tc>
      </w:tr>
    </w:tbl>
    <w:p w14:paraId="342B0951" w14:textId="77777777" w:rsidR="008C022F" w:rsidRDefault="008C022F" w:rsidP="008C022F">
      <w:pPr>
        <w:tabs>
          <w:tab w:val="left" w:pos="1080"/>
        </w:tabs>
        <w:sectPr w:rsidR="008C022F" w:rsidSect="004F6F8E">
          <w:headerReference w:type="default" r:id="rId14"/>
          <w:pgSz w:w="15840" w:h="12240" w:orient="landscape"/>
          <w:pgMar w:top="720" w:right="720" w:bottom="720" w:left="720" w:header="864" w:footer="720" w:gutter="0"/>
          <w:cols w:space="720"/>
          <w:docGrid w:linePitch="360"/>
        </w:sectPr>
      </w:pPr>
    </w:p>
    <w:p w14:paraId="77E39686" w14:textId="6C13EB04" w:rsidR="008C022F" w:rsidRDefault="008C022F" w:rsidP="008C022F">
      <w:pPr>
        <w:tabs>
          <w:tab w:val="left" w:pos="1080"/>
        </w:tabs>
      </w:pPr>
    </w:p>
    <w:p w14:paraId="15FFC38C" w14:textId="77777777" w:rsidR="00CA6D5A" w:rsidRPr="00DE780A" w:rsidRDefault="00CA6D5A" w:rsidP="00CA6D5A">
      <w:pPr>
        <w:rPr>
          <w:b/>
          <w:bCs/>
          <w:sz w:val="28"/>
          <w:szCs w:val="28"/>
        </w:rPr>
      </w:pPr>
      <w:r>
        <w:tab/>
      </w:r>
      <w:r w:rsidRPr="00DE780A">
        <w:rPr>
          <w:b/>
          <w:bCs/>
          <w:sz w:val="28"/>
          <w:szCs w:val="24"/>
        </w:rPr>
        <w:t xml:space="preserve">APPENDIX </w:t>
      </w:r>
      <w:r>
        <w:rPr>
          <w:b/>
          <w:bCs/>
          <w:sz w:val="28"/>
          <w:szCs w:val="24"/>
        </w:rPr>
        <w:t>D</w:t>
      </w:r>
      <w:r w:rsidRPr="00DE780A">
        <w:rPr>
          <w:b/>
          <w:bCs/>
          <w:sz w:val="28"/>
          <w:szCs w:val="24"/>
        </w:rPr>
        <w:t xml:space="preserve"> </w:t>
      </w:r>
      <w:r>
        <w:rPr>
          <w:b/>
          <w:bCs/>
          <w:sz w:val="28"/>
          <w:szCs w:val="24"/>
        </w:rPr>
        <w:t>–</w:t>
      </w:r>
      <w:r w:rsidRPr="00DE780A">
        <w:rPr>
          <w:b/>
          <w:bCs/>
          <w:sz w:val="28"/>
          <w:szCs w:val="24"/>
        </w:rPr>
        <w:t xml:space="preserve"> </w:t>
      </w:r>
      <w:r w:rsidRPr="00DE780A">
        <w:rPr>
          <w:b/>
          <w:bCs/>
          <w:sz w:val="28"/>
          <w:szCs w:val="28"/>
        </w:rPr>
        <w:t>Budget Template</w:t>
      </w:r>
    </w:p>
    <w:p w14:paraId="0FFD93E0" w14:textId="77777777" w:rsidR="00CA6D5A" w:rsidRPr="00FC6DD3" w:rsidRDefault="00CA6D5A" w:rsidP="00CA6D5A">
      <w:pPr>
        <w:rPr>
          <w:sz w:val="24"/>
        </w:rPr>
      </w:pPr>
    </w:p>
    <w:p w14:paraId="0E1EACD4" w14:textId="77777777" w:rsidR="00CA6D5A" w:rsidRDefault="00CA6D5A" w:rsidP="00CA6D5A">
      <w:pPr>
        <w:rPr>
          <w:sz w:val="24"/>
        </w:rPr>
      </w:pPr>
    </w:p>
    <w:p w14:paraId="49D8FA30" w14:textId="77777777" w:rsidR="00CA6D5A" w:rsidRPr="000B6C64" w:rsidRDefault="00CA6D5A" w:rsidP="00CA6D5A">
      <w:pPr>
        <w:rPr>
          <w:sz w:val="24"/>
        </w:rPr>
      </w:pPr>
      <w:r w:rsidRPr="000B6C64">
        <w:rPr>
          <w:sz w:val="24"/>
        </w:rPr>
        <w:t>Tribal Community:</w:t>
      </w:r>
      <w:r w:rsidRPr="00545CF2">
        <w:rPr>
          <w:sz w:val="24"/>
          <w:u w:val="single"/>
        </w:rPr>
        <w:t xml:space="preserve">_____________________________________ </w:t>
      </w:r>
    </w:p>
    <w:p w14:paraId="2402CD9E" w14:textId="77777777" w:rsidR="00CA6D5A" w:rsidRPr="000B6C64" w:rsidRDefault="00CA6D5A" w:rsidP="00CA6D5A">
      <w:pPr>
        <w:rPr>
          <w:sz w:val="24"/>
        </w:rPr>
      </w:pPr>
      <w:r w:rsidRPr="000B6C64">
        <w:rPr>
          <w:sz w:val="24"/>
        </w:rPr>
        <w:t xml:space="preserve"> </w:t>
      </w:r>
    </w:p>
    <w:p w14:paraId="1A96F97F" w14:textId="77777777" w:rsidR="00CA6D5A" w:rsidRPr="000B6C64" w:rsidRDefault="00CA6D5A" w:rsidP="00CA6D5A">
      <w:pPr>
        <w:rPr>
          <w:sz w:val="24"/>
        </w:rPr>
      </w:pPr>
      <w:r w:rsidRPr="000B6C64">
        <w:rPr>
          <w:sz w:val="24"/>
        </w:rPr>
        <w:t xml:space="preserve">Project Name: </w:t>
      </w:r>
      <w:r w:rsidRPr="00637235">
        <w:rPr>
          <w:sz w:val="24"/>
        </w:rPr>
        <w:t>_____________________________</w:t>
      </w:r>
      <w:r w:rsidRPr="000B6C64">
        <w:rPr>
          <w:sz w:val="24"/>
        </w:rPr>
        <w:t xml:space="preserve">____________  </w:t>
      </w:r>
    </w:p>
    <w:p w14:paraId="2CEE4179" w14:textId="77777777" w:rsidR="00CA6D5A" w:rsidRPr="000B6C64" w:rsidRDefault="00CA6D5A" w:rsidP="00CA6D5A">
      <w:pPr>
        <w:rPr>
          <w:sz w:val="24"/>
        </w:rPr>
      </w:pPr>
      <w:r w:rsidRPr="000B6C64">
        <w:rPr>
          <w:sz w:val="24"/>
        </w:rPr>
        <w:t xml:space="preserve"> </w:t>
      </w:r>
    </w:p>
    <w:p w14:paraId="4B528B9C" w14:textId="77777777" w:rsidR="00CA6D5A" w:rsidRDefault="00CA6D5A" w:rsidP="00CA6D5A">
      <w:pPr>
        <w:rPr>
          <w:sz w:val="24"/>
        </w:rPr>
      </w:pPr>
      <w:r w:rsidRPr="000B6C64">
        <w:rPr>
          <w:sz w:val="24"/>
        </w:rPr>
        <w:t>Project Period: _________________________________________</w:t>
      </w:r>
    </w:p>
    <w:p w14:paraId="38C2B28B" w14:textId="77777777" w:rsidR="00CA6D5A" w:rsidRDefault="00CA6D5A" w:rsidP="00CA6D5A">
      <w:pPr>
        <w:rPr>
          <w:sz w:val="24"/>
        </w:rPr>
      </w:pPr>
    </w:p>
    <w:p w14:paraId="2048544B" w14:textId="77777777" w:rsidR="00CA6D5A" w:rsidRDefault="00CA6D5A" w:rsidP="00CA6D5A">
      <w:pPr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4590"/>
        <w:gridCol w:w="2270"/>
      </w:tblGrid>
      <w:tr w:rsidR="00CA6D5A" w14:paraId="76C19921" w14:textId="77777777" w:rsidTr="005F2E38">
        <w:trPr>
          <w:trHeight w:val="464"/>
        </w:trPr>
        <w:tc>
          <w:tcPr>
            <w:tcW w:w="2425" w:type="dxa"/>
            <w:shd w:val="clear" w:color="auto" w:fill="F4B083" w:themeFill="accent2" w:themeFillTint="99"/>
          </w:tcPr>
          <w:p w14:paraId="11D673E7" w14:textId="77777777" w:rsidR="00CA6D5A" w:rsidRPr="00530133" w:rsidRDefault="00CA6D5A" w:rsidP="005F2E38">
            <w:pPr>
              <w:jc w:val="center"/>
              <w:rPr>
                <w:b/>
                <w:bCs/>
                <w:sz w:val="24"/>
              </w:rPr>
            </w:pPr>
            <w:r w:rsidRPr="00530133">
              <w:rPr>
                <w:b/>
                <w:bCs/>
                <w:sz w:val="24"/>
              </w:rPr>
              <w:t>Budget Line Items</w:t>
            </w:r>
          </w:p>
        </w:tc>
        <w:tc>
          <w:tcPr>
            <w:tcW w:w="4590" w:type="dxa"/>
            <w:shd w:val="clear" w:color="auto" w:fill="F4B083" w:themeFill="accent2" w:themeFillTint="99"/>
          </w:tcPr>
          <w:p w14:paraId="6B29104D" w14:textId="77777777" w:rsidR="00CA6D5A" w:rsidRPr="00530133" w:rsidRDefault="00CA6D5A" w:rsidP="005F2E38">
            <w:pPr>
              <w:jc w:val="center"/>
              <w:rPr>
                <w:b/>
                <w:bCs/>
                <w:sz w:val="24"/>
              </w:rPr>
            </w:pPr>
            <w:r w:rsidRPr="00530133">
              <w:rPr>
                <w:b/>
                <w:bCs/>
                <w:sz w:val="24"/>
              </w:rPr>
              <w:t>Description Detail</w:t>
            </w:r>
          </w:p>
        </w:tc>
        <w:tc>
          <w:tcPr>
            <w:tcW w:w="2270" w:type="dxa"/>
            <w:shd w:val="clear" w:color="auto" w:fill="F4B083" w:themeFill="accent2" w:themeFillTint="99"/>
          </w:tcPr>
          <w:p w14:paraId="21633A55" w14:textId="77777777" w:rsidR="00CA6D5A" w:rsidRPr="00530133" w:rsidRDefault="00CA6D5A" w:rsidP="005F2E38">
            <w:pPr>
              <w:jc w:val="center"/>
              <w:rPr>
                <w:b/>
                <w:bCs/>
                <w:sz w:val="24"/>
              </w:rPr>
            </w:pPr>
            <w:r w:rsidRPr="00530133">
              <w:rPr>
                <w:b/>
                <w:bCs/>
                <w:sz w:val="24"/>
              </w:rPr>
              <w:t>Amount</w:t>
            </w:r>
          </w:p>
        </w:tc>
      </w:tr>
      <w:tr w:rsidR="00CA6D5A" w14:paraId="2C31CBE5" w14:textId="77777777" w:rsidTr="005F2E38">
        <w:trPr>
          <w:trHeight w:val="1022"/>
        </w:trPr>
        <w:tc>
          <w:tcPr>
            <w:tcW w:w="2425" w:type="dxa"/>
            <w:shd w:val="clear" w:color="auto" w:fill="D9D9D9" w:themeFill="background1" w:themeFillShade="D9"/>
          </w:tcPr>
          <w:p w14:paraId="7C1C8769" w14:textId="77777777" w:rsidR="00CA6D5A" w:rsidRPr="00530133" w:rsidRDefault="00CA6D5A" w:rsidP="005F2E38">
            <w:pPr>
              <w:rPr>
                <w:b/>
                <w:bCs/>
                <w:sz w:val="24"/>
              </w:rPr>
            </w:pPr>
            <w:r w:rsidRPr="00530133">
              <w:rPr>
                <w:b/>
                <w:bCs/>
                <w:sz w:val="24"/>
              </w:rPr>
              <w:t xml:space="preserve">Personnel/Salary </w:t>
            </w:r>
          </w:p>
        </w:tc>
        <w:tc>
          <w:tcPr>
            <w:tcW w:w="4590" w:type="dxa"/>
          </w:tcPr>
          <w:p w14:paraId="6D83D43B" w14:textId="77777777" w:rsidR="00CA6D5A" w:rsidRDefault="00CA6D5A" w:rsidP="005F2E38">
            <w:pPr>
              <w:rPr>
                <w:sz w:val="24"/>
              </w:rPr>
            </w:pPr>
          </w:p>
        </w:tc>
        <w:tc>
          <w:tcPr>
            <w:tcW w:w="2270" w:type="dxa"/>
          </w:tcPr>
          <w:p w14:paraId="7571DCD5" w14:textId="77777777" w:rsidR="00CA6D5A" w:rsidRDefault="00CA6D5A" w:rsidP="005F2E38">
            <w:pPr>
              <w:rPr>
                <w:sz w:val="24"/>
              </w:rPr>
            </w:pPr>
          </w:p>
        </w:tc>
      </w:tr>
      <w:tr w:rsidR="00CA6D5A" w14:paraId="712B54FB" w14:textId="77777777" w:rsidTr="005F2E38">
        <w:trPr>
          <w:trHeight w:val="978"/>
        </w:trPr>
        <w:tc>
          <w:tcPr>
            <w:tcW w:w="2425" w:type="dxa"/>
            <w:shd w:val="clear" w:color="auto" w:fill="D9D9D9" w:themeFill="background1" w:themeFillShade="D9"/>
          </w:tcPr>
          <w:p w14:paraId="0D67D50E" w14:textId="77777777" w:rsidR="00CA6D5A" w:rsidRPr="00530133" w:rsidRDefault="00CA6D5A" w:rsidP="005F2E38">
            <w:pPr>
              <w:rPr>
                <w:b/>
                <w:bCs/>
                <w:sz w:val="24"/>
              </w:rPr>
            </w:pPr>
            <w:r w:rsidRPr="00530133">
              <w:rPr>
                <w:b/>
                <w:bCs/>
                <w:sz w:val="24"/>
              </w:rPr>
              <w:t xml:space="preserve">Fringe Benefits  </w:t>
            </w:r>
          </w:p>
        </w:tc>
        <w:tc>
          <w:tcPr>
            <w:tcW w:w="4590" w:type="dxa"/>
          </w:tcPr>
          <w:p w14:paraId="63652ACA" w14:textId="77777777" w:rsidR="00CA6D5A" w:rsidRDefault="00CA6D5A" w:rsidP="005F2E38">
            <w:pPr>
              <w:rPr>
                <w:sz w:val="24"/>
              </w:rPr>
            </w:pPr>
          </w:p>
        </w:tc>
        <w:tc>
          <w:tcPr>
            <w:tcW w:w="2270" w:type="dxa"/>
          </w:tcPr>
          <w:p w14:paraId="3B2763C5" w14:textId="77777777" w:rsidR="00CA6D5A" w:rsidRDefault="00CA6D5A" w:rsidP="005F2E38">
            <w:pPr>
              <w:rPr>
                <w:sz w:val="24"/>
              </w:rPr>
            </w:pPr>
          </w:p>
        </w:tc>
      </w:tr>
      <w:tr w:rsidR="00CA6D5A" w14:paraId="25D01F7D" w14:textId="77777777" w:rsidTr="005F2E38">
        <w:trPr>
          <w:trHeight w:val="1022"/>
        </w:trPr>
        <w:tc>
          <w:tcPr>
            <w:tcW w:w="2425" w:type="dxa"/>
            <w:shd w:val="clear" w:color="auto" w:fill="D9D9D9" w:themeFill="background1" w:themeFillShade="D9"/>
          </w:tcPr>
          <w:p w14:paraId="266807EA" w14:textId="77777777" w:rsidR="00CA6D5A" w:rsidRPr="00530133" w:rsidRDefault="00CA6D5A" w:rsidP="005F2E38">
            <w:pPr>
              <w:rPr>
                <w:b/>
                <w:bCs/>
                <w:sz w:val="24"/>
              </w:rPr>
            </w:pPr>
            <w:r w:rsidRPr="00530133">
              <w:rPr>
                <w:b/>
                <w:bCs/>
                <w:sz w:val="24"/>
              </w:rPr>
              <w:t xml:space="preserve">Travel </w:t>
            </w:r>
          </w:p>
        </w:tc>
        <w:tc>
          <w:tcPr>
            <w:tcW w:w="4590" w:type="dxa"/>
          </w:tcPr>
          <w:p w14:paraId="000450B0" w14:textId="77777777" w:rsidR="00CA6D5A" w:rsidRDefault="00CA6D5A" w:rsidP="005F2E38">
            <w:pPr>
              <w:rPr>
                <w:sz w:val="24"/>
              </w:rPr>
            </w:pPr>
          </w:p>
        </w:tc>
        <w:tc>
          <w:tcPr>
            <w:tcW w:w="2270" w:type="dxa"/>
          </w:tcPr>
          <w:p w14:paraId="409817A6" w14:textId="77777777" w:rsidR="00CA6D5A" w:rsidRDefault="00CA6D5A" w:rsidP="005F2E38">
            <w:pPr>
              <w:rPr>
                <w:sz w:val="24"/>
              </w:rPr>
            </w:pPr>
          </w:p>
        </w:tc>
      </w:tr>
      <w:tr w:rsidR="00CA6D5A" w14:paraId="5BB18356" w14:textId="77777777" w:rsidTr="005F2E38">
        <w:trPr>
          <w:trHeight w:val="1022"/>
        </w:trPr>
        <w:tc>
          <w:tcPr>
            <w:tcW w:w="2425" w:type="dxa"/>
            <w:shd w:val="clear" w:color="auto" w:fill="D9D9D9" w:themeFill="background1" w:themeFillShade="D9"/>
          </w:tcPr>
          <w:p w14:paraId="3C54BA21" w14:textId="77777777" w:rsidR="00CA6D5A" w:rsidRPr="00530133" w:rsidRDefault="00CA6D5A" w:rsidP="005F2E38">
            <w:pPr>
              <w:rPr>
                <w:b/>
                <w:bCs/>
                <w:sz w:val="24"/>
              </w:rPr>
            </w:pPr>
            <w:r w:rsidRPr="00530133">
              <w:rPr>
                <w:b/>
                <w:bCs/>
                <w:sz w:val="24"/>
              </w:rPr>
              <w:t xml:space="preserve">Supplies </w:t>
            </w:r>
          </w:p>
        </w:tc>
        <w:tc>
          <w:tcPr>
            <w:tcW w:w="4590" w:type="dxa"/>
          </w:tcPr>
          <w:p w14:paraId="197554EA" w14:textId="77777777" w:rsidR="00CA6D5A" w:rsidRDefault="00CA6D5A" w:rsidP="005F2E38">
            <w:pPr>
              <w:rPr>
                <w:sz w:val="24"/>
              </w:rPr>
            </w:pPr>
          </w:p>
        </w:tc>
        <w:tc>
          <w:tcPr>
            <w:tcW w:w="2270" w:type="dxa"/>
          </w:tcPr>
          <w:p w14:paraId="45474F14" w14:textId="77777777" w:rsidR="00CA6D5A" w:rsidRDefault="00CA6D5A" w:rsidP="005F2E38">
            <w:pPr>
              <w:rPr>
                <w:sz w:val="24"/>
              </w:rPr>
            </w:pPr>
          </w:p>
        </w:tc>
      </w:tr>
      <w:tr w:rsidR="00CA6D5A" w14:paraId="7D041F91" w14:textId="77777777" w:rsidTr="005F2E38">
        <w:trPr>
          <w:trHeight w:val="1022"/>
        </w:trPr>
        <w:tc>
          <w:tcPr>
            <w:tcW w:w="2425" w:type="dxa"/>
            <w:shd w:val="clear" w:color="auto" w:fill="D9D9D9" w:themeFill="background1" w:themeFillShade="D9"/>
          </w:tcPr>
          <w:p w14:paraId="4408689D" w14:textId="77777777" w:rsidR="00CA6D5A" w:rsidRPr="00530133" w:rsidRDefault="00CA6D5A" w:rsidP="005F2E38">
            <w:pPr>
              <w:rPr>
                <w:b/>
                <w:bCs/>
                <w:sz w:val="24"/>
              </w:rPr>
            </w:pPr>
            <w:r w:rsidRPr="00530133">
              <w:rPr>
                <w:b/>
                <w:bCs/>
                <w:sz w:val="24"/>
              </w:rPr>
              <w:t xml:space="preserve">Contractual </w:t>
            </w:r>
          </w:p>
        </w:tc>
        <w:tc>
          <w:tcPr>
            <w:tcW w:w="4590" w:type="dxa"/>
          </w:tcPr>
          <w:p w14:paraId="11A217DE" w14:textId="77777777" w:rsidR="00CA6D5A" w:rsidRDefault="00CA6D5A" w:rsidP="005F2E38">
            <w:pPr>
              <w:rPr>
                <w:sz w:val="24"/>
              </w:rPr>
            </w:pPr>
          </w:p>
        </w:tc>
        <w:tc>
          <w:tcPr>
            <w:tcW w:w="2270" w:type="dxa"/>
          </w:tcPr>
          <w:p w14:paraId="127A6868" w14:textId="77777777" w:rsidR="00CA6D5A" w:rsidRDefault="00CA6D5A" w:rsidP="005F2E38">
            <w:pPr>
              <w:rPr>
                <w:sz w:val="24"/>
              </w:rPr>
            </w:pPr>
          </w:p>
        </w:tc>
      </w:tr>
      <w:tr w:rsidR="00CA6D5A" w14:paraId="2D1F0CF3" w14:textId="77777777" w:rsidTr="005F2E38">
        <w:trPr>
          <w:trHeight w:val="1022"/>
        </w:trPr>
        <w:tc>
          <w:tcPr>
            <w:tcW w:w="2425" w:type="dxa"/>
            <w:shd w:val="clear" w:color="auto" w:fill="D9D9D9" w:themeFill="background1" w:themeFillShade="D9"/>
          </w:tcPr>
          <w:p w14:paraId="223BE9F3" w14:textId="77777777" w:rsidR="00CA6D5A" w:rsidRPr="00530133" w:rsidRDefault="00CA6D5A" w:rsidP="005F2E38">
            <w:pPr>
              <w:rPr>
                <w:b/>
                <w:bCs/>
                <w:sz w:val="24"/>
              </w:rPr>
            </w:pPr>
            <w:r w:rsidRPr="00530133">
              <w:rPr>
                <w:b/>
                <w:bCs/>
                <w:sz w:val="24"/>
              </w:rPr>
              <w:t>Other</w:t>
            </w:r>
          </w:p>
        </w:tc>
        <w:tc>
          <w:tcPr>
            <w:tcW w:w="4590" w:type="dxa"/>
          </w:tcPr>
          <w:p w14:paraId="6F8AD4E2" w14:textId="77777777" w:rsidR="00CA6D5A" w:rsidRDefault="00CA6D5A" w:rsidP="005F2E38">
            <w:pPr>
              <w:rPr>
                <w:sz w:val="24"/>
              </w:rPr>
            </w:pPr>
          </w:p>
        </w:tc>
        <w:tc>
          <w:tcPr>
            <w:tcW w:w="2270" w:type="dxa"/>
          </w:tcPr>
          <w:p w14:paraId="3C15D87D" w14:textId="77777777" w:rsidR="00CA6D5A" w:rsidRDefault="00CA6D5A" w:rsidP="005F2E38">
            <w:pPr>
              <w:rPr>
                <w:sz w:val="24"/>
              </w:rPr>
            </w:pPr>
          </w:p>
        </w:tc>
      </w:tr>
      <w:tr w:rsidR="00CA6D5A" w14:paraId="227F8279" w14:textId="77777777" w:rsidTr="005F2E38">
        <w:trPr>
          <w:trHeight w:val="1022"/>
        </w:trPr>
        <w:tc>
          <w:tcPr>
            <w:tcW w:w="2425" w:type="dxa"/>
            <w:shd w:val="clear" w:color="auto" w:fill="D9D9D9" w:themeFill="background1" w:themeFillShade="D9"/>
          </w:tcPr>
          <w:p w14:paraId="1B40A271" w14:textId="77777777" w:rsidR="00CA6D5A" w:rsidRPr="00530133" w:rsidRDefault="00CA6D5A" w:rsidP="005F2E38">
            <w:pPr>
              <w:rPr>
                <w:b/>
                <w:bCs/>
                <w:sz w:val="24"/>
              </w:rPr>
            </w:pPr>
            <w:r w:rsidRPr="00530133">
              <w:rPr>
                <w:b/>
                <w:bCs/>
                <w:sz w:val="24"/>
              </w:rPr>
              <w:t>IDC</w:t>
            </w:r>
          </w:p>
        </w:tc>
        <w:tc>
          <w:tcPr>
            <w:tcW w:w="4590" w:type="dxa"/>
          </w:tcPr>
          <w:p w14:paraId="19A48C90" w14:textId="77777777" w:rsidR="00CA6D5A" w:rsidRDefault="00CA6D5A" w:rsidP="005F2E38">
            <w:pPr>
              <w:rPr>
                <w:sz w:val="24"/>
              </w:rPr>
            </w:pPr>
          </w:p>
        </w:tc>
        <w:tc>
          <w:tcPr>
            <w:tcW w:w="2270" w:type="dxa"/>
          </w:tcPr>
          <w:p w14:paraId="58B13D0A" w14:textId="77777777" w:rsidR="00CA6D5A" w:rsidRDefault="00CA6D5A" w:rsidP="005F2E38">
            <w:pPr>
              <w:rPr>
                <w:sz w:val="24"/>
              </w:rPr>
            </w:pPr>
          </w:p>
        </w:tc>
      </w:tr>
      <w:tr w:rsidR="00CA6D5A" w14:paraId="56544FF6" w14:textId="77777777" w:rsidTr="005F2E38">
        <w:trPr>
          <w:trHeight w:val="490"/>
        </w:trPr>
        <w:tc>
          <w:tcPr>
            <w:tcW w:w="7015" w:type="dxa"/>
            <w:gridSpan w:val="2"/>
            <w:vAlign w:val="center"/>
          </w:tcPr>
          <w:p w14:paraId="10BD2DA2" w14:textId="77777777" w:rsidR="00CA6D5A" w:rsidRPr="00530133" w:rsidRDefault="00CA6D5A" w:rsidP="005F2E38">
            <w:pPr>
              <w:jc w:val="right"/>
              <w:rPr>
                <w:b/>
                <w:bCs/>
                <w:sz w:val="24"/>
              </w:rPr>
            </w:pPr>
            <w:r w:rsidRPr="00530133">
              <w:rPr>
                <w:b/>
                <w:bCs/>
                <w:sz w:val="24"/>
              </w:rPr>
              <w:t>Total Project Cost:</w:t>
            </w:r>
          </w:p>
        </w:tc>
        <w:tc>
          <w:tcPr>
            <w:tcW w:w="2270" w:type="dxa"/>
            <w:vAlign w:val="center"/>
          </w:tcPr>
          <w:p w14:paraId="448C52E1" w14:textId="77777777" w:rsidR="00CA6D5A" w:rsidRPr="00530133" w:rsidRDefault="00CA6D5A" w:rsidP="005F2E38">
            <w:pPr>
              <w:rPr>
                <w:b/>
                <w:bCs/>
                <w:sz w:val="24"/>
              </w:rPr>
            </w:pPr>
            <w:r w:rsidRPr="00530133">
              <w:rPr>
                <w:b/>
                <w:bCs/>
                <w:sz w:val="24"/>
              </w:rPr>
              <w:t>$</w:t>
            </w:r>
          </w:p>
        </w:tc>
      </w:tr>
    </w:tbl>
    <w:p w14:paraId="532BED44" w14:textId="7B8C827B" w:rsidR="00CA6D5A" w:rsidRPr="00CA6D5A" w:rsidRDefault="00CA6D5A" w:rsidP="00CA6D5A">
      <w:pPr>
        <w:tabs>
          <w:tab w:val="left" w:pos="1830"/>
        </w:tabs>
      </w:pPr>
    </w:p>
    <w:sectPr w:rsidR="00CA6D5A" w:rsidRPr="00CA6D5A" w:rsidSect="00CA6D5A">
      <w:headerReference w:type="default" r:id="rId15"/>
      <w:pgSz w:w="12240" w:h="15840"/>
      <w:pgMar w:top="1440" w:right="1440" w:bottom="1440" w:left="1440" w:header="86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1C9408" w14:textId="77777777" w:rsidR="004F6F8E" w:rsidRDefault="004F6F8E" w:rsidP="004F6F8E">
      <w:r>
        <w:separator/>
      </w:r>
    </w:p>
  </w:endnote>
  <w:endnote w:type="continuationSeparator" w:id="0">
    <w:p w14:paraId="3B024299" w14:textId="77777777" w:rsidR="004F6F8E" w:rsidRDefault="004F6F8E" w:rsidP="004F6F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A37D9" w14:textId="77777777" w:rsidR="008C022F" w:rsidRDefault="008C022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43D488" w14:textId="4BF5B8B0" w:rsidR="008C022F" w:rsidRPr="00EE3DD5" w:rsidRDefault="008C022F" w:rsidP="008C022F">
    <w:pPr>
      <w:pStyle w:val="Footer"/>
      <w:rPr>
        <w:sz w:val="24"/>
        <w:szCs w:val="28"/>
      </w:rPr>
    </w:pPr>
  </w:p>
  <w:p w14:paraId="063D46AB" w14:textId="77777777" w:rsidR="008C022F" w:rsidRDefault="008C022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461123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3F2B4B1" w14:textId="77777777" w:rsidR="008C022F" w:rsidRDefault="008C022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10AADF7" w14:textId="77777777" w:rsidR="008C022F" w:rsidRDefault="008C02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158ED1" w14:textId="77777777" w:rsidR="004F6F8E" w:rsidRDefault="004F6F8E" w:rsidP="004F6F8E">
      <w:r>
        <w:separator/>
      </w:r>
    </w:p>
  </w:footnote>
  <w:footnote w:type="continuationSeparator" w:id="0">
    <w:p w14:paraId="646DB245" w14:textId="77777777" w:rsidR="004F6F8E" w:rsidRDefault="004F6F8E" w:rsidP="004F6F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162A3C" w14:textId="77777777" w:rsidR="004F6F8E" w:rsidRPr="004F6F8E" w:rsidRDefault="004F6F8E" w:rsidP="004F6F8E">
    <w:pPr>
      <w:tabs>
        <w:tab w:val="center" w:pos="4680"/>
        <w:tab w:val="right" w:pos="9360"/>
      </w:tabs>
      <w:jc w:val="center"/>
      <w:rPr>
        <w:b/>
        <w:bCs/>
      </w:rPr>
    </w:pPr>
    <w:r w:rsidRPr="004F6F8E">
      <w:rPr>
        <w:b/>
        <w:bCs/>
      </w:rPr>
      <w:t>Request for Proposal Announcement</w:t>
    </w:r>
  </w:p>
  <w:p w14:paraId="025F05C9" w14:textId="77777777" w:rsidR="004F6F8E" w:rsidRPr="004F6F8E" w:rsidRDefault="004F6F8E" w:rsidP="004F6F8E">
    <w:pPr>
      <w:tabs>
        <w:tab w:val="center" w:pos="4680"/>
        <w:tab w:val="right" w:pos="9360"/>
      </w:tabs>
      <w:spacing w:before="60"/>
      <w:jc w:val="center"/>
    </w:pPr>
    <w:r w:rsidRPr="004F6F8E">
      <w:t>Tribal Public Health Capacity Building and Quality Improvement Umbrella Cooperative Agreement</w:t>
    </w:r>
  </w:p>
  <w:p w14:paraId="048CBE51" w14:textId="5DA250CB" w:rsidR="004F6F8E" w:rsidRPr="004F6F8E" w:rsidRDefault="004F6F8E" w:rsidP="004F6F8E">
    <w:pPr>
      <w:tabs>
        <w:tab w:val="center" w:pos="4680"/>
        <w:tab w:val="right" w:pos="9360"/>
      </w:tabs>
      <w:jc w:val="center"/>
    </w:pPr>
    <w:r w:rsidRPr="004F6F8E">
      <w:t xml:space="preserve">Saving Lives Project Year </w:t>
    </w:r>
    <w:r w:rsidR="00F14904">
      <w:t>5</w:t>
    </w:r>
    <w:r w:rsidRPr="004F6F8E">
      <w:t xml:space="preserve"> Supplemental Funding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697014" w14:textId="77777777" w:rsidR="008C022F" w:rsidRDefault="008C022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D0188A" w14:textId="77777777" w:rsidR="008C022F" w:rsidRDefault="008C022F" w:rsidP="00B1220A">
    <w:pPr>
      <w:jc w:val="center"/>
      <w:rPr>
        <w:color w:val="ED7D31" w:themeColor="accent2"/>
        <w:sz w:val="32"/>
        <w:szCs w:val="32"/>
      </w:rPr>
    </w:pPr>
    <w:r w:rsidRPr="00223D96">
      <w:rPr>
        <w:noProof/>
        <w:color w:val="ED7D31" w:themeColor="accent2"/>
        <w:sz w:val="36"/>
        <w:szCs w:val="36"/>
      </w:rPr>
      <w:drawing>
        <wp:anchor distT="0" distB="0" distL="114300" distR="114300" simplePos="0" relativeHeight="251663360" behindDoc="0" locked="0" layoutInCell="1" allowOverlap="1" wp14:anchorId="2388B182" wp14:editId="4E0E7FC9">
          <wp:simplePos x="0" y="0"/>
          <wp:positionH relativeFrom="margin">
            <wp:align>right</wp:align>
          </wp:positionH>
          <wp:positionV relativeFrom="paragraph">
            <wp:posOffset>-429895</wp:posOffset>
          </wp:positionV>
          <wp:extent cx="991235" cy="1000125"/>
          <wp:effectExtent l="0" t="0" r="0" b="0"/>
          <wp:wrapThrough wrapText="bothSides">
            <wp:wrapPolygon edited="0">
              <wp:start x="7472" y="1646"/>
              <wp:lineTo x="830" y="6583"/>
              <wp:lineTo x="1660" y="9051"/>
              <wp:lineTo x="1660" y="10286"/>
              <wp:lineTo x="2491" y="15634"/>
              <wp:lineTo x="7057" y="18926"/>
              <wp:lineTo x="7472" y="19749"/>
              <wp:lineTo x="13699" y="19749"/>
              <wp:lineTo x="14114" y="18926"/>
              <wp:lineTo x="19095" y="15634"/>
              <wp:lineTo x="19926" y="11109"/>
              <wp:lineTo x="19926" y="7817"/>
              <wp:lineTo x="16605" y="3703"/>
              <wp:lineTo x="13699" y="1646"/>
              <wp:lineTo x="7472" y="1646"/>
            </wp:wrapPolygon>
          </wp:wrapThrough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1235" cy="1000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23D96">
      <w:rPr>
        <w:noProof/>
        <w:color w:val="ED7D31" w:themeColor="accent2"/>
        <w:sz w:val="36"/>
        <w:szCs w:val="36"/>
      </w:rPr>
      <w:drawing>
        <wp:anchor distT="0" distB="0" distL="114300" distR="114300" simplePos="0" relativeHeight="251662336" behindDoc="0" locked="0" layoutInCell="1" allowOverlap="1" wp14:anchorId="1D492304" wp14:editId="19D11C49">
          <wp:simplePos x="0" y="0"/>
          <wp:positionH relativeFrom="margin">
            <wp:align>left</wp:align>
          </wp:positionH>
          <wp:positionV relativeFrom="paragraph">
            <wp:posOffset>-314960</wp:posOffset>
          </wp:positionV>
          <wp:extent cx="813328" cy="914400"/>
          <wp:effectExtent l="0" t="0" r="6350" b="0"/>
          <wp:wrapThrough wrapText="bothSides">
            <wp:wrapPolygon edited="0">
              <wp:start x="6581" y="0"/>
              <wp:lineTo x="0" y="2700"/>
              <wp:lineTo x="0" y="12600"/>
              <wp:lineTo x="2025" y="21150"/>
              <wp:lineTo x="2531" y="21150"/>
              <wp:lineTo x="19238" y="21150"/>
              <wp:lineTo x="19744" y="21150"/>
              <wp:lineTo x="21263" y="12600"/>
              <wp:lineTo x="21263" y="2700"/>
              <wp:lineTo x="14681" y="0"/>
              <wp:lineTo x="6581" y="0"/>
            </wp:wrapPolygon>
          </wp:wrapThrough>
          <wp:docPr id="2" name="Picture 2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3328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23D96">
      <w:rPr>
        <w:color w:val="ED7D31" w:themeColor="accent2"/>
        <w:sz w:val="36"/>
        <w:szCs w:val="36"/>
      </w:rPr>
      <w:t>Great Lakes-Inter-Tribal Epidemiology Center</w:t>
    </w:r>
  </w:p>
  <w:p w14:paraId="7E4A3BC6" w14:textId="77777777" w:rsidR="008C022F" w:rsidRPr="00650882" w:rsidRDefault="000B2F92" w:rsidP="00B1220A">
    <w:pPr>
      <w:jc w:val="center"/>
      <w:rPr>
        <w:b/>
        <w:bCs/>
        <w:color w:val="000000" w:themeColor="text1"/>
        <w:sz w:val="28"/>
        <w:szCs w:val="28"/>
      </w:rPr>
    </w:pPr>
    <w:sdt>
      <w:sdtPr>
        <w:rPr>
          <w:b/>
          <w:bCs/>
          <w:color w:val="44546A" w:themeColor="text2"/>
          <w:sz w:val="28"/>
          <w:szCs w:val="28"/>
          <w:u w:val="single"/>
        </w:rPr>
        <w:id w:val="262742679"/>
        <w:text/>
      </w:sdtPr>
      <w:sdtEndPr/>
      <w:sdtContent>
        <w:r w:rsidR="008C022F" w:rsidRPr="00650882">
          <w:rPr>
            <w:b/>
            <w:bCs/>
            <w:color w:val="44546A" w:themeColor="text2"/>
            <w:sz w:val="28"/>
            <w:szCs w:val="28"/>
            <w:u w:val="single"/>
          </w:rPr>
          <w:t>(Enter Community Name)</w:t>
        </w:r>
      </w:sdtContent>
    </w:sdt>
    <w:r w:rsidR="008C022F" w:rsidRPr="00650882">
      <w:rPr>
        <w:b/>
        <w:bCs/>
        <w:color w:val="44546A" w:themeColor="text2"/>
        <w:sz w:val="28"/>
        <w:szCs w:val="28"/>
      </w:rPr>
      <w:t xml:space="preserve"> </w:t>
    </w:r>
    <w:r w:rsidR="008C022F">
      <w:rPr>
        <w:b/>
        <w:bCs/>
        <w:sz w:val="28"/>
        <w:szCs w:val="28"/>
      </w:rPr>
      <w:t xml:space="preserve">SLP </w:t>
    </w:r>
    <w:r w:rsidR="008C022F" w:rsidRPr="00650882">
      <w:rPr>
        <w:b/>
        <w:bCs/>
        <w:color w:val="000000" w:themeColor="text1"/>
        <w:sz w:val="28"/>
        <w:szCs w:val="28"/>
      </w:rPr>
      <w:t>Work</w:t>
    </w:r>
    <w:r w:rsidR="008C022F">
      <w:rPr>
        <w:b/>
        <w:bCs/>
        <w:color w:val="000000" w:themeColor="text1"/>
        <w:sz w:val="28"/>
        <w:szCs w:val="28"/>
      </w:rPr>
      <w:t xml:space="preserve"> P</w:t>
    </w:r>
    <w:r w:rsidR="008C022F" w:rsidRPr="00650882">
      <w:rPr>
        <w:b/>
        <w:bCs/>
        <w:color w:val="000000" w:themeColor="text1"/>
        <w:sz w:val="28"/>
        <w:szCs w:val="28"/>
      </w:rPr>
      <w:t>lan: Program Strategies, Activities, and Outputs</w:t>
    </w:r>
    <w:r w:rsidR="008C022F" w:rsidRPr="00650882">
      <w:rPr>
        <w:sz w:val="24"/>
        <w:szCs w:val="28"/>
      </w:rPr>
      <w:tab/>
    </w:r>
  </w:p>
  <w:p w14:paraId="00E40C60" w14:textId="77777777" w:rsidR="008C022F" w:rsidRDefault="008C022F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D8AB85" w14:textId="77777777" w:rsidR="008C022F" w:rsidRDefault="008C022F" w:rsidP="00B47EAD">
    <w:pPr>
      <w:jc w:val="center"/>
      <w:rPr>
        <w:color w:val="ED7D31" w:themeColor="accent2"/>
        <w:sz w:val="32"/>
        <w:szCs w:val="32"/>
      </w:rPr>
    </w:pPr>
    <w:r w:rsidRPr="00223D96">
      <w:rPr>
        <w:noProof/>
        <w:color w:val="ED7D31" w:themeColor="accent2"/>
        <w:sz w:val="36"/>
        <w:szCs w:val="36"/>
      </w:rPr>
      <w:drawing>
        <wp:anchor distT="0" distB="0" distL="114300" distR="114300" simplePos="0" relativeHeight="251665408" behindDoc="0" locked="0" layoutInCell="1" allowOverlap="1" wp14:anchorId="0636C91B" wp14:editId="7ECDC734">
          <wp:simplePos x="0" y="0"/>
          <wp:positionH relativeFrom="margin">
            <wp:align>right</wp:align>
          </wp:positionH>
          <wp:positionV relativeFrom="paragraph">
            <wp:posOffset>-429895</wp:posOffset>
          </wp:positionV>
          <wp:extent cx="991235" cy="1000125"/>
          <wp:effectExtent l="0" t="0" r="0" b="0"/>
          <wp:wrapThrough wrapText="bothSides">
            <wp:wrapPolygon edited="0">
              <wp:start x="7472" y="1646"/>
              <wp:lineTo x="830" y="6583"/>
              <wp:lineTo x="1660" y="9051"/>
              <wp:lineTo x="1660" y="10286"/>
              <wp:lineTo x="2491" y="15634"/>
              <wp:lineTo x="7057" y="18926"/>
              <wp:lineTo x="7472" y="19749"/>
              <wp:lineTo x="13699" y="19749"/>
              <wp:lineTo x="14114" y="18926"/>
              <wp:lineTo x="19095" y="15634"/>
              <wp:lineTo x="19926" y="11109"/>
              <wp:lineTo x="19926" y="7817"/>
              <wp:lineTo x="16605" y="3703"/>
              <wp:lineTo x="13699" y="1646"/>
              <wp:lineTo x="7472" y="1646"/>
            </wp:wrapPolygon>
          </wp:wrapThrough>
          <wp:docPr id="55" name="Picture 55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1235" cy="1000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23D96">
      <w:rPr>
        <w:noProof/>
        <w:color w:val="ED7D31" w:themeColor="accent2"/>
        <w:sz w:val="36"/>
        <w:szCs w:val="36"/>
      </w:rPr>
      <w:drawing>
        <wp:anchor distT="0" distB="0" distL="114300" distR="114300" simplePos="0" relativeHeight="251664384" behindDoc="0" locked="0" layoutInCell="1" allowOverlap="1" wp14:anchorId="37601126" wp14:editId="7B7EB0FF">
          <wp:simplePos x="0" y="0"/>
          <wp:positionH relativeFrom="margin">
            <wp:align>left</wp:align>
          </wp:positionH>
          <wp:positionV relativeFrom="paragraph">
            <wp:posOffset>-314960</wp:posOffset>
          </wp:positionV>
          <wp:extent cx="813328" cy="914400"/>
          <wp:effectExtent l="0" t="0" r="6350" b="0"/>
          <wp:wrapThrough wrapText="bothSides">
            <wp:wrapPolygon edited="0">
              <wp:start x="6581" y="0"/>
              <wp:lineTo x="0" y="2700"/>
              <wp:lineTo x="0" y="12600"/>
              <wp:lineTo x="2025" y="21150"/>
              <wp:lineTo x="2531" y="21150"/>
              <wp:lineTo x="19238" y="21150"/>
              <wp:lineTo x="19744" y="21150"/>
              <wp:lineTo x="21263" y="12600"/>
              <wp:lineTo x="21263" y="2700"/>
              <wp:lineTo x="14681" y="0"/>
              <wp:lineTo x="6581" y="0"/>
            </wp:wrapPolygon>
          </wp:wrapThrough>
          <wp:docPr id="56" name="Picture 56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3328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23D96">
      <w:rPr>
        <w:color w:val="ED7D31" w:themeColor="accent2"/>
        <w:sz w:val="36"/>
        <w:szCs w:val="36"/>
      </w:rPr>
      <w:t>Great Lakes-Inter-Tribal Epidemiology Center</w:t>
    </w:r>
  </w:p>
  <w:p w14:paraId="2A38B3E8" w14:textId="77777777" w:rsidR="008C022F" w:rsidRPr="00453A53" w:rsidRDefault="000B2F92" w:rsidP="00B47EAD">
    <w:pPr>
      <w:jc w:val="center"/>
      <w:rPr>
        <w:b/>
        <w:bCs/>
        <w:color w:val="000000" w:themeColor="text1"/>
        <w:sz w:val="24"/>
      </w:rPr>
    </w:pPr>
    <w:sdt>
      <w:sdtPr>
        <w:rPr>
          <w:b/>
          <w:bCs/>
          <w:color w:val="44546A" w:themeColor="text2"/>
          <w:sz w:val="28"/>
          <w:szCs w:val="28"/>
          <w:u w:val="single"/>
        </w:rPr>
        <w:id w:val="76643124"/>
        <w:text/>
      </w:sdtPr>
      <w:sdtEndPr/>
      <w:sdtContent>
        <w:r w:rsidR="008C022F" w:rsidRPr="00132AA5">
          <w:rPr>
            <w:b/>
            <w:bCs/>
            <w:color w:val="44546A" w:themeColor="text2"/>
            <w:sz w:val="28"/>
            <w:szCs w:val="28"/>
            <w:u w:val="single"/>
          </w:rPr>
          <w:t>(Enter Community Name)</w:t>
        </w:r>
      </w:sdtContent>
    </w:sdt>
    <w:r w:rsidR="008C022F" w:rsidRPr="00132AA5">
      <w:rPr>
        <w:b/>
        <w:bCs/>
        <w:color w:val="FF0000"/>
        <w:sz w:val="28"/>
        <w:szCs w:val="28"/>
      </w:rPr>
      <w:t xml:space="preserve"> </w:t>
    </w:r>
    <w:r w:rsidR="008C022F" w:rsidRPr="00132AA5">
      <w:rPr>
        <w:b/>
        <w:bCs/>
        <w:sz w:val="28"/>
        <w:szCs w:val="28"/>
      </w:rPr>
      <w:t xml:space="preserve">Year 4 SLP </w:t>
    </w:r>
    <w:r w:rsidR="008C022F" w:rsidRPr="00132AA5">
      <w:rPr>
        <w:b/>
        <w:bCs/>
        <w:color w:val="000000" w:themeColor="text1"/>
        <w:sz w:val="28"/>
        <w:szCs w:val="28"/>
      </w:rPr>
      <w:t>Work</w:t>
    </w:r>
    <w:r w:rsidR="008C022F">
      <w:rPr>
        <w:b/>
        <w:bCs/>
        <w:color w:val="000000" w:themeColor="text1"/>
        <w:sz w:val="28"/>
        <w:szCs w:val="28"/>
      </w:rPr>
      <w:t xml:space="preserve"> P</w:t>
    </w:r>
    <w:r w:rsidR="008C022F" w:rsidRPr="00132AA5">
      <w:rPr>
        <w:b/>
        <w:bCs/>
        <w:color w:val="000000" w:themeColor="text1"/>
        <w:sz w:val="28"/>
        <w:szCs w:val="28"/>
      </w:rPr>
      <w:t>lan: Program Strategies, Activities, and Outputs</w:t>
    </w:r>
    <w:r w:rsidR="008C022F">
      <w:tab/>
    </w:r>
  </w:p>
  <w:p w14:paraId="5C5A93A9" w14:textId="77777777" w:rsidR="008C022F" w:rsidRDefault="008C022F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A67D57" w14:textId="1BBC8CD6" w:rsidR="004F6F8E" w:rsidRDefault="004F6F8E" w:rsidP="004F6F8E">
    <w:pPr>
      <w:tabs>
        <w:tab w:val="center" w:pos="4680"/>
        <w:tab w:val="right" w:pos="9360"/>
      </w:tabs>
      <w:jc w:val="center"/>
      <w:rPr>
        <w:b/>
        <w:bCs/>
      </w:rPr>
    </w:pPr>
    <w:r w:rsidRPr="004F6F8E">
      <w:rPr>
        <w:b/>
        <w:bCs/>
        <w:noProof/>
      </w:rPr>
      <w:drawing>
        <wp:anchor distT="0" distB="0" distL="114300" distR="114300" simplePos="0" relativeHeight="251660288" behindDoc="0" locked="0" layoutInCell="1" allowOverlap="1" wp14:anchorId="40B8A919" wp14:editId="2B739C20">
          <wp:simplePos x="0" y="0"/>
          <wp:positionH relativeFrom="margin">
            <wp:align>right</wp:align>
          </wp:positionH>
          <wp:positionV relativeFrom="paragraph">
            <wp:posOffset>-434340</wp:posOffset>
          </wp:positionV>
          <wp:extent cx="991235" cy="1000125"/>
          <wp:effectExtent l="0" t="0" r="0" b="0"/>
          <wp:wrapSquare wrapText="bothSides"/>
          <wp:docPr id="53" name="Picture 5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1235" cy="1000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F6F8E">
      <w:rPr>
        <w:b/>
        <w:bCs/>
        <w:noProof/>
      </w:rPr>
      <w:drawing>
        <wp:anchor distT="0" distB="0" distL="114300" distR="114300" simplePos="0" relativeHeight="251659264" behindDoc="0" locked="0" layoutInCell="1" allowOverlap="1" wp14:anchorId="5AF421FB" wp14:editId="1E7F08BF">
          <wp:simplePos x="0" y="0"/>
          <wp:positionH relativeFrom="margin">
            <wp:align>left</wp:align>
          </wp:positionH>
          <wp:positionV relativeFrom="paragraph">
            <wp:posOffset>-384175</wp:posOffset>
          </wp:positionV>
          <wp:extent cx="812800" cy="914400"/>
          <wp:effectExtent l="0" t="0" r="6350" b="0"/>
          <wp:wrapSquare wrapText="bothSides"/>
          <wp:docPr id="54" name="Picture 54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2800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F6F8E">
      <w:rPr>
        <w:color w:val="C0504D"/>
        <w:sz w:val="36"/>
        <w:szCs w:val="36"/>
        <w:lang w:bidi="ar-SA"/>
      </w:rPr>
      <w:t>Great Lakes-Inter-Tribal Epidemiology Center</w:t>
    </w:r>
    <w:r w:rsidRPr="004F6F8E">
      <w:rPr>
        <w:b/>
        <w:bCs/>
      </w:rPr>
      <w:t xml:space="preserve"> </w:t>
    </w:r>
  </w:p>
  <w:p w14:paraId="5DBB2E21" w14:textId="2A039714" w:rsidR="004F6F8E" w:rsidRDefault="000B2F92" w:rsidP="004F6F8E">
    <w:pPr>
      <w:tabs>
        <w:tab w:val="center" w:pos="4680"/>
        <w:tab w:val="right" w:pos="9360"/>
      </w:tabs>
      <w:jc w:val="center"/>
      <w:rPr>
        <w:b/>
        <w:bCs/>
      </w:rPr>
    </w:pPr>
    <w:sdt>
      <w:sdtPr>
        <w:rPr>
          <w:b/>
          <w:bCs/>
          <w:color w:val="1F497D"/>
          <w:sz w:val="28"/>
          <w:szCs w:val="28"/>
          <w:u w:val="single"/>
          <w:lang w:bidi="ar-SA"/>
        </w:rPr>
        <w:id w:val="-215970581"/>
        <w:text/>
      </w:sdtPr>
      <w:sdtEndPr/>
      <w:sdtContent>
        <w:r w:rsidR="004F6F8E" w:rsidRPr="004F6F8E">
          <w:rPr>
            <w:b/>
            <w:bCs/>
            <w:color w:val="1F497D"/>
            <w:sz w:val="28"/>
            <w:szCs w:val="28"/>
            <w:u w:val="single"/>
            <w:lang w:bidi="ar-SA"/>
          </w:rPr>
          <w:t>(Enter Community Name)</w:t>
        </w:r>
      </w:sdtContent>
    </w:sdt>
    <w:r w:rsidR="004F6F8E" w:rsidRPr="004F6F8E">
      <w:rPr>
        <w:b/>
        <w:bCs/>
        <w:color w:val="1F497D"/>
        <w:sz w:val="28"/>
        <w:szCs w:val="28"/>
        <w:lang w:bidi="ar-SA"/>
      </w:rPr>
      <w:t xml:space="preserve"> </w:t>
    </w:r>
    <w:r w:rsidR="004F6F8E" w:rsidRPr="004F6F8E">
      <w:rPr>
        <w:b/>
        <w:bCs/>
        <w:sz w:val="28"/>
        <w:szCs w:val="28"/>
        <w:lang w:bidi="ar-SA"/>
      </w:rPr>
      <w:t xml:space="preserve">SLP </w:t>
    </w:r>
    <w:r w:rsidR="004F6F8E" w:rsidRPr="004F6F8E">
      <w:rPr>
        <w:b/>
        <w:bCs/>
        <w:color w:val="000000"/>
        <w:sz w:val="28"/>
        <w:szCs w:val="28"/>
        <w:lang w:bidi="ar-SA"/>
      </w:rPr>
      <w:t>Work Plan: Program Strategies, Activities, and Outputs</w:t>
    </w:r>
    <w:r w:rsidR="004F6F8E" w:rsidRPr="004F6F8E">
      <w:rPr>
        <w:b/>
        <w:bCs/>
      </w:rPr>
      <w:t xml:space="preserve"> </w:t>
    </w:r>
  </w:p>
  <w:p w14:paraId="66C7AA23" w14:textId="77777777" w:rsidR="004F6F8E" w:rsidRPr="004F6F8E" w:rsidRDefault="004F6F8E" w:rsidP="004F6F8E">
    <w:pPr>
      <w:tabs>
        <w:tab w:val="center" w:pos="4680"/>
        <w:tab w:val="right" w:pos="9360"/>
      </w:tabs>
      <w:jc w:val="cent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F44936" w14:textId="77777777" w:rsidR="00CA6D5A" w:rsidRPr="00CA6D5A" w:rsidRDefault="00CA6D5A" w:rsidP="00CA6D5A">
    <w:pPr>
      <w:tabs>
        <w:tab w:val="center" w:pos="4680"/>
        <w:tab w:val="right" w:pos="9360"/>
      </w:tabs>
      <w:jc w:val="center"/>
      <w:rPr>
        <w:b/>
        <w:bCs/>
      </w:rPr>
    </w:pPr>
    <w:r w:rsidRPr="00CA6D5A">
      <w:rPr>
        <w:b/>
        <w:bCs/>
      </w:rPr>
      <w:t>Request for Proposal Announcement</w:t>
    </w:r>
  </w:p>
  <w:p w14:paraId="43A9946D" w14:textId="77777777" w:rsidR="00CA6D5A" w:rsidRPr="00CA6D5A" w:rsidRDefault="00CA6D5A" w:rsidP="00CA6D5A">
    <w:pPr>
      <w:tabs>
        <w:tab w:val="center" w:pos="4680"/>
        <w:tab w:val="right" w:pos="9360"/>
      </w:tabs>
      <w:spacing w:before="60"/>
      <w:jc w:val="center"/>
    </w:pPr>
    <w:r w:rsidRPr="00CA6D5A">
      <w:t>Tribal Public Health Capacity Building and Quality Improvement Umbrella Cooperative Agreement</w:t>
    </w:r>
  </w:p>
  <w:p w14:paraId="5BB00485" w14:textId="77777777" w:rsidR="00CA6D5A" w:rsidRPr="00CA6D5A" w:rsidRDefault="00CA6D5A" w:rsidP="00CA6D5A">
    <w:pPr>
      <w:tabs>
        <w:tab w:val="center" w:pos="4680"/>
        <w:tab w:val="right" w:pos="9360"/>
      </w:tabs>
      <w:jc w:val="center"/>
    </w:pPr>
    <w:r w:rsidRPr="00CA6D5A">
      <w:t>Saving Lives Project Year 4 Supplemental Funding</w:t>
    </w:r>
  </w:p>
  <w:p w14:paraId="65B8B130" w14:textId="77777777" w:rsidR="008C022F" w:rsidRPr="004F6F8E" w:rsidRDefault="008C022F" w:rsidP="004F6F8E">
    <w:pPr>
      <w:tabs>
        <w:tab w:val="center" w:pos="4680"/>
        <w:tab w:val="right" w:pos="9360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E37C00"/>
    <w:multiLevelType w:val="hybridMultilevel"/>
    <w:tmpl w:val="7A965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63896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yAGJTc2MDY3NDUyUdpeDU4uLM/DyQAqNaABTdPsMsAAAA"/>
  </w:docVars>
  <w:rsids>
    <w:rsidRoot w:val="004F6F8E"/>
    <w:rsid w:val="000B2F92"/>
    <w:rsid w:val="000F4A22"/>
    <w:rsid w:val="004F6F8E"/>
    <w:rsid w:val="008C022F"/>
    <w:rsid w:val="00CA6D5A"/>
    <w:rsid w:val="00F14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0555046"/>
  <w15:chartTrackingRefBased/>
  <w15:docId w15:val="{24EE9DA7-3567-47D0-9593-450C0770FA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6F8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6F8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6F8E"/>
  </w:style>
  <w:style w:type="paragraph" w:styleId="Footer">
    <w:name w:val="footer"/>
    <w:basedOn w:val="Normal"/>
    <w:link w:val="FooterChar"/>
    <w:uiPriority w:val="99"/>
    <w:unhideWhenUsed/>
    <w:rsid w:val="004F6F8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6F8E"/>
  </w:style>
  <w:style w:type="table" w:styleId="TableGrid">
    <w:name w:val="Table Grid"/>
    <w:basedOn w:val="TableNormal"/>
    <w:uiPriority w:val="39"/>
    <w:rsid w:val="004F6F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4F6F8E"/>
    <w:pPr>
      <w:ind w:left="115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4F6F8E"/>
    <w:rPr>
      <w:rFonts w:ascii="Times New Roman" w:eastAsia="Times New Roman" w:hAnsi="Times New Roman" w:cs="Times New Roman"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643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eader" Target="header4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eader" Target="header6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3.xml"/><Relationship Id="rId14" Type="http://schemas.openxmlformats.org/officeDocument/2006/relationships/header" Target="header5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8</Pages>
  <Words>681</Words>
  <Characters>3888</Characters>
  <Application>Microsoft Office Word</Application>
  <DocSecurity>0</DocSecurity>
  <Lines>32</Lines>
  <Paragraphs>9</Paragraphs>
  <ScaleCrop>false</ScaleCrop>
  <Company/>
  <LinksUpToDate>false</LinksUpToDate>
  <CharactersWithSpaces>4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Denslinger</dc:creator>
  <cp:keywords/>
  <dc:description/>
  <cp:lastModifiedBy>Christina Denslinger</cp:lastModifiedBy>
  <cp:revision>3</cp:revision>
  <dcterms:created xsi:type="dcterms:W3CDTF">2022-09-19T19:17:00Z</dcterms:created>
  <dcterms:modified xsi:type="dcterms:W3CDTF">2022-09-19T19:21:00Z</dcterms:modified>
</cp:coreProperties>
</file>